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3806" w14:textId="29C0D388" w:rsidR="00D42D25" w:rsidRDefault="00D42D25" w:rsidP="000B46B0">
      <w:pPr>
        <w:pStyle w:val="Heading1"/>
        <w:pBdr>
          <w:bottom w:val="single" w:sz="4" w:space="1" w:color="auto"/>
        </w:pBdr>
      </w:pPr>
      <w:bookmarkStart w:id="0" w:name="_GoBack"/>
      <w:bookmarkEnd w:id="0"/>
      <w:r w:rsidRPr="002150CE">
        <w:t xml:space="preserve">Project Milestone </w:t>
      </w:r>
      <w:r w:rsidR="00D6173C">
        <w:t>4</w:t>
      </w:r>
      <w:r w:rsidRPr="002150CE">
        <w:t xml:space="preserve"> – </w:t>
      </w:r>
      <w:r w:rsidR="00D6173C">
        <w:t xml:space="preserve">Algorithm Refinement </w:t>
      </w:r>
      <w:r w:rsidR="00025933">
        <w:t xml:space="preserve">and </w:t>
      </w:r>
      <w:r w:rsidR="00882F71">
        <w:t>Final Deliverable</w:t>
      </w:r>
    </w:p>
    <w:p w14:paraId="07F2F6C1" w14:textId="77777777" w:rsidR="00D42D25" w:rsidRPr="00AE10FA" w:rsidRDefault="00D42D25" w:rsidP="00D42D25">
      <w:pPr>
        <w:pStyle w:val="Heading2"/>
      </w:pPr>
      <w:r w:rsidRPr="00AE10FA">
        <w:t>Instructions</w:t>
      </w:r>
    </w:p>
    <w:p w14:paraId="0EF102EA" w14:textId="77777777" w:rsidR="00D42D25" w:rsidRPr="00AE10FA" w:rsidRDefault="00D42D25" w:rsidP="00D42D25">
      <w:pPr>
        <w:pStyle w:val="BodyText1"/>
        <w:numPr>
          <w:ilvl w:val="0"/>
          <w:numId w:val="19"/>
        </w:numPr>
        <w:spacing w:before="60" w:after="60"/>
      </w:pPr>
      <w:r w:rsidRPr="00AE10FA">
        <w:t>Read this document carefully. You are responsible for following all instructions in this document.</w:t>
      </w:r>
    </w:p>
    <w:p w14:paraId="5ED91C38" w14:textId="77777777" w:rsidR="00592DBC" w:rsidRPr="00AE10FA" w:rsidRDefault="00D42D25" w:rsidP="00592DBC">
      <w:pPr>
        <w:pStyle w:val="BodyText1"/>
        <w:numPr>
          <w:ilvl w:val="0"/>
          <w:numId w:val="19"/>
        </w:numPr>
        <w:spacing w:before="60" w:after="60"/>
      </w:pPr>
      <w:r w:rsidRPr="00AE10FA">
        <w:t xml:space="preserve">Read the Learning Objectives at the end of the document to understand how your work will be graded. </w:t>
      </w:r>
    </w:p>
    <w:p w14:paraId="387481AC" w14:textId="4A1C6A8F" w:rsidR="00D42D25" w:rsidRPr="00AE10FA" w:rsidRDefault="00D42D25" w:rsidP="00592DBC">
      <w:pPr>
        <w:pStyle w:val="BodyText1"/>
        <w:numPr>
          <w:ilvl w:val="0"/>
          <w:numId w:val="19"/>
        </w:numPr>
        <w:spacing w:before="60" w:after="60"/>
      </w:pPr>
      <w:r w:rsidRPr="00AE10FA">
        <w:t>Use professional language in all written responses</w:t>
      </w:r>
      <w:r w:rsidR="00592DBC" w:rsidRPr="00AE10FA">
        <w:t xml:space="preserve"> and format all plots for technical presentation</w:t>
      </w:r>
      <w:r w:rsidRPr="00AE10FA">
        <w:t xml:space="preserve">. See EPS01 </w:t>
      </w:r>
      <w:r w:rsidR="00592DBC" w:rsidRPr="00AE10FA">
        <w:t xml:space="preserve">and EPS02 </w:t>
      </w:r>
      <w:r w:rsidRPr="00AE10FA">
        <w:t xml:space="preserve">for guidelines. </w:t>
      </w:r>
    </w:p>
    <w:p w14:paraId="66B564F0" w14:textId="3ECAD4CB" w:rsidR="00592DBC" w:rsidRPr="00AE10FA" w:rsidRDefault="00592DBC" w:rsidP="00D42D25">
      <w:pPr>
        <w:pStyle w:val="BodyText1"/>
        <w:numPr>
          <w:ilvl w:val="0"/>
          <w:numId w:val="19"/>
        </w:numPr>
        <w:spacing w:before="60" w:after="60"/>
      </w:pPr>
      <w:r w:rsidRPr="00AE10FA">
        <w:t>Good programming standards apply to all m-files.</w:t>
      </w:r>
    </w:p>
    <w:p w14:paraId="689F65F2" w14:textId="545FF842" w:rsidR="00D42D25" w:rsidRPr="00AE10FA" w:rsidRDefault="00D42D25" w:rsidP="00D42D25">
      <w:pPr>
        <w:pStyle w:val="BodyText1"/>
        <w:numPr>
          <w:ilvl w:val="0"/>
          <w:numId w:val="19"/>
        </w:numPr>
        <w:spacing w:before="60" w:after="60"/>
      </w:pPr>
      <w:r w:rsidRPr="00AE10FA">
        <w:t xml:space="preserve">Submit deliverables to Gradescope. Name your files to match the format in the table below, where </w:t>
      </w:r>
      <w:r w:rsidRPr="00AE10FA">
        <w:rPr>
          <w:rFonts w:cstheme="minorHAnsi"/>
          <w:i/>
        </w:rPr>
        <w:t>SSS_TT</w:t>
      </w:r>
      <w:r w:rsidRPr="00AE10FA">
        <w:rPr>
          <w:rFonts w:cstheme="minorHAnsi"/>
        </w:rPr>
        <w:t xml:space="preserve"> is your section and team ID (e.g., 001_03 is Section 001, Team 3)</w:t>
      </w:r>
    </w:p>
    <w:tbl>
      <w:tblPr>
        <w:tblStyle w:val="TableGrid"/>
        <w:tblW w:w="8730" w:type="dxa"/>
        <w:tblInd w:w="715" w:type="dxa"/>
        <w:tblLook w:val="04A0" w:firstRow="1" w:lastRow="0" w:firstColumn="1" w:lastColumn="0" w:noHBand="0" w:noVBand="1"/>
      </w:tblPr>
      <w:tblGrid>
        <w:gridCol w:w="2880"/>
        <w:gridCol w:w="5850"/>
      </w:tblGrid>
      <w:tr w:rsidR="00551B0C" w:rsidRPr="00AE10FA" w14:paraId="3DCF8955" w14:textId="77777777" w:rsidTr="00551B0C">
        <w:tc>
          <w:tcPr>
            <w:tcW w:w="2880" w:type="dxa"/>
            <w:shd w:val="clear" w:color="auto" w:fill="D9D9D9" w:themeFill="background1" w:themeFillShade="D9"/>
            <w:vAlign w:val="center"/>
          </w:tcPr>
          <w:p w14:paraId="4616D32C" w14:textId="77777777" w:rsidR="00551B0C" w:rsidRPr="00AE10FA" w:rsidRDefault="00551B0C" w:rsidP="000B46B0">
            <w:pPr>
              <w:pStyle w:val="BodyText1"/>
              <w:spacing w:before="60" w:after="60"/>
            </w:pPr>
            <w:r w:rsidRPr="00AE10FA">
              <w:t>Item</w:t>
            </w:r>
          </w:p>
        </w:tc>
        <w:tc>
          <w:tcPr>
            <w:tcW w:w="5850" w:type="dxa"/>
            <w:shd w:val="clear" w:color="auto" w:fill="D9D9D9" w:themeFill="background1" w:themeFillShade="D9"/>
            <w:vAlign w:val="center"/>
          </w:tcPr>
          <w:p w14:paraId="259AC6F6" w14:textId="77777777" w:rsidR="00551B0C" w:rsidRPr="00AE10FA" w:rsidRDefault="00551B0C" w:rsidP="000B46B0">
            <w:pPr>
              <w:pStyle w:val="BodyText1"/>
              <w:spacing w:before="60" w:after="60"/>
            </w:pPr>
            <w:r w:rsidRPr="00AE10FA">
              <w:t>Deliverables</w:t>
            </w:r>
          </w:p>
        </w:tc>
      </w:tr>
      <w:tr w:rsidR="00AE10FA" w:rsidRPr="00AE10FA" w14:paraId="39B98CB4" w14:textId="77777777" w:rsidTr="00551B0C">
        <w:tc>
          <w:tcPr>
            <w:tcW w:w="2880" w:type="dxa"/>
            <w:shd w:val="clear" w:color="auto" w:fill="B8CCE4" w:themeFill="accent1" w:themeFillTint="66"/>
            <w:vAlign w:val="center"/>
          </w:tcPr>
          <w:p w14:paraId="5DD46409" w14:textId="6FC4A06B" w:rsidR="00AE10FA" w:rsidRPr="00AE10FA" w:rsidRDefault="00AE10FA" w:rsidP="00AE10FA">
            <w:pPr>
              <w:pStyle w:val="BodyText1"/>
              <w:spacing w:before="60" w:after="60"/>
            </w:pPr>
            <w:r w:rsidRPr="00AE10FA">
              <w:t>M4 Answer Sheet</w:t>
            </w:r>
          </w:p>
        </w:tc>
        <w:tc>
          <w:tcPr>
            <w:tcW w:w="5850" w:type="dxa"/>
            <w:shd w:val="clear" w:color="auto" w:fill="B8CCE4" w:themeFill="accent1" w:themeFillTint="66"/>
            <w:vAlign w:val="center"/>
          </w:tcPr>
          <w:p w14:paraId="20175235" w14:textId="6ACC1DFA" w:rsidR="00AE10FA" w:rsidRPr="00AE10FA" w:rsidRDefault="00AE10FA" w:rsidP="00AE10FA">
            <w:pPr>
              <w:pStyle w:val="BodyText1"/>
              <w:spacing w:before="60" w:after="60"/>
            </w:pPr>
            <w:r w:rsidRPr="00AE10FA">
              <w:t>M4_</w:t>
            </w:r>
            <w:r w:rsidR="00882F71">
              <w:t>AnswerSheet_</w:t>
            </w:r>
            <w:r w:rsidRPr="00AE10FA">
              <w:rPr>
                <w:i/>
              </w:rPr>
              <w:t>SSS_TT</w:t>
            </w:r>
            <w:r w:rsidRPr="00AE10FA">
              <w:t>.pdf</w:t>
            </w:r>
          </w:p>
        </w:tc>
      </w:tr>
      <w:tr w:rsidR="00551B0C" w:rsidRPr="00AE10FA" w14:paraId="30BA8789" w14:textId="77777777" w:rsidTr="00551B0C">
        <w:trPr>
          <w:trHeight w:val="170"/>
        </w:trPr>
        <w:tc>
          <w:tcPr>
            <w:tcW w:w="2880" w:type="dxa"/>
            <w:shd w:val="clear" w:color="auto" w:fill="B8CCE4" w:themeFill="accent1" w:themeFillTint="66"/>
            <w:vAlign w:val="center"/>
          </w:tcPr>
          <w:p w14:paraId="2AF6D672" w14:textId="510C26CE" w:rsidR="00551B0C" w:rsidRPr="00AE10FA" w:rsidRDefault="00421A03" w:rsidP="000B46B0">
            <w:pPr>
              <w:pStyle w:val="BodyText1"/>
              <w:spacing w:before="60" w:after="60"/>
            </w:pPr>
            <w:r w:rsidRPr="00AE10FA">
              <w:t>M</w:t>
            </w:r>
            <w:r w:rsidR="005026ED" w:rsidRPr="00AE10FA">
              <w:t>4</w:t>
            </w:r>
            <w:r w:rsidRPr="00AE10FA">
              <w:t xml:space="preserve"> Algorithm</w:t>
            </w:r>
          </w:p>
        </w:tc>
        <w:tc>
          <w:tcPr>
            <w:tcW w:w="5850" w:type="dxa"/>
            <w:shd w:val="clear" w:color="auto" w:fill="B8CCE4" w:themeFill="accent1" w:themeFillTint="66"/>
            <w:vAlign w:val="center"/>
          </w:tcPr>
          <w:p w14:paraId="03C17BE4" w14:textId="0ECD6519" w:rsidR="00551B0C" w:rsidRPr="00AE10FA" w:rsidRDefault="00421A03" w:rsidP="000B46B0">
            <w:pPr>
              <w:pStyle w:val="BodyText1"/>
              <w:spacing w:before="60" w:after="60"/>
            </w:pPr>
            <w:r w:rsidRPr="00AE10FA">
              <w:t>M</w:t>
            </w:r>
            <w:r w:rsidR="005026ED" w:rsidRPr="00AE10FA">
              <w:t>4</w:t>
            </w:r>
            <w:r w:rsidRPr="00AE10FA">
              <w:t>_Algorithm</w:t>
            </w:r>
            <w:r w:rsidR="00D308A9" w:rsidRPr="00AE10FA">
              <w:t>_</w:t>
            </w:r>
            <w:r w:rsidR="00D308A9" w:rsidRPr="00AE10FA">
              <w:rPr>
                <w:i/>
              </w:rPr>
              <w:t>SSS_</w:t>
            </w:r>
            <w:r w:rsidR="00254F35" w:rsidRPr="00AE10FA">
              <w:rPr>
                <w:i/>
              </w:rPr>
              <w:t>TT</w:t>
            </w:r>
            <w:r w:rsidR="00D308A9" w:rsidRPr="00AE10FA">
              <w:t>.m</w:t>
            </w:r>
          </w:p>
        </w:tc>
      </w:tr>
      <w:tr w:rsidR="00882F71" w:rsidRPr="00AE10FA" w14:paraId="4BB70241" w14:textId="77777777" w:rsidTr="00551B0C">
        <w:trPr>
          <w:trHeight w:val="170"/>
        </w:trPr>
        <w:tc>
          <w:tcPr>
            <w:tcW w:w="2880" w:type="dxa"/>
            <w:shd w:val="clear" w:color="auto" w:fill="B8CCE4" w:themeFill="accent1" w:themeFillTint="66"/>
            <w:vAlign w:val="center"/>
          </w:tcPr>
          <w:p w14:paraId="2D6D25E4" w14:textId="6A669EAC" w:rsidR="00882F71" w:rsidRPr="00AE10FA" w:rsidRDefault="00882F71" w:rsidP="000B46B0">
            <w:pPr>
              <w:pStyle w:val="BodyText1"/>
              <w:spacing w:before="60" w:after="60"/>
            </w:pPr>
            <w:r w:rsidRPr="00AE10FA">
              <w:t>M4 Main Function</w:t>
            </w:r>
          </w:p>
        </w:tc>
        <w:tc>
          <w:tcPr>
            <w:tcW w:w="5850" w:type="dxa"/>
            <w:shd w:val="clear" w:color="auto" w:fill="B8CCE4" w:themeFill="accent1" w:themeFillTint="66"/>
            <w:vAlign w:val="center"/>
          </w:tcPr>
          <w:p w14:paraId="4F535A2B" w14:textId="6F7A67D9" w:rsidR="00882F71" w:rsidRPr="00AE10FA" w:rsidRDefault="00882F71" w:rsidP="00D308A9">
            <w:pPr>
              <w:pStyle w:val="BodyText1"/>
              <w:spacing w:before="60" w:after="60"/>
            </w:pPr>
            <w:r w:rsidRPr="00AE10FA">
              <w:t>M4_</w:t>
            </w:r>
            <w:r>
              <w:t>M</w:t>
            </w:r>
            <w:r w:rsidRPr="00AE10FA">
              <w:t>ain_</w:t>
            </w:r>
            <w:r w:rsidRPr="00AE10FA">
              <w:rPr>
                <w:i/>
              </w:rPr>
              <w:t>SSS_TT</w:t>
            </w:r>
            <w:r w:rsidRPr="00AE10FA">
              <w:t>.m</w:t>
            </w:r>
          </w:p>
        </w:tc>
      </w:tr>
      <w:tr w:rsidR="00882F71" w:rsidRPr="00AE10FA" w14:paraId="4DD774E4" w14:textId="77777777" w:rsidTr="00551B0C">
        <w:trPr>
          <w:trHeight w:val="170"/>
        </w:trPr>
        <w:tc>
          <w:tcPr>
            <w:tcW w:w="2880" w:type="dxa"/>
            <w:shd w:val="clear" w:color="auto" w:fill="B8CCE4" w:themeFill="accent1" w:themeFillTint="66"/>
            <w:vAlign w:val="center"/>
          </w:tcPr>
          <w:p w14:paraId="47407B4C" w14:textId="6EFA3722" w:rsidR="00882F71" w:rsidRPr="00AE10FA" w:rsidRDefault="00882F71" w:rsidP="000D72CD">
            <w:pPr>
              <w:pStyle w:val="BodyText1"/>
              <w:spacing w:before="60" w:after="60"/>
            </w:pPr>
            <w:r w:rsidRPr="00AE10FA">
              <w:t>Technical Brief</w:t>
            </w:r>
          </w:p>
        </w:tc>
        <w:tc>
          <w:tcPr>
            <w:tcW w:w="5850" w:type="dxa"/>
            <w:shd w:val="clear" w:color="auto" w:fill="B8CCE4" w:themeFill="accent1" w:themeFillTint="66"/>
            <w:vAlign w:val="center"/>
          </w:tcPr>
          <w:p w14:paraId="5F2FF504" w14:textId="153A764B" w:rsidR="00882F71" w:rsidRPr="00AE10FA" w:rsidRDefault="00882F71" w:rsidP="00D308A9">
            <w:pPr>
              <w:pStyle w:val="BodyText1"/>
              <w:spacing w:before="60" w:after="60"/>
            </w:pPr>
            <w:r w:rsidRPr="00AE10FA">
              <w:t>M4_TechnicalBrief_</w:t>
            </w:r>
            <w:r w:rsidRPr="00AE10FA">
              <w:rPr>
                <w:i/>
                <w:iCs/>
              </w:rPr>
              <w:t>SSS_</w:t>
            </w:r>
            <w:r w:rsidRPr="00AE10FA">
              <w:rPr>
                <w:i/>
              </w:rPr>
              <w:t>TT</w:t>
            </w:r>
            <w:r w:rsidRPr="00AE10FA">
              <w:t>.</w:t>
            </w:r>
            <w:r w:rsidR="0055587B">
              <w:t>pdf</w:t>
            </w:r>
          </w:p>
        </w:tc>
      </w:tr>
    </w:tbl>
    <w:p w14:paraId="593B56B3" w14:textId="77777777" w:rsidR="00D42D25" w:rsidRPr="00AE10FA" w:rsidRDefault="00D42D25" w:rsidP="00D42D25">
      <w:pPr>
        <w:pStyle w:val="BodyText1"/>
        <w:spacing w:before="60" w:after="60"/>
        <w:ind w:left="720"/>
      </w:pPr>
      <w:r w:rsidRPr="00AE10FA">
        <w:t xml:space="preserve">See submission requirements on the last page of this answer sheet. </w:t>
      </w:r>
    </w:p>
    <w:p w14:paraId="547A0670" w14:textId="77777777" w:rsidR="00D42D25" w:rsidRPr="00AE10FA" w:rsidRDefault="00D42D25" w:rsidP="00D42D25">
      <w:pPr>
        <w:pStyle w:val="BodyText1"/>
        <w:numPr>
          <w:ilvl w:val="0"/>
          <w:numId w:val="19"/>
        </w:numPr>
        <w:spacing w:before="60" w:after="60"/>
      </w:pPr>
      <w:r w:rsidRPr="00AE10FA">
        <w:t xml:space="preserve">Complete the Assignment Header before starting the answer sheet. </w:t>
      </w:r>
    </w:p>
    <w:p w14:paraId="18A0CFF5" w14:textId="77777777" w:rsidR="00551B0C" w:rsidRPr="00B21873" w:rsidRDefault="00551B0C" w:rsidP="00551B0C">
      <w:pPr>
        <w:pStyle w:val="Heading2"/>
      </w:pPr>
      <w:r w:rsidRPr="00B21873">
        <w:t>Assignment Header</w:t>
      </w:r>
    </w:p>
    <w:tbl>
      <w:tblPr>
        <w:tblStyle w:val="TableGrid"/>
        <w:tblW w:w="0" w:type="auto"/>
        <w:tblLook w:val="04A0" w:firstRow="1" w:lastRow="0" w:firstColumn="1" w:lastColumn="0" w:noHBand="0" w:noVBand="1"/>
      </w:tblPr>
      <w:tblGrid>
        <w:gridCol w:w="3116"/>
        <w:gridCol w:w="6234"/>
      </w:tblGrid>
      <w:tr w:rsidR="00551B0C" w14:paraId="730BC3D9" w14:textId="77777777" w:rsidTr="00551B0C">
        <w:tc>
          <w:tcPr>
            <w:tcW w:w="3116" w:type="dxa"/>
            <w:shd w:val="clear" w:color="auto" w:fill="000000" w:themeFill="text1"/>
          </w:tcPr>
          <w:p w14:paraId="6C569D41" w14:textId="77777777" w:rsidR="00551B0C" w:rsidRPr="00DD28B9" w:rsidRDefault="00551B0C" w:rsidP="00551B0C">
            <w:pPr>
              <w:pStyle w:val="BodyText1"/>
              <w:spacing w:before="60" w:after="60"/>
              <w:rPr>
                <w:b/>
              </w:rPr>
            </w:pPr>
            <w:r w:rsidRPr="00DD28B9">
              <w:rPr>
                <w:b/>
              </w:rPr>
              <w:t>Section and Team ID (SSS_TT):</w:t>
            </w:r>
          </w:p>
        </w:tc>
        <w:tc>
          <w:tcPr>
            <w:tcW w:w="6234" w:type="dxa"/>
          </w:tcPr>
          <w:p w14:paraId="51DBA9BE" w14:textId="77777777" w:rsidR="00551B0C" w:rsidRDefault="00551B0C" w:rsidP="00551B0C">
            <w:pPr>
              <w:pStyle w:val="BodyText1"/>
              <w:spacing w:before="60" w:after="60"/>
            </w:pPr>
            <w:r>
              <w:t xml:space="preserve">&lt;replace this text with your </w:t>
            </w:r>
            <w:proofErr w:type="spellStart"/>
            <w:r>
              <w:t>Section_Team</w:t>
            </w:r>
            <w:proofErr w:type="spellEnd"/>
            <w:r>
              <w:t xml:space="preserve"> ID&gt;</w:t>
            </w:r>
          </w:p>
        </w:tc>
      </w:tr>
    </w:tbl>
    <w:p w14:paraId="25655644" w14:textId="77777777" w:rsidR="00551B0C" w:rsidRDefault="00551B0C" w:rsidP="00551B0C">
      <w:pPr>
        <w:pStyle w:val="BodyText1"/>
        <w:spacing w:before="0" w:after="0"/>
      </w:pPr>
    </w:p>
    <w:tbl>
      <w:tblPr>
        <w:tblStyle w:val="TableGrid"/>
        <w:tblW w:w="0" w:type="auto"/>
        <w:tblLook w:val="04A0" w:firstRow="1" w:lastRow="0" w:firstColumn="1" w:lastColumn="0" w:noHBand="0" w:noVBand="1"/>
      </w:tblPr>
      <w:tblGrid>
        <w:gridCol w:w="4675"/>
        <w:gridCol w:w="4675"/>
      </w:tblGrid>
      <w:tr w:rsidR="00551B0C" w:rsidRPr="00DD28B9" w14:paraId="6712C3F1" w14:textId="77777777" w:rsidTr="00551B0C">
        <w:tc>
          <w:tcPr>
            <w:tcW w:w="4675" w:type="dxa"/>
            <w:shd w:val="clear" w:color="auto" w:fill="000000" w:themeFill="text1"/>
          </w:tcPr>
          <w:p w14:paraId="3BAB410D" w14:textId="77777777" w:rsidR="00551B0C" w:rsidRPr="00DD28B9" w:rsidRDefault="00551B0C" w:rsidP="00551B0C">
            <w:pPr>
              <w:pStyle w:val="BodyText1"/>
              <w:spacing w:before="60" w:after="60"/>
              <w:rPr>
                <w:b/>
              </w:rPr>
            </w:pPr>
            <w:r w:rsidRPr="00DD28B9">
              <w:rPr>
                <w:b/>
              </w:rPr>
              <w:t>Team Member Name</w:t>
            </w:r>
          </w:p>
        </w:tc>
        <w:tc>
          <w:tcPr>
            <w:tcW w:w="4675" w:type="dxa"/>
            <w:shd w:val="clear" w:color="auto" w:fill="000000" w:themeFill="text1"/>
          </w:tcPr>
          <w:p w14:paraId="33EB5B1A" w14:textId="77777777" w:rsidR="00551B0C" w:rsidRPr="00DD28B9" w:rsidRDefault="00551B0C" w:rsidP="00551B0C">
            <w:pPr>
              <w:pStyle w:val="BodyText1"/>
              <w:spacing w:before="60" w:after="60"/>
              <w:rPr>
                <w:b/>
              </w:rPr>
            </w:pPr>
            <w:r w:rsidRPr="00DD28B9">
              <w:rPr>
                <w:b/>
              </w:rPr>
              <w:t>Purdue Career Account Login</w:t>
            </w:r>
          </w:p>
        </w:tc>
      </w:tr>
      <w:tr w:rsidR="00551B0C" w14:paraId="35BC0F0C" w14:textId="77777777" w:rsidTr="00551B0C">
        <w:tc>
          <w:tcPr>
            <w:tcW w:w="4675" w:type="dxa"/>
          </w:tcPr>
          <w:p w14:paraId="55F3EA0A" w14:textId="77777777" w:rsidR="00551B0C" w:rsidRDefault="00551B0C" w:rsidP="00551B0C">
            <w:pPr>
              <w:pStyle w:val="BodyText1"/>
              <w:spacing w:before="0" w:after="0"/>
            </w:pPr>
          </w:p>
        </w:tc>
        <w:tc>
          <w:tcPr>
            <w:tcW w:w="4675" w:type="dxa"/>
          </w:tcPr>
          <w:p w14:paraId="09665448" w14:textId="77777777" w:rsidR="00551B0C" w:rsidRDefault="00551B0C" w:rsidP="00551B0C">
            <w:pPr>
              <w:pStyle w:val="BodyText1"/>
              <w:spacing w:before="0" w:after="0"/>
            </w:pPr>
          </w:p>
        </w:tc>
      </w:tr>
      <w:tr w:rsidR="00551B0C" w14:paraId="0301E810" w14:textId="77777777" w:rsidTr="00551B0C">
        <w:tc>
          <w:tcPr>
            <w:tcW w:w="4675" w:type="dxa"/>
          </w:tcPr>
          <w:p w14:paraId="0A99FE61" w14:textId="77777777" w:rsidR="00551B0C" w:rsidRDefault="00551B0C" w:rsidP="00551B0C">
            <w:pPr>
              <w:pStyle w:val="BodyText1"/>
              <w:spacing w:before="0" w:after="0"/>
            </w:pPr>
          </w:p>
        </w:tc>
        <w:tc>
          <w:tcPr>
            <w:tcW w:w="4675" w:type="dxa"/>
          </w:tcPr>
          <w:p w14:paraId="50C0797F" w14:textId="77777777" w:rsidR="00551B0C" w:rsidRDefault="00551B0C" w:rsidP="00551B0C">
            <w:pPr>
              <w:pStyle w:val="BodyText1"/>
              <w:spacing w:before="0" w:after="0"/>
            </w:pPr>
          </w:p>
        </w:tc>
      </w:tr>
      <w:tr w:rsidR="00551B0C" w14:paraId="2D2F43B8" w14:textId="77777777" w:rsidTr="00551B0C">
        <w:tc>
          <w:tcPr>
            <w:tcW w:w="4675" w:type="dxa"/>
          </w:tcPr>
          <w:p w14:paraId="7B306901" w14:textId="77777777" w:rsidR="00551B0C" w:rsidRDefault="00551B0C" w:rsidP="00551B0C">
            <w:pPr>
              <w:pStyle w:val="BodyText1"/>
              <w:spacing w:before="0" w:after="0"/>
            </w:pPr>
          </w:p>
        </w:tc>
        <w:tc>
          <w:tcPr>
            <w:tcW w:w="4675" w:type="dxa"/>
          </w:tcPr>
          <w:p w14:paraId="0B39383D" w14:textId="77777777" w:rsidR="00551B0C" w:rsidRDefault="00551B0C" w:rsidP="00551B0C">
            <w:pPr>
              <w:pStyle w:val="BodyText1"/>
              <w:spacing w:before="0" w:after="0"/>
            </w:pPr>
          </w:p>
        </w:tc>
      </w:tr>
      <w:tr w:rsidR="00551B0C" w14:paraId="708D781F" w14:textId="77777777" w:rsidTr="00551B0C">
        <w:tc>
          <w:tcPr>
            <w:tcW w:w="4675" w:type="dxa"/>
          </w:tcPr>
          <w:p w14:paraId="0945AF3B" w14:textId="77777777" w:rsidR="00551B0C" w:rsidRDefault="00551B0C" w:rsidP="00551B0C">
            <w:pPr>
              <w:pStyle w:val="BodyText1"/>
              <w:spacing w:before="0" w:after="0"/>
            </w:pPr>
          </w:p>
        </w:tc>
        <w:tc>
          <w:tcPr>
            <w:tcW w:w="4675" w:type="dxa"/>
          </w:tcPr>
          <w:p w14:paraId="5160258D" w14:textId="77777777" w:rsidR="00551B0C" w:rsidRDefault="00551B0C" w:rsidP="00551B0C">
            <w:pPr>
              <w:pStyle w:val="BodyText1"/>
              <w:spacing w:before="0" w:after="0"/>
            </w:pPr>
          </w:p>
        </w:tc>
      </w:tr>
    </w:tbl>
    <w:p w14:paraId="3900790D" w14:textId="77777777" w:rsidR="00C14861" w:rsidRDefault="00C14861" w:rsidP="00C14861">
      <w:pPr>
        <w:pStyle w:val="Heading2"/>
      </w:pPr>
      <w:r>
        <w:t>Role of Each Team Member</w:t>
      </w:r>
    </w:p>
    <w:p w14:paraId="6230AC21" w14:textId="77777777" w:rsidR="00C14861" w:rsidRPr="00145A61" w:rsidRDefault="00C14861" w:rsidP="00C14861">
      <w:pPr>
        <w:pStyle w:val="BodyText1"/>
      </w:pPr>
      <w:r>
        <w:t>In this section, put each team member’s name who worked on this milestone. In the Detailed Description of Work, each person on the team should write their own description of how they contributed to this milestone. Be very detailed here. Then in the last column, your team should estimate the percentage of the work that each team member did on the milestone. This column needs to add up to 100%. We know that on any given milestone that this will vary, but one person in the team should not be doing significantly more than the others throughout the whole project. Use this column as a way for you to make sure your workload is balanced throughout the project.</w:t>
      </w:r>
    </w:p>
    <w:tbl>
      <w:tblPr>
        <w:tblStyle w:val="TableGrid"/>
        <w:tblW w:w="0" w:type="auto"/>
        <w:tblLook w:val="04A0" w:firstRow="1" w:lastRow="0" w:firstColumn="1" w:lastColumn="0" w:noHBand="0" w:noVBand="1"/>
      </w:tblPr>
      <w:tblGrid>
        <w:gridCol w:w="2605"/>
        <w:gridCol w:w="4950"/>
        <w:gridCol w:w="1795"/>
      </w:tblGrid>
      <w:tr w:rsidR="00C14861" w:rsidRPr="00DD28B9" w14:paraId="7A52B81C" w14:textId="77777777" w:rsidTr="00EE3392">
        <w:tc>
          <w:tcPr>
            <w:tcW w:w="2605" w:type="dxa"/>
            <w:shd w:val="clear" w:color="auto" w:fill="000000" w:themeFill="text1"/>
          </w:tcPr>
          <w:p w14:paraId="004867FA" w14:textId="77777777" w:rsidR="00C14861" w:rsidRPr="00DD28B9" w:rsidRDefault="00C14861" w:rsidP="00EE3392">
            <w:pPr>
              <w:pStyle w:val="BodyText1"/>
              <w:spacing w:before="60" w:after="60"/>
              <w:rPr>
                <w:b/>
              </w:rPr>
            </w:pPr>
            <w:r w:rsidRPr="00DD28B9">
              <w:rPr>
                <w:b/>
              </w:rPr>
              <w:t>Team Member Name</w:t>
            </w:r>
          </w:p>
        </w:tc>
        <w:tc>
          <w:tcPr>
            <w:tcW w:w="4950" w:type="dxa"/>
            <w:shd w:val="clear" w:color="auto" w:fill="000000" w:themeFill="text1"/>
          </w:tcPr>
          <w:p w14:paraId="74C98A34" w14:textId="77777777" w:rsidR="00C14861" w:rsidRPr="00DD28B9" w:rsidRDefault="00C14861" w:rsidP="00EE3392">
            <w:pPr>
              <w:pStyle w:val="BodyText1"/>
              <w:spacing w:before="60" w:after="60"/>
              <w:rPr>
                <w:b/>
              </w:rPr>
            </w:pPr>
            <w:r>
              <w:rPr>
                <w:b/>
              </w:rPr>
              <w:t>Detailed Description of Work</w:t>
            </w:r>
          </w:p>
        </w:tc>
        <w:tc>
          <w:tcPr>
            <w:tcW w:w="1795" w:type="dxa"/>
            <w:shd w:val="clear" w:color="auto" w:fill="000000" w:themeFill="text1"/>
          </w:tcPr>
          <w:p w14:paraId="72C7E96C" w14:textId="77777777" w:rsidR="00C14861" w:rsidRPr="00DD28B9" w:rsidRDefault="00C14861" w:rsidP="00EE3392">
            <w:pPr>
              <w:pStyle w:val="BodyText1"/>
              <w:spacing w:before="60" w:after="60"/>
              <w:rPr>
                <w:b/>
              </w:rPr>
            </w:pPr>
            <w:r>
              <w:rPr>
                <w:b/>
              </w:rPr>
              <w:t xml:space="preserve">Percent of Work </w:t>
            </w:r>
          </w:p>
        </w:tc>
      </w:tr>
      <w:tr w:rsidR="00C14861" w14:paraId="3F8186C0" w14:textId="77777777" w:rsidTr="00EE3392">
        <w:tc>
          <w:tcPr>
            <w:tcW w:w="2605" w:type="dxa"/>
          </w:tcPr>
          <w:p w14:paraId="526E0F52" w14:textId="77777777" w:rsidR="00C14861" w:rsidRDefault="00C14861" w:rsidP="00EE3392">
            <w:pPr>
              <w:pStyle w:val="BodyText1"/>
              <w:spacing w:before="0" w:after="0"/>
            </w:pPr>
          </w:p>
        </w:tc>
        <w:tc>
          <w:tcPr>
            <w:tcW w:w="4950" w:type="dxa"/>
            <w:shd w:val="clear" w:color="auto" w:fill="auto"/>
          </w:tcPr>
          <w:p w14:paraId="634E8E16" w14:textId="77777777" w:rsidR="00C14861" w:rsidRDefault="00C14861" w:rsidP="00EE3392">
            <w:pPr>
              <w:pStyle w:val="BodyText1"/>
              <w:spacing w:before="0" w:after="0"/>
            </w:pPr>
          </w:p>
        </w:tc>
        <w:tc>
          <w:tcPr>
            <w:tcW w:w="1795" w:type="dxa"/>
            <w:shd w:val="clear" w:color="auto" w:fill="auto"/>
          </w:tcPr>
          <w:p w14:paraId="57ADBEE7" w14:textId="77777777" w:rsidR="00C14861" w:rsidRDefault="00C14861" w:rsidP="00EE3392">
            <w:pPr>
              <w:pStyle w:val="BodyText1"/>
              <w:spacing w:before="0" w:after="0"/>
            </w:pPr>
          </w:p>
        </w:tc>
      </w:tr>
      <w:tr w:rsidR="00C14861" w14:paraId="7749FC5B" w14:textId="77777777" w:rsidTr="00EE3392">
        <w:tc>
          <w:tcPr>
            <w:tcW w:w="2605" w:type="dxa"/>
          </w:tcPr>
          <w:p w14:paraId="671B3DA1" w14:textId="77777777" w:rsidR="00C14861" w:rsidRDefault="00C14861" w:rsidP="00EE3392">
            <w:pPr>
              <w:pStyle w:val="BodyText1"/>
              <w:spacing w:before="0" w:after="0"/>
            </w:pPr>
          </w:p>
        </w:tc>
        <w:tc>
          <w:tcPr>
            <w:tcW w:w="4950" w:type="dxa"/>
            <w:shd w:val="clear" w:color="auto" w:fill="auto"/>
          </w:tcPr>
          <w:p w14:paraId="1B182714" w14:textId="77777777" w:rsidR="00C14861" w:rsidRDefault="00C14861" w:rsidP="00EE3392">
            <w:pPr>
              <w:pStyle w:val="BodyText1"/>
              <w:spacing w:before="0" w:after="0"/>
            </w:pPr>
          </w:p>
        </w:tc>
        <w:tc>
          <w:tcPr>
            <w:tcW w:w="1795" w:type="dxa"/>
            <w:shd w:val="clear" w:color="auto" w:fill="auto"/>
          </w:tcPr>
          <w:p w14:paraId="089FD8BA" w14:textId="77777777" w:rsidR="00C14861" w:rsidRDefault="00C14861" w:rsidP="00EE3392">
            <w:pPr>
              <w:pStyle w:val="BodyText1"/>
              <w:spacing w:before="0" w:after="0"/>
            </w:pPr>
          </w:p>
        </w:tc>
      </w:tr>
      <w:tr w:rsidR="00C14861" w14:paraId="1F23F6D3" w14:textId="77777777" w:rsidTr="00EE3392">
        <w:tc>
          <w:tcPr>
            <w:tcW w:w="2605" w:type="dxa"/>
          </w:tcPr>
          <w:p w14:paraId="6C633660" w14:textId="77777777" w:rsidR="00C14861" w:rsidRDefault="00C14861" w:rsidP="00EE3392">
            <w:pPr>
              <w:pStyle w:val="BodyText1"/>
              <w:spacing w:before="0" w:after="0"/>
            </w:pPr>
          </w:p>
        </w:tc>
        <w:tc>
          <w:tcPr>
            <w:tcW w:w="4950" w:type="dxa"/>
            <w:shd w:val="clear" w:color="auto" w:fill="auto"/>
          </w:tcPr>
          <w:p w14:paraId="352A02E0" w14:textId="77777777" w:rsidR="00C14861" w:rsidRDefault="00C14861" w:rsidP="00EE3392">
            <w:pPr>
              <w:pStyle w:val="BodyText1"/>
              <w:spacing w:before="0" w:after="0"/>
            </w:pPr>
          </w:p>
        </w:tc>
        <w:tc>
          <w:tcPr>
            <w:tcW w:w="1795" w:type="dxa"/>
            <w:shd w:val="clear" w:color="auto" w:fill="auto"/>
          </w:tcPr>
          <w:p w14:paraId="27BD2AE9" w14:textId="77777777" w:rsidR="00C14861" w:rsidRDefault="00C14861" w:rsidP="00EE3392">
            <w:pPr>
              <w:pStyle w:val="BodyText1"/>
              <w:spacing w:before="0" w:after="0"/>
            </w:pPr>
          </w:p>
        </w:tc>
      </w:tr>
      <w:tr w:rsidR="00C14861" w14:paraId="4F89A9D0" w14:textId="77777777" w:rsidTr="00EE3392">
        <w:tc>
          <w:tcPr>
            <w:tcW w:w="2605" w:type="dxa"/>
          </w:tcPr>
          <w:p w14:paraId="41C0CFBF" w14:textId="77777777" w:rsidR="00C14861" w:rsidRDefault="00C14861" w:rsidP="00EE3392">
            <w:pPr>
              <w:pStyle w:val="BodyText1"/>
              <w:spacing w:before="0" w:after="0"/>
            </w:pPr>
          </w:p>
        </w:tc>
        <w:tc>
          <w:tcPr>
            <w:tcW w:w="4950" w:type="dxa"/>
            <w:shd w:val="clear" w:color="auto" w:fill="auto"/>
          </w:tcPr>
          <w:p w14:paraId="1CEEBD16" w14:textId="77777777" w:rsidR="00C14861" w:rsidRDefault="00C14861" w:rsidP="00EE3392">
            <w:pPr>
              <w:pStyle w:val="BodyText1"/>
              <w:spacing w:before="0" w:after="0"/>
            </w:pPr>
          </w:p>
        </w:tc>
        <w:tc>
          <w:tcPr>
            <w:tcW w:w="1795" w:type="dxa"/>
            <w:shd w:val="clear" w:color="auto" w:fill="auto"/>
          </w:tcPr>
          <w:p w14:paraId="0DD8C1A6" w14:textId="77777777" w:rsidR="00C14861" w:rsidRDefault="00C14861" w:rsidP="00EE3392">
            <w:pPr>
              <w:pStyle w:val="BodyText1"/>
              <w:spacing w:before="0" w:after="0"/>
            </w:pPr>
          </w:p>
        </w:tc>
      </w:tr>
    </w:tbl>
    <w:p w14:paraId="7DA23643" w14:textId="5A1CB9C4" w:rsidR="00D42D25" w:rsidRDefault="00551B0C" w:rsidP="00DA0E26">
      <w:pPr>
        <w:pStyle w:val="Heading2"/>
      </w:pPr>
      <w:r>
        <w:t xml:space="preserve">Part </w:t>
      </w:r>
      <w:r w:rsidR="00DA0E26">
        <w:t>0: M</w:t>
      </w:r>
      <w:r w:rsidR="00C52617">
        <w:t>3</w:t>
      </w:r>
      <w:r w:rsidR="00DA0E26">
        <w:t xml:space="preserve"> Feedback Review</w:t>
      </w:r>
    </w:p>
    <w:p w14:paraId="5667817A" w14:textId="640D71A1" w:rsidR="00DA0E26" w:rsidRDefault="00E63A8B" w:rsidP="00DA0E26">
      <w:pPr>
        <w:pStyle w:val="BodyText1"/>
      </w:pPr>
      <w:r>
        <w:t>Reflect on your M</w:t>
      </w:r>
      <w:r w:rsidR="00C52617">
        <w:t>3</w:t>
      </w:r>
      <w:r w:rsidR="00DA0E26">
        <w:t xml:space="preserve"> feedback for the purpose of improvement. Your reflection should </w:t>
      </w:r>
      <w:r w:rsidR="001050F5">
        <w:t xml:space="preserve">provide a </w:t>
      </w:r>
      <w:r>
        <w:t>clear, useful summary of your M</w:t>
      </w:r>
      <w:r w:rsidR="00C52617">
        <w:t>3</w:t>
      </w:r>
      <w:r w:rsidR="001050F5">
        <w:t xml:space="preserve"> feedback and provide a clear and practical plan to address the issues. Complete </w:t>
      </w:r>
      <w:r w:rsidR="00300D8C">
        <w:t>T</w:t>
      </w:r>
      <w:r w:rsidR="001050F5">
        <w:t xml:space="preserve">able 1 below. </w:t>
      </w:r>
    </w:p>
    <w:p w14:paraId="0A19A40F" w14:textId="451607A7" w:rsidR="001050F5" w:rsidRPr="00077170" w:rsidRDefault="001050F5" w:rsidP="00105CC6">
      <w:pPr>
        <w:pStyle w:val="Caption"/>
        <w:keepNext/>
        <w:spacing w:before="240" w:after="60"/>
        <w:rPr>
          <w:b/>
          <w:i w:val="0"/>
          <w:sz w:val="21"/>
          <w:szCs w:val="16"/>
        </w:rPr>
      </w:pPr>
      <w:r w:rsidRPr="00077170">
        <w:rPr>
          <w:b/>
          <w:i w:val="0"/>
          <w:sz w:val="21"/>
          <w:szCs w:val="16"/>
        </w:rPr>
        <w:t xml:space="preserve">Table </w:t>
      </w:r>
      <w:r w:rsidRPr="00077170">
        <w:rPr>
          <w:b/>
          <w:i w:val="0"/>
          <w:sz w:val="21"/>
          <w:szCs w:val="16"/>
        </w:rPr>
        <w:fldChar w:fldCharType="begin"/>
      </w:r>
      <w:r w:rsidRPr="00077170">
        <w:rPr>
          <w:b/>
          <w:i w:val="0"/>
          <w:sz w:val="21"/>
          <w:szCs w:val="16"/>
        </w:rPr>
        <w:instrText xml:space="preserve"> SEQ Table \* ARABIC </w:instrText>
      </w:r>
      <w:r w:rsidRPr="00077170">
        <w:rPr>
          <w:b/>
          <w:i w:val="0"/>
          <w:sz w:val="21"/>
          <w:szCs w:val="16"/>
        </w:rPr>
        <w:fldChar w:fldCharType="separate"/>
      </w:r>
      <w:r w:rsidR="00E60668">
        <w:rPr>
          <w:b/>
          <w:i w:val="0"/>
          <w:noProof/>
          <w:sz w:val="21"/>
          <w:szCs w:val="16"/>
        </w:rPr>
        <w:t>1</w:t>
      </w:r>
      <w:r w:rsidRPr="00077170">
        <w:rPr>
          <w:b/>
          <w:i w:val="0"/>
          <w:sz w:val="21"/>
          <w:szCs w:val="16"/>
        </w:rPr>
        <w:fldChar w:fldCharType="end"/>
      </w:r>
      <w:r w:rsidRPr="00077170">
        <w:rPr>
          <w:b/>
          <w:i w:val="0"/>
          <w:sz w:val="21"/>
          <w:szCs w:val="16"/>
        </w:rPr>
        <w:t>. Feedback summary and plan</w:t>
      </w:r>
    </w:p>
    <w:tbl>
      <w:tblPr>
        <w:tblStyle w:val="TableGrid"/>
        <w:tblW w:w="0" w:type="auto"/>
        <w:tblLook w:val="04A0" w:firstRow="1" w:lastRow="0" w:firstColumn="1" w:lastColumn="0" w:noHBand="0" w:noVBand="1"/>
      </w:tblPr>
      <w:tblGrid>
        <w:gridCol w:w="9350"/>
      </w:tblGrid>
      <w:tr w:rsidR="001050F5" w14:paraId="50B56A8B" w14:textId="77777777" w:rsidTr="001050F5">
        <w:trPr>
          <w:trHeight w:val="1070"/>
        </w:trPr>
        <w:tc>
          <w:tcPr>
            <w:tcW w:w="9350" w:type="dxa"/>
          </w:tcPr>
          <w:p w14:paraId="253A9315" w14:textId="1EBD2A47" w:rsidR="001050F5" w:rsidRPr="001050F5" w:rsidRDefault="001050F5" w:rsidP="00DA0E26">
            <w:pPr>
              <w:pStyle w:val="BodyText1"/>
              <w:rPr>
                <w:b/>
              </w:rPr>
            </w:pPr>
            <w:r w:rsidRPr="001050F5">
              <w:rPr>
                <w:b/>
              </w:rPr>
              <w:t xml:space="preserve">Part A: </w:t>
            </w:r>
            <w:r w:rsidR="00095C1E">
              <w:rPr>
                <w:b/>
              </w:rPr>
              <w:t xml:space="preserve">Based on your feedback from M3, identify at least one strength and one limitation of your team’s work in M3. Consider how </w:t>
            </w:r>
            <w:r w:rsidR="00182BCE">
              <w:rPr>
                <w:b/>
              </w:rPr>
              <w:t>the feedback you received on M</w:t>
            </w:r>
            <w:r w:rsidR="00C52617">
              <w:rPr>
                <w:b/>
              </w:rPr>
              <w:t>3</w:t>
            </w:r>
            <w:r w:rsidRPr="001050F5">
              <w:rPr>
                <w:b/>
              </w:rPr>
              <w:t xml:space="preserve"> could lead to improvements in your work</w:t>
            </w:r>
            <w:r w:rsidR="00095C1E">
              <w:rPr>
                <w:b/>
              </w:rPr>
              <w:t>.</w:t>
            </w:r>
          </w:p>
          <w:p w14:paraId="18FD83C9" w14:textId="415A332B" w:rsidR="001050F5" w:rsidRDefault="001050F5" w:rsidP="00DA0E26">
            <w:pPr>
              <w:pStyle w:val="BodyText1"/>
            </w:pPr>
            <w:r w:rsidRPr="001050F5">
              <w:rPr>
                <w:color w:val="0070C0"/>
              </w:rPr>
              <w:t>&lt;write your response here&gt;</w:t>
            </w:r>
          </w:p>
        </w:tc>
      </w:tr>
      <w:tr w:rsidR="001050F5" w14:paraId="360D4F8C" w14:textId="77777777" w:rsidTr="001050F5">
        <w:trPr>
          <w:trHeight w:val="1359"/>
        </w:trPr>
        <w:tc>
          <w:tcPr>
            <w:tcW w:w="9350" w:type="dxa"/>
          </w:tcPr>
          <w:p w14:paraId="6A2A03D3" w14:textId="55D04FAA" w:rsidR="001050F5" w:rsidRDefault="001050F5" w:rsidP="00DA0E26">
            <w:pPr>
              <w:pStyle w:val="BodyText1"/>
            </w:pPr>
            <w:r w:rsidRPr="001050F5">
              <w:rPr>
                <w:b/>
              </w:rPr>
              <w:t xml:space="preserve">Part B: Explain how you will incorporate </w:t>
            </w:r>
            <w:r w:rsidR="00182BCE">
              <w:rPr>
                <w:b/>
              </w:rPr>
              <w:t>the M</w:t>
            </w:r>
            <w:r w:rsidR="00C52617">
              <w:rPr>
                <w:b/>
              </w:rPr>
              <w:t>3</w:t>
            </w:r>
            <w:r w:rsidRPr="001050F5">
              <w:rPr>
                <w:b/>
              </w:rPr>
              <w:t xml:space="preserve"> feedback to improve your parameter identification</w:t>
            </w:r>
            <w:r>
              <w:t xml:space="preserve"> (do not just reword your response from Part A</w:t>
            </w:r>
            <w:r w:rsidR="00C14861">
              <w:t>;</w:t>
            </w:r>
            <w:r w:rsidR="007C56F6">
              <w:t xml:space="preserve"> include concrete actions you will take</w:t>
            </w:r>
            <w:r>
              <w:t>)</w:t>
            </w:r>
            <w:r w:rsidR="00095C1E">
              <w:t>.</w:t>
            </w:r>
          </w:p>
          <w:p w14:paraId="39FCE5EC" w14:textId="5DE014CE" w:rsidR="001050F5" w:rsidRDefault="001050F5" w:rsidP="00DA0E26">
            <w:pPr>
              <w:pStyle w:val="BodyText1"/>
            </w:pPr>
            <w:r w:rsidRPr="001050F5">
              <w:rPr>
                <w:color w:val="0070C0"/>
              </w:rPr>
              <w:t>&lt;write your response here&gt;</w:t>
            </w:r>
          </w:p>
        </w:tc>
      </w:tr>
    </w:tbl>
    <w:p w14:paraId="4ABB6545" w14:textId="619D84E3" w:rsidR="001050F5" w:rsidRDefault="001050F5" w:rsidP="001050F5">
      <w:pPr>
        <w:pStyle w:val="Heading2"/>
      </w:pPr>
      <w:r>
        <w:t xml:space="preserve">Part 1: </w:t>
      </w:r>
      <w:r w:rsidR="005026ED">
        <w:t xml:space="preserve">Algorithm </w:t>
      </w:r>
      <w:r w:rsidR="001D4BF6">
        <w:t>Improvements</w:t>
      </w:r>
      <w:r w:rsidR="00FE5DFB">
        <w:t xml:space="preserve"> </w:t>
      </w:r>
      <w:r w:rsidR="005026ED">
        <w:t>Plan</w:t>
      </w:r>
    </w:p>
    <w:p w14:paraId="7486C385" w14:textId="2396B63A" w:rsidR="00227C12" w:rsidRDefault="00FF6359" w:rsidP="00DA0E26">
      <w:pPr>
        <w:pStyle w:val="BodyText1"/>
      </w:pPr>
      <w:r w:rsidRPr="00FF6359">
        <w:t>Respond to each of the prompts below in the space provided.  Your goal is to introduce</w:t>
      </w:r>
      <w:r w:rsidR="001D4BF6">
        <w:t xml:space="preserve"> the</w:t>
      </w:r>
      <w:r w:rsidRPr="00FF6359">
        <w:t xml:space="preserve"> </w:t>
      </w:r>
      <w:r w:rsidR="001D5C26">
        <w:rPr>
          <w:b/>
        </w:rPr>
        <w:t xml:space="preserve">two </w:t>
      </w:r>
      <w:r w:rsidR="001D4BF6">
        <w:rPr>
          <w:b/>
        </w:rPr>
        <w:t>improvements</w:t>
      </w:r>
      <w:r w:rsidRPr="00FF6359">
        <w:t xml:space="preserve"> to your </w:t>
      </w:r>
      <w:r w:rsidR="005026ED">
        <w:t>M3</w:t>
      </w:r>
      <w:r w:rsidRPr="00FF6359">
        <w:t xml:space="preserve"> algorithm</w:t>
      </w:r>
      <w:r w:rsidR="001D4BF6">
        <w:t xml:space="preserve">. Use your ideas from Part 3 of M3 to help formulate ideas. </w:t>
      </w:r>
      <w:r w:rsidR="001D4BF6" w:rsidRPr="00012764">
        <w:t xml:space="preserve">Briefly describe, in words (not code), the nature of the </w:t>
      </w:r>
      <w:r w:rsidR="001D4BF6">
        <w:t>improvements</w:t>
      </w:r>
      <w:r w:rsidR="001D4BF6" w:rsidRPr="00012764">
        <w:t xml:space="preserve"> you will implement in your MATLAB code. Provide a brief, but thoughtful, description of your refinement, using evidence-based rationales for why the refinement is necessary and should improve your solution.</w:t>
      </w:r>
      <w:r w:rsidR="001D4BF6">
        <w:t xml:space="preserve"> </w:t>
      </w:r>
      <w:r w:rsidRPr="00FF6359">
        <w:t xml:space="preserve">Read the rest of this document carefully </w:t>
      </w:r>
      <w:r w:rsidRPr="005026ED">
        <w:rPr>
          <w:b/>
          <w:i/>
        </w:rPr>
        <w:t>before</w:t>
      </w:r>
      <w:r w:rsidRPr="00FF6359">
        <w:t xml:space="preserve"> you begin your work on this milestone</w:t>
      </w:r>
      <w:r w:rsidR="007D350E">
        <w:t>.</w:t>
      </w:r>
      <w:r w:rsidR="00300D8C">
        <w:t xml:space="preserve"> Once you are ready to begin Part 1, put your refinements and your rationale in Table 2.</w:t>
      </w:r>
      <w:r w:rsidR="00EA6E81">
        <w:t xml:space="preserve"> </w:t>
      </w:r>
    </w:p>
    <w:p w14:paraId="42D6849A" w14:textId="46C80DA8" w:rsidR="004F0783" w:rsidRPr="004F0783" w:rsidRDefault="004F0783" w:rsidP="004F0783">
      <w:pPr>
        <w:pStyle w:val="Caption"/>
        <w:keepNext/>
        <w:spacing w:after="60"/>
        <w:rPr>
          <w:b/>
          <w:bCs/>
          <w:i w:val="0"/>
          <w:iCs w:val="0"/>
          <w:sz w:val="21"/>
          <w:szCs w:val="21"/>
        </w:rPr>
      </w:pPr>
      <w:r w:rsidRPr="004F0783">
        <w:rPr>
          <w:b/>
          <w:bCs/>
          <w:i w:val="0"/>
          <w:iCs w:val="0"/>
          <w:sz w:val="21"/>
          <w:szCs w:val="21"/>
        </w:rPr>
        <w:t xml:space="preserve">Table </w:t>
      </w:r>
      <w:r w:rsidRPr="004F0783">
        <w:rPr>
          <w:b/>
          <w:bCs/>
          <w:i w:val="0"/>
          <w:iCs w:val="0"/>
          <w:sz w:val="21"/>
          <w:szCs w:val="21"/>
        </w:rPr>
        <w:fldChar w:fldCharType="begin"/>
      </w:r>
      <w:r w:rsidRPr="004F0783">
        <w:rPr>
          <w:b/>
          <w:bCs/>
          <w:i w:val="0"/>
          <w:iCs w:val="0"/>
          <w:sz w:val="21"/>
          <w:szCs w:val="21"/>
        </w:rPr>
        <w:instrText xml:space="preserve"> SEQ Table \* ARABIC </w:instrText>
      </w:r>
      <w:r w:rsidRPr="004F0783">
        <w:rPr>
          <w:b/>
          <w:bCs/>
          <w:i w:val="0"/>
          <w:iCs w:val="0"/>
          <w:sz w:val="21"/>
          <w:szCs w:val="21"/>
        </w:rPr>
        <w:fldChar w:fldCharType="separate"/>
      </w:r>
      <w:r w:rsidR="00E60668">
        <w:rPr>
          <w:b/>
          <w:bCs/>
          <w:i w:val="0"/>
          <w:iCs w:val="0"/>
          <w:noProof/>
          <w:sz w:val="21"/>
          <w:szCs w:val="21"/>
        </w:rPr>
        <w:t>2</w:t>
      </w:r>
      <w:r w:rsidRPr="004F0783">
        <w:rPr>
          <w:b/>
          <w:bCs/>
          <w:i w:val="0"/>
          <w:iCs w:val="0"/>
          <w:sz w:val="21"/>
          <w:szCs w:val="21"/>
        </w:rPr>
        <w:fldChar w:fldCharType="end"/>
      </w:r>
      <w:r w:rsidRPr="004F0783">
        <w:rPr>
          <w:b/>
          <w:bCs/>
          <w:i w:val="0"/>
          <w:iCs w:val="0"/>
          <w:sz w:val="21"/>
          <w:szCs w:val="21"/>
        </w:rPr>
        <w:t>. Algorithm refinement plans</w:t>
      </w:r>
    </w:p>
    <w:tbl>
      <w:tblPr>
        <w:tblStyle w:val="TableGrid"/>
        <w:tblW w:w="0" w:type="auto"/>
        <w:tblLook w:val="04A0" w:firstRow="1" w:lastRow="0" w:firstColumn="1" w:lastColumn="0" w:noHBand="0" w:noVBand="1"/>
      </w:tblPr>
      <w:tblGrid>
        <w:gridCol w:w="9350"/>
      </w:tblGrid>
      <w:tr w:rsidR="00380B85" w14:paraId="7A773C28" w14:textId="77777777" w:rsidTr="000171B5">
        <w:tc>
          <w:tcPr>
            <w:tcW w:w="9350" w:type="dxa"/>
            <w:shd w:val="clear" w:color="auto" w:fill="000000" w:themeFill="text1"/>
          </w:tcPr>
          <w:p w14:paraId="0B8EA5B1" w14:textId="566E7D92" w:rsidR="00380B85" w:rsidRPr="000128EE" w:rsidRDefault="00380B85" w:rsidP="00583FC9">
            <w:pPr>
              <w:pStyle w:val="BodyText1"/>
              <w:rPr>
                <w:b/>
              </w:rPr>
            </w:pPr>
            <w:r>
              <w:rPr>
                <w:b/>
              </w:rPr>
              <w:t>Refinement</w:t>
            </w:r>
            <w:r w:rsidRPr="00BF13E8">
              <w:rPr>
                <w:b/>
              </w:rPr>
              <w:t xml:space="preserve"> 1</w:t>
            </w:r>
          </w:p>
        </w:tc>
      </w:tr>
      <w:tr w:rsidR="00380B85" w14:paraId="50844D8D" w14:textId="77777777" w:rsidTr="000171B5">
        <w:tc>
          <w:tcPr>
            <w:tcW w:w="9350" w:type="dxa"/>
          </w:tcPr>
          <w:p w14:paraId="4B4BC7F6" w14:textId="77777777" w:rsidR="00380B85" w:rsidRDefault="00380B85" w:rsidP="000171B5">
            <w:pPr>
              <w:pStyle w:val="BodyText1"/>
            </w:pPr>
            <w:r>
              <w:rPr>
                <w:b/>
              </w:rPr>
              <w:t xml:space="preserve">Parameter(s) Targeted: </w:t>
            </w:r>
            <w:r w:rsidRPr="00FA5750">
              <w:rPr>
                <w:color w:val="0070C0"/>
              </w:rPr>
              <w:t>&lt;</w:t>
            </w:r>
            <w:r w:rsidRPr="00FA5750">
              <w:rPr>
                <w:i/>
                <w:color w:val="0070C0"/>
              </w:rPr>
              <w:t>declare parameter(s) here</w:t>
            </w:r>
            <w:r w:rsidRPr="00FA5750">
              <w:rPr>
                <w:color w:val="0070C0"/>
              </w:rPr>
              <w:t>&gt;</w:t>
            </w:r>
          </w:p>
          <w:p w14:paraId="354304E8" w14:textId="77777777" w:rsidR="00380B85" w:rsidRDefault="00380B85" w:rsidP="000171B5">
            <w:pPr>
              <w:pStyle w:val="BodyText1"/>
            </w:pPr>
            <w:r w:rsidRPr="000128EE">
              <w:t>Description</w:t>
            </w:r>
          </w:p>
          <w:p w14:paraId="671FF845" w14:textId="77777777" w:rsidR="00380B85" w:rsidRPr="00FA5750" w:rsidRDefault="00380B85" w:rsidP="00380B85">
            <w:pPr>
              <w:pStyle w:val="BodyText1"/>
              <w:rPr>
                <w:i/>
                <w:color w:val="0070C0"/>
              </w:rPr>
            </w:pPr>
            <w:r w:rsidRPr="00FA5750">
              <w:rPr>
                <w:i/>
                <w:color w:val="0070C0"/>
              </w:rPr>
              <w:t>&lt;insert your answer here&gt;</w:t>
            </w:r>
          </w:p>
        </w:tc>
      </w:tr>
      <w:tr w:rsidR="00380B85" w14:paraId="056B54C8" w14:textId="77777777" w:rsidTr="000171B5">
        <w:tc>
          <w:tcPr>
            <w:tcW w:w="9350" w:type="dxa"/>
          </w:tcPr>
          <w:p w14:paraId="7E9FF5EE" w14:textId="77777777" w:rsidR="00380B85" w:rsidRDefault="00380B85" w:rsidP="000171B5">
            <w:pPr>
              <w:pStyle w:val="BodyText1"/>
            </w:pPr>
            <w:r w:rsidRPr="000128EE">
              <w:t>Rationale</w:t>
            </w:r>
            <w:r>
              <w:t xml:space="preserve"> for Refinement</w:t>
            </w:r>
          </w:p>
          <w:p w14:paraId="59AAB840" w14:textId="77777777" w:rsidR="00380B85" w:rsidRPr="00A157C3" w:rsidRDefault="00380B85" w:rsidP="000171B5">
            <w:pPr>
              <w:pStyle w:val="BodyText1"/>
              <w:rPr>
                <w:i/>
              </w:rPr>
            </w:pPr>
            <w:r w:rsidRPr="00A157C3">
              <w:rPr>
                <w:i/>
                <w:color w:val="0070C0"/>
              </w:rPr>
              <w:t>&lt;insert your answer here&gt;</w:t>
            </w:r>
          </w:p>
        </w:tc>
      </w:tr>
      <w:tr w:rsidR="00380B85" w14:paraId="1A31056C" w14:textId="77777777" w:rsidTr="000171B5">
        <w:tc>
          <w:tcPr>
            <w:tcW w:w="9350" w:type="dxa"/>
            <w:shd w:val="clear" w:color="auto" w:fill="000000" w:themeFill="text1"/>
          </w:tcPr>
          <w:p w14:paraId="5066FE27" w14:textId="7DE090FC" w:rsidR="00380B85" w:rsidRPr="000128EE" w:rsidRDefault="00380B85">
            <w:pPr>
              <w:pStyle w:val="BodyText1"/>
              <w:rPr>
                <w:b/>
              </w:rPr>
            </w:pPr>
            <w:r>
              <w:rPr>
                <w:b/>
              </w:rPr>
              <w:t>Refinement</w:t>
            </w:r>
            <w:r w:rsidRPr="00BF13E8">
              <w:rPr>
                <w:b/>
              </w:rPr>
              <w:t xml:space="preserve"> </w:t>
            </w:r>
            <w:r>
              <w:rPr>
                <w:b/>
              </w:rPr>
              <w:t xml:space="preserve">2 </w:t>
            </w:r>
          </w:p>
        </w:tc>
      </w:tr>
      <w:tr w:rsidR="00380B85" w14:paraId="6AE5B7EF" w14:textId="77777777" w:rsidTr="000171B5">
        <w:tc>
          <w:tcPr>
            <w:tcW w:w="9350" w:type="dxa"/>
          </w:tcPr>
          <w:p w14:paraId="2EA5BEB0" w14:textId="77777777" w:rsidR="001D4BF6" w:rsidRDefault="001D4BF6" w:rsidP="001D4BF6">
            <w:pPr>
              <w:pStyle w:val="BodyText1"/>
            </w:pPr>
            <w:r>
              <w:rPr>
                <w:b/>
              </w:rPr>
              <w:t xml:space="preserve">Parameter(s) Targeted: </w:t>
            </w:r>
            <w:r w:rsidRPr="00FA5750">
              <w:rPr>
                <w:color w:val="0070C0"/>
              </w:rPr>
              <w:t>&lt;</w:t>
            </w:r>
            <w:r w:rsidRPr="00FA5750">
              <w:rPr>
                <w:i/>
                <w:color w:val="0070C0"/>
              </w:rPr>
              <w:t>declare parameter(s) here</w:t>
            </w:r>
            <w:r w:rsidRPr="00FA5750">
              <w:rPr>
                <w:color w:val="0070C0"/>
              </w:rPr>
              <w:t>&gt;</w:t>
            </w:r>
          </w:p>
          <w:p w14:paraId="65A9BF3F" w14:textId="6114BAC2" w:rsidR="00380B85" w:rsidRDefault="00380B85" w:rsidP="000171B5">
            <w:pPr>
              <w:pStyle w:val="BodyText1"/>
            </w:pPr>
            <w:r w:rsidRPr="000128EE">
              <w:lastRenderedPageBreak/>
              <w:t>Description</w:t>
            </w:r>
          </w:p>
          <w:p w14:paraId="3C1ACAE0" w14:textId="77777777" w:rsidR="00380B85" w:rsidRPr="00FA5750" w:rsidRDefault="00380B85" w:rsidP="000171B5">
            <w:pPr>
              <w:pStyle w:val="BodyText1"/>
              <w:rPr>
                <w:i/>
                <w:color w:val="0070C0"/>
              </w:rPr>
            </w:pPr>
            <w:r w:rsidRPr="00FA5750">
              <w:rPr>
                <w:i/>
                <w:color w:val="0070C0"/>
              </w:rPr>
              <w:t>&lt;insert your answer here&gt;</w:t>
            </w:r>
          </w:p>
        </w:tc>
      </w:tr>
      <w:tr w:rsidR="00380B85" w14:paraId="04AEFBD6" w14:textId="77777777" w:rsidTr="000171B5">
        <w:tc>
          <w:tcPr>
            <w:tcW w:w="9350" w:type="dxa"/>
          </w:tcPr>
          <w:p w14:paraId="09CE2D62" w14:textId="77777777" w:rsidR="00380B85" w:rsidRDefault="00380B85" w:rsidP="000171B5">
            <w:pPr>
              <w:pStyle w:val="BodyText1"/>
            </w:pPr>
            <w:r w:rsidRPr="000128EE">
              <w:lastRenderedPageBreak/>
              <w:t>Rationale</w:t>
            </w:r>
            <w:r>
              <w:t xml:space="preserve"> for Refinement</w:t>
            </w:r>
          </w:p>
          <w:p w14:paraId="45AFCF42" w14:textId="77777777" w:rsidR="00380B85" w:rsidRPr="00A157C3" w:rsidRDefault="00380B85" w:rsidP="000171B5">
            <w:pPr>
              <w:pStyle w:val="BodyText1"/>
              <w:rPr>
                <w:i/>
              </w:rPr>
            </w:pPr>
            <w:r w:rsidRPr="00A157C3">
              <w:rPr>
                <w:i/>
                <w:color w:val="0070C0"/>
              </w:rPr>
              <w:t>&lt;insert your answer here&gt;</w:t>
            </w:r>
          </w:p>
        </w:tc>
      </w:tr>
    </w:tbl>
    <w:p w14:paraId="59EA5BFC" w14:textId="24070513" w:rsidR="00380B85" w:rsidRDefault="00380B85" w:rsidP="00380B85">
      <w:pPr>
        <w:pStyle w:val="Heading2"/>
      </w:pPr>
      <w:r>
        <w:t>Part 2: Algorithm Refinements Implementation</w:t>
      </w:r>
    </w:p>
    <w:p w14:paraId="3BA16ADC" w14:textId="7D2D1C17" w:rsidR="00380B85" w:rsidRDefault="00D6173C" w:rsidP="00DA0E26">
      <w:pPr>
        <w:pStyle w:val="BodyText1"/>
      </w:pPr>
      <w:r>
        <w:t>Before you make any changes to your code, resave your M3 code files as</w:t>
      </w:r>
    </w:p>
    <w:p w14:paraId="19A0B28F" w14:textId="6C685979" w:rsidR="00D6173C" w:rsidRDefault="00D6173C" w:rsidP="00D6173C">
      <w:pPr>
        <w:pStyle w:val="BodyText1"/>
        <w:numPr>
          <w:ilvl w:val="0"/>
          <w:numId w:val="44"/>
        </w:numPr>
      </w:pPr>
      <w:r>
        <w:t>M4_Algorithm_</w:t>
      </w:r>
      <w:r w:rsidRPr="00D6173C">
        <w:rPr>
          <w:i/>
          <w:iCs/>
        </w:rPr>
        <w:t>SSS_</w:t>
      </w:r>
      <w:r w:rsidR="00254F35">
        <w:rPr>
          <w:i/>
          <w:iCs/>
        </w:rPr>
        <w:t>TT</w:t>
      </w:r>
      <w:r>
        <w:t>.m</w:t>
      </w:r>
    </w:p>
    <w:p w14:paraId="587EF2AB" w14:textId="76902839" w:rsidR="00D6173C" w:rsidRDefault="0032357E" w:rsidP="00D6173C">
      <w:pPr>
        <w:pStyle w:val="BodyText1"/>
        <w:numPr>
          <w:ilvl w:val="0"/>
          <w:numId w:val="44"/>
        </w:numPr>
      </w:pPr>
      <w:r>
        <w:t>M4_</w:t>
      </w:r>
      <w:r w:rsidR="00882F71">
        <w:t>M</w:t>
      </w:r>
      <w:r>
        <w:t>ain</w:t>
      </w:r>
      <w:r w:rsidR="00D6173C">
        <w:t>_</w:t>
      </w:r>
      <w:r w:rsidR="00D6173C" w:rsidRPr="00D6173C">
        <w:rPr>
          <w:i/>
          <w:iCs/>
        </w:rPr>
        <w:t>SSS_</w:t>
      </w:r>
      <w:r w:rsidR="00254F35">
        <w:rPr>
          <w:i/>
          <w:iCs/>
        </w:rPr>
        <w:t>TT</w:t>
      </w:r>
      <w:r w:rsidR="00D6173C">
        <w:t>.m</w:t>
      </w:r>
    </w:p>
    <w:p w14:paraId="5C9174F0" w14:textId="037ACECA" w:rsidR="00D6173C" w:rsidRDefault="004F0783" w:rsidP="00DA0E26">
      <w:pPr>
        <w:pStyle w:val="BodyText1"/>
        <w:rPr>
          <w:b/>
        </w:rPr>
      </w:pPr>
      <w:r>
        <w:t xml:space="preserve">Implement </w:t>
      </w:r>
      <w:r w:rsidR="0032357E">
        <w:t>improvements</w:t>
      </w:r>
      <w:r>
        <w:t xml:space="preserve"> in M4_Algorithm_</w:t>
      </w:r>
      <w:r w:rsidRPr="004F0783">
        <w:rPr>
          <w:i/>
          <w:iCs/>
        </w:rPr>
        <w:t>SSS_</w:t>
      </w:r>
      <w:r w:rsidR="00F23C21">
        <w:rPr>
          <w:i/>
          <w:iCs/>
        </w:rPr>
        <w:t>TT</w:t>
      </w:r>
      <w:r>
        <w:t xml:space="preserve">.m. </w:t>
      </w:r>
      <w:r w:rsidRPr="0032357E">
        <w:rPr>
          <w:b/>
        </w:rPr>
        <w:t xml:space="preserve">Clearly comment </w:t>
      </w:r>
      <w:r w:rsidR="0032357E" w:rsidRPr="0032357E">
        <w:rPr>
          <w:b/>
        </w:rPr>
        <w:t xml:space="preserve">where you made improvements </w:t>
      </w:r>
      <w:r w:rsidRPr="0032357E">
        <w:rPr>
          <w:b/>
        </w:rPr>
        <w:t>within the code, using the text ‘</w:t>
      </w:r>
      <w:r w:rsidR="0032357E" w:rsidRPr="0032357E">
        <w:rPr>
          <w:b/>
        </w:rPr>
        <w:t>Improvement</w:t>
      </w:r>
      <w:r w:rsidRPr="0032357E">
        <w:rPr>
          <w:b/>
        </w:rPr>
        <w:t xml:space="preserve"> 1’ </w:t>
      </w:r>
      <w:r w:rsidR="0032357E" w:rsidRPr="0032357E">
        <w:rPr>
          <w:b/>
        </w:rPr>
        <w:t xml:space="preserve">or ‘Improvement 2’ </w:t>
      </w:r>
      <w:r w:rsidRPr="0032357E">
        <w:rPr>
          <w:b/>
        </w:rPr>
        <w:t>and a concise</w:t>
      </w:r>
      <w:r w:rsidR="00B36B28" w:rsidRPr="0032357E">
        <w:rPr>
          <w:b/>
        </w:rPr>
        <w:t>, meaningful</w:t>
      </w:r>
      <w:r w:rsidRPr="0032357E">
        <w:rPr>
          <w:b/>
        </w:rPr>
        <w:t xml:space="preserve"> description of the change</w:t>
      </w:r>
      <w:r w:rsidR="006066E7">
        <w:rPr>
          <w:b/>
        </w:rPr>
        <w:t xml:space="preserve"> for each improvement</w:t>
      </w:r>
      <w:r w:rsidRPr="0032357E">
        <w:rPr>
          <w:b/>
        </w:rPr>
        <w:t xml:space="preserve">. </w:t>
      </w:r>
    </w:p>
    <w:p w14:paraId="64B5D865" w14:textId="1DF4B422" w:rsidR="00212F29" w:rsidRDefault="00212F29" w:rsidP="00212F29">
      <w:pPr>
        <w:pStyle w:val="BodyText1"/>
      </w:pPr>
      <w:r w:rsidRPr="00700C91">
        <w:rPr>
          <w:b/>
          <w:bCs/>
        </w:rPr>
        <w:t>Do not delete</w:t>
      </w:r>
      <w:r>
        <w:t xml:space="preserve"> any code as you implement the improvements: comment out unnecessary code and comment on the change. Clearly indicate where new code is added with the commenting described above.  </w:t>
      </w:r>
    </w:p>
    <w:p w14:paraId="3738D6F5" w14:textId="3FA3F501" w:rsidR="004F0783" w:rsidRDefault="004F0783" w:rsidP="00DA0E26">
      <w:pPr>
        <w:pStyle w:val="BodyText1"/>
      </w:pPr>
      <w:r>
        <w:t>Evaluate the improvement</w:t>
      </w:r>
      <w:r w:rsidR="00B03178">
        <w:t>s</w:t>
      </w:r>
      <w:r>
        <w:t xml:space="preserve"> in your algorithm by using the data for the reference enzyme PGO-X50 from M</w:t>
      </w:r>
      <w:r w:rsidR="0032357E">
        <w:t>3</w:t>
      </w:r>
      <w:r>
        <w:t xml:space="preserve">. Compare the parameters identified for the PGO-X50 data using the algorithm you submitted in M3 and your refined algorithm for M4. </w:t>
      </w:r>
      <w:r w:rsidR="00B03178">
        <w:t xml:space="preserve">This step ensures that you can compare the error of your algorithm to a known error in the data. </w:t>
      </w:r>
      <w:r>
        <w:t xml:space="preserve">Report your results in </w:t>
      </w:r>
      <w:r w:rsidR="00ED0B97">
        <w:t xml:space="preserve">Table 3. </w:t>
      </w:r>
      <w:r w:rsidR="007C56F6">
        <w:t>Use appropriate</w:t>
      </w:r>
      <w:r w:rsidR="00ED0B97">
        <w:t xml:space="preserve"> decimal places.</w:t>
      </w:r>
    </w:p>
    <w:p w14:paraId="76433A9F" w14:textId="1FA87BD8" w:rsidR="00077170" w:rsidRPr="00077170" w:rsidRDefault="00077170" w:rsidP="00077170">
      <w:pPr>
        <w:pStyle w:val="Caption"/>
        <w:keepNext/>
        <w:spacing w:after="60"/>
        <w:rPr>
          <w:b/>
          <w:bCs/>
          <w:i w:val="0"/>
          <w:iCs w:val="0"/>
          <w:sz w:val="21"/>
          <w:szCs w:val="21"/>
        </w:rPr>
      </w:pPr>
      <w:r w:rsidRPr="00077170">
        <w:rPr>
          <w:b/>
          <w:bCs/>
          <w:i w:val="0"/>
          <w:iCs w:val="0"/>
          <w:sz w:val="21"/>
          <w:szCs w:val="21"/>
        </w:rPr>
        <w:t xml:space="preserve">Table </w:t>
      </w:r>
      <w:r w:rsidRPr="00077170">
        <w:rPr>
          <w:b/>
          <w:bCs/>
          <w:i w:val="0"/>
          <w:iCs w:val="0"/>
          <w:sz w:val="21"/>
          <w:szCs w:val="21"/>
        </w:rPr>
        <w:fldChar w:fldCharType="begin"/>
      </w:r>
      <w:r w:rsidRPr="00077170">
        <w:rPr>
          <w:b/>
          <w:bCs/>
          <w:i w:val="0"/>
          <w:iCs w:val="0"/>
          <w:sz w:val="21"/>
          <w:szCs w:val="21"/>
        </w:rPr>
        <w:instrText xml:space="preserve"> SEQ Table \* ARABIC </w:instrText>
      </w:r>
      <w:r w:rsidRPr="00077170">
        <w:rPr>
          <w:b/>
          <w:bCs/>
          <w:i w:val="0"/>
          <w:iCs w:val="0"/>
          <w:sz w:val="21"/>
          <w:szCs w:val="21"/>
        </w:rPr>
        <w:fldChar w:fldCharType="separate"/>
      </w:r>
      <w:r w:rsidR="00E60668">
        <w:rPr>
          <w:b/>
          <w:bCs/>
          <w:i w:val="0"/>
          <w:iCs w:val="0"/>
          <w:noProof/>
          <w:sz w:val="21"/>
          <w:szCs w:val="21"/>
        </w:rPr>
        <w:t>3</w:t>
      </w:r>
      <w:r w:rsidRPr="00077170">
        <w:rPr>
          <w:b/>
          <w:bCs/>
          <w:i w:val="0"/>
          <w:iCs w:val="0"/>
          <w:sz w:val="21"/>
          <w:szCs w:val="21"/>
        </w:rPr>
        <w:fldChar w:fldCharType="end"/>
      </w:r>
      <w:r w:rsidRPr="00077170">
        <w:rPr>
          <w:b/>
          <w:bCs/>
          <w:i w:val="0"/>
          <w:iCs w:val="0"/>
          <w:sz w:val="21"/>
          <w:szCs w:val="21"/>
        </w:rPr>
        <w:t>. Algorithm refinement comparison</w:t>
      </w:r>
    </w:p>
    <w:tbl>
      <w:tblPr>
        <w:tblStyle w:val="TableGrid"/>
        <w:tblW w:w="6154" w:type="dxa"/>
        <w:tblInd w:w="-5" w:type="dxa"/>
        <w:tblLook w:val="04A0" w:firstRow="1" w:lastRow="0" w:firstColumn="1" w:lastColumn="0" w:noHBand="0" w:noVBand="1"/>
      </w:tblPr>
      <w:tblGrid>
        <w:gridCol w:w="1493"/>
        <w:gridCol w:w="1408"/>
        <w:gridCol w:w="1708"/>
        <w:gridCol w:w="1545"/>
      </w:tblGrid>
      <w:tr w:rsidR="0032357E" w14:paraId="081CEDF6" w14:textId="77777777" w:rsidTr="0032357E">
        <w:tc>
          <w:tcPr>
            <w:tcW w:w="1493" w:type="dxa"/>
            <w:tcBorders>
              <w:top w:val="single" w:sz="4" w:space="0" w:color="auto"/>
              <w:left w:val="single" w:sz="4" w:space="0" w:color="auto"/>
            </w:tcBorders>
            <w:vAlign w:val="center"/>
          </w:tcPr>
          <w:p w14:paraId="306BB840" w14:textId="77777777" w:rsidR="0032357E" w:rsidRDefault="0032357E" w:rsidP="000171B5">
            <w:pPr>
              <w:pStyle w:val="BodyText1"/>
              <w:spacing w:before="0" w:after="0"/>
              <w:jc w:val="center"/>
              <w:rPr>
                <w:b/>
              </w:rPr>
            </w:pPr>
            <w:bookmarkStart w:id="1" w:name="_Hlk22732310"/>
            <w:r w:rsidRPr="006B7085">
              <w:rPr>
                <w:b/>
              </w:rPr>
              <w:t>Parameter</w:t>
            </w:r>
          </w:p>
          <w:p w14:paraId="2F884319" w14:textId="39E8415B" w:rsidR="0032357E" w:rsidRPr="006B7085" w:rsidRDefault="0032357E" w:rsidP="000171B5">
            <w:pPr>
              <w:pStyle w:val="BodyText1"/>
              <w:spacing w:before="0" w:after="0"/>
              <w:jc w:val="center"/>
              <w:rPr>
                <w:b/>
              </w:rPr>
            </w:pPr>
            <w:r>
              <w:rPr>
                <w:b/>
              </w:rPr>
              <w:t>(μM/</w:t>
            </w:r>
            <w:r w:rsidR="003B3C8C">
              <w:rPr>
                <w:b/>
              </w:rPr>
              <w:t>s</w:t>
            </w:r>
            <w:r>
              <w:rPr>
                <w:b/>
              </w:rPr>
              <w:t>)</w:t>
            </w:r>
          </w:p>
        </w:tc>
        <w:tc>
          <w:tcPr>
            <w:tcW w:w="1408" w:type="dxa"/>
            <w:tcBorders>
              <w:top w:val="single" w:sz="4" w:space="0" w:color="auto"/>
            </w:tcBorders>
            <w:vAlign w:val="center"/>
          </w:tcPr>
          <w:p w14:paraId="0ACFC34B" w14:textId="77777777" w:rsidR="0032357E" w:rsidRPr="006B7085" w:rsidRDefault="0032357E" w:rsidP="000171B5">
            <w:pPr>
              <w:pStyle w:val="BodyText1"/>
              <w:spacing w:before="0" w:after="0"/>
              <w:jc w:val="center"/>
              <w:rPr>
                <w:b/>
              </w:rPr>
            </w:pPr>
            <w:r w:rsidRPr="006B7085">
              <w:rPr>
                <w:b/>
              </w:rPr>
              <w:t>PGO-X50 Reference Values</w:t>
            </w:r>
          </w:p>
        </w:tc>
        <w:tc>
          <w:tcPr>
            <w:tcW w:w="1708" w:type="dxa"/>
            <w:tcBorders>
              <w:top w:val="single" w:sz="4" w:space="0" w:color="auto"/>
            </w:tcBorders>
            <w:vAlign w:val="center"/>
          </w:tcPr>
          <w:p w14:paraId="1982D360" w14:textId="1044AF3B" w:rsidR="0032357E" w:rsidRPr="006B7085" w:rsidRDefault="0032357E" w:rsidP="000171B5">
            <w:pPr>
              <w:pStyle w:val="BodyText1"/>
              <w:spacing w:before="0" w:after="0"/>
              <w:jc w:val="center"/>
              <w:rPr>
                <w:b/>
              </w:rPr>
            </w:pPr>
            <w:r w:rsidRPr="006B7085">
              <w:rPr>
                <w:b/>
              </w:rPr>
              <w:t>M</w:t>
            </w:r>
            <w:r>
              <w:rPr>
                <w:b/>
              </w:rPr>
              <w:t>3</w:t>
            </w:r>
            <w:r w:rsidRPr="006B7085">
              <w:rPr>
                <w:b/>
              </w:rPr>
              <w:t>_Algorithm</w:t>
            </w:r>
          </w:p>
        </w:tc>
        <w:tc>
          <w:tcPr>
            <w:tcW w:w="1545" w:type="dxa"/>
            <w:tcBorders>
              <w:top w:val="single" w:sz="4" w:space="0" w:color="auto"/>
              <w:bottom w:val="single" w:sz="4" w:space="0" w:color="auto"/>
              <w:right w:val="single" w:sz="4" w:space="0" w:color="auto"/>
            </w:tcBorders>
            <w:vAlign w:val="center"/>
          </w:tcPr>
          <w:p w14:paraId="4AF3D3AE" w14:textId="411AC9FE" w:rsidR="0032357E" w:rsidRPr="006B7085" w:rsidRDefault="0032357E" w:rsidP="000171B5">
            <w:pPr>
              <w:pStyle w:val="BodyText1"/>
              <w:spacing w:before="0" w:after="0"/>
              <w:jc w:val="center"/>
              <w:rPr>
                <w:b/>
              </w:rPr>
            </w:pPr>
            <w:r w:rsidRPr="006B7085">
              <w:rPr>
                <w:b/>
              </w:rPr>
              <w:t>M</w:t>
            </w:r>
            <w:r>
              <w:rPr>
                <w:b/>
              </w:rPr>
              <w:t>4</w:t>
            </w:r>
            <w:r w:rsidRPr="006B7085">
              <w:rPr>
                <w:b/>
              </w:rPr>
              <w:t>_Algorithm</w:t>
            </w:r>
          </w:p>
        </w:tc>
      </w:tr>
      <w:tr w:rsidR="00693077" w:rsidRPr="00007E84" w14:paraId="0AD3250E" w14:textId="77777777" w:rsidTr="0032357E">
        <w:tc>
          <w:tcPr>
            <w:tcW w:w="1493" w:type="dxa"/>
            <w:tcBorders>
              <w:top w:val="single" w:sz="4" w:space="0" w:color="auto"/>
              <w:left w:val="single" w:sz="4" w:space="0" w:color="auto"/>
              <w:bottom w:val="single" w:sz="4" w:space="0" w:color="auto"/>
              <w:right w:val="single" w:sz="4" w:space="0" w:color="auto"/>
            </w:tcBorders>
            <w:vAlign w:val="center"/>
          </w:tcPr>
          <w:p w14:paraId="4E6C67FB" w14:textId="77777777" w:rsidR="00693077" w:rsidRPr="00053B34" w:rsidRDefault="008B43ED"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1</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6C9F8416" w14:textId="541DA542" w:rsidR="00693077" w:rsidRPr="007254A1" w:rsidRDefault="00693077" w:rsidP="00693077">
            <w:pPr>
              <w:pStyle w:val="BodyText1"/>
              <w:spacing w:before="0" w:after="0"/>
              <w:jc w:val="center"/>
            </w:pPr>
            <w:r>
              <w:t>0.025</w:t>
            </w:r>
          </w:p>
        </w:tc>
        <w:tc>
          <w:tcPr>
            <w:tcW w:w="1708" w:type="dxa"/>
            <w:tcBorders>
              <w:top w:val="single" w:sz="4" w:space="0" w:color="auto"/>
              <w:left w:val="single" w:sz="4" w:space="0" w:color="auto"/>
              <w:bottom w:val="single" w:sz="4" w:space="0" w:color="auto"/>
              <w:right w:val="single" w:sz="4" w:space="0" w:color="auto"/>
            </w:tcBorders>
            <w:vAlign w:val="center"/>
          </w:tcPr>
          <w:p w14:paraId="3E9B1F00" w14:textId="77777777" w:rsidR="00693077" w:rsidRPr="00D62E33" w:rsidRDefault="00693077"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0012920" w14:textId="77777777" w:rsidR="00693077" w:rsidRPr="00D62E33" w:rsidRDefault="00693077" w:rsidP="00693077">
            <w:pPr>
              <w:pStyle w:val="BodyText1"/>
              <w:spacing w:before="0" w:after="0"/>
              <w:jc w:val="center"/>
              <w:rPr>
                <w:color w:val="0070C0"/>
              </w:rPr>
            </w:pPr>
          </w:p>
        </w:tc>
      </w:tr>
      <w:tr w:rsidR="00693077" w:rsidRPr="00007E84" w14:paraId="1BDC13C2" w14:textId="77777777" w:rsidTr="0032357E">
        <w:tc>
          <w:tcPr>
            <w:tcW w:w="1493" w:type="dxa"/>
            <w:tcBorders>
              <w:top w:val="single" w:sz="4" w:space="0" w:color="auto"/>
              <w:left w:val="single" w:sz="4" w:space="0" w:color="auto"/>
              <w:bottom w:val="single" w:sz="4" w:space="0" w:color="auto"/>
              <w:right w:val="single" w:sz="4" w:space="0" w:color="auto"/>
            </w:tcBorders>
            <w:vAlign w:val="center"/>
          </w:tcPr>
          <w:p w14:paraId="614153BD" w14:textId="77777777" w:rsidR="00693077" w:rsidRPr="00053B34" w:rsidRDefault="008B43ED"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2</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1C5BA293" w14:textId="5DAB018B" w:rsidR="00693077" w:rsidRPr="007254A1" w:rsidRDefault="00693077" w:rsidP="00693077">
            <w:pPr>
              <w:pStyle w:val="BodyText1"/>
              <w:spacing w:before="0" w:after="0"/>
              <w:jc w:val="center"/>
            </w:pPr>
            <w:r>
              <w:t>0.049</w:t>
            </w:r>
          </w:p>
        </w:tc>
        <w:tc>
          <w:tcPr>
            <w:tcW w:w="1708" w:type="dxa"/>
            <w:tcBorders>
              <w:top w:val="single" w:sz="4" w:space="0" w:color="auto"/>
              <w:left w:val="single" w:sz="4" w:space="0" w:color="auto"/>
              <w:bottom w:val="single" w:sz="4" w:space="0" w:color="auto"/>
              <w:right w:val="single" w:sz="4" w:space="0" w:color="auto"/>
            </w:tcBorders>
            <w:vAlign w:val="center"/>
          </w:tcPr>
          <w:p w14:paraId="0278AB70" w14:textId="77777777" w:rsidR="00693077" w:rsidRPr="00D62E33" w:rsidRDefault="00693077"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A55867B" w14:textId="77777777" w:rsidR="00693077" w:rsidRPr="00D62E33" w:rsidRDefault="00693077" w:rsidP="00693077">
            <w:pPr>
              <w:pStyle w:val="BodyText1"/>
              <w:spacing w:before="0" w:after="0"/>
              <w:jc w:val="center"/>
              <w:rPr>
                <w:color w:val="0070C0"/>
              </w:rPr>
            </w:pPr>
          </w:p>
        </w:tc>
      </w:tr>
      <w:tr w:rsidR="00693077" w:rsidRPr="00007E84" w14:paraId="62E19902" w14:textId="77777777" w:rsidTr="0032357E">
        <w:tc>
          <w:tcPr>
            <w:tcW w:w="1493" w:type="dxa"/>
            <w:tcBorders>
              <w:top w:val="single" w:sz="4" w:space="0" w:color="auto"/>
              <w:left w:val="single" w:sz="4" w:space="0" w:color="auto"/>
              <w:bottom w:val="single" w:sz="4" w:space="0" w:color="auto"/>
              <w:right w:val="single" w:sz="4" w:space="0" w:color="auto"/>
            </w:tcBorders>
            <w:vAlign w:val="center"/>
          </w:tcPr>
          <w:p w14:paraId="64EEAC93" w14:textId="77777777" w:rsidR="00693077" w:rsidRPr="00053B34" w:rsidRDefault="008B43ED"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3</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71966AFF" w14:textId="00363367" w:rsidR="00693077" w:rsidRPr="007254A1" w:rsidRDefault="00693077" w:rsidP="00693077">
            <w:pPr>
              <w:pStyle w:val="BodyText1"/>
              <w:spacing w:before="0" w:after="0"/>
              <w:jc w:val="center"/>
            </w:pPr>
            <w:r>
              <w:t>0.099</w:t>
            </w:r>
          </w:p>
        </w:tc>
        <w:tc>
          <w:tcPr>
            <w:tcW w:w="1708" w:type="dxa"/>
            <w:tcBorders>
              <w:top w:val="single" w:sz="4" w:space="0" w:color="auto"/>
              <w:left w:val="single" w:sz="4" w:space="0" w:color="auto"/>
              <w:bottom w:val="single" w:sz="4" w:space="0" w:color="auto"/>
              <w:right w:val="single" w:sz="4" w:space="0" w:color="auto"/>
            </w:tcBorders>
            <w:vAlign w:val="center"/>
          </w:tcPr>
          <w:p w14:paraId="3293AB5A" w14:textId="77777777" w:rsidR="00693077" w:rsidRPr="00D62E33" w:rsidRDefault="00693077"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6217921" w14:textId="77777777" w:rsidR="00693077" w:rsidRPr="00D62E33" w:rsidRDefault="00693077" w:rsidP="00693077">
            <w:pPr>
              <w:pStyle w:val="BodyText1"/>
              <w:spacing w:before="0" w:after="0"/>
              <w:jc w:val="center"/>
              <w:rPr>
                <w:color w:val="0070C0"/>
              </w:rPr>
            </w:pPr>
          </w:p>
        </w:tc>
      </w:tr>
      <w:tr w:rsidR="00693077" w:rsidRPr="00007E84" w14:paraId="5F7EAA61" w14:textId="77777777" w:rsidTr="0032357E">
        <w:tc>
          <w:tcPr>
            <w:tcW w:w="1493" w:type="dxa"/>
            <w:tcBorders>
              <w:top w:val="single" w:sz="4" w:space="0" w:color="auto"/>
              <w:left w:val="single" w:sz="4" w:space="0" w:color="auto"/>
              <w:bottom w:val="single" w:sz="4" w:space="0" w:color="auto"/>
              <w:right w:val="single" w:sz="4" w:space="0" w:color="auto"/>
            </w:tcBorders>
            <w:vAlign w:val="center"/>
          </w:tcPr>
          <w:p w14:paraId="03B7C443" w14:textId="77777777" w:rsidR="00693077" w:rsidRPr="00053B34" w:rsidRDefault="008B43ED"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4</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24A7DA0A" w14:textId="5A1EE517" w:rsidR="00693077" w:rsidRPr="007254A1" w:rsidRDefault="00693077" w:rsidP="00693077">
            <w:pPr>
              <w:pStyle w:val="BodyText1"/>
              <w:spacing w:before="0" w:after="0"/>
              <w:jc w:val="center"/>
            </w:pPr>
            <w:r>
              <w:t>0.176</w:t>
            </w:r>
          </w:p>
        </w:tc>
        <w:tc>
          <w:tcPr>
            <w:tcW w:w="1708" w:type="dxa"/>
            <w:tcBorders>
              <w:top w:val="single" w:sz="4" w:space="0" w:color="auto"/>
              <w:left w:val="single" w:sz="4" w:space="0" w:color="auto"/>
              <w:bottom w:val="single" w:sz="4" w:space="0" w:color="auto"/>
              <w:right w:val="single" w:sz="4" w:space="0" w:color="auto"/>
            </w:tcBorders>
            <w:vAlign w:val="center"/>
          </w:tcPr>
          <w:p w14:paraId="566484F4" w14:textId="77777777" w:rsidR="00693077" w:rsidRPr="00D62E33" w:rsidRDefault="00693077"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94D5DE1" w14:textId="77777777" w:rsidR="00693077" w:rsidRPr="00D62E33" w:rsidRDefault="00693077" w:rsidP="00693077">
            <w:pPr>
              <w:pStyle w:val="BodyText1"/>
              <w:spacing w:before="0" w:after="0"/>
              <w:jc w:val="center"/>
              <w:rPr>
                <w:color w:val="0070C0"/>
              </w:rPr>
            </w:pPr>
          </w:p>
        </w:tc>
      </w:tr>
      <w:tr w:rsidR="00693077" w:rsidRPr="00007E84" w14:paraId="5AA4CB7B" w14:textId="77777777" w:rsidTr="0032357E">
        <w:tc>
          <w:tcPr>
            <w:tcW w:w="1493" w:type="dxa"/>
            <w:tcBorders>
              <w:top w:val="single" w:sz="4" w:space="0" w:color="auto"/>
              <w:left w:val="single" w:sz="4" w:space="0" w:color="auto"/>
              <w:bottom w:val="single" w:sz="4" w:space="0" w:color="auto"/>
              <w:right w:val="single" w:sz="4" w:space="0" w:color="auto"/>
            </w:tcBorders>
            <w:vAlign w:val="center"/>
          </w:tcPr>
          <w:p w14:paraId="195B332B" w14:textId="77777777" w:rsidR="00693077" w:rsidRPr="00053B34" w:rsidRDefault="008B43ED"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5</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12663106" w14:textId="4B498E6B" w:rsidR="00693077" w:rsidRPr="007254A1" w:rsidRDefault="00693077" w:rsidP="00693077">
            <w:pPr>
              <w:pStyle w:val="BodyText1"/>
              <w:spacing w:before="0" w:after="0"/>
              <w:jc w:val="center"/>
            </w:pPr>
            <w:r>
              <w:t>0.329</w:t>
            </w:r>
          </w:p>
        </w:tc>
        <w:tc>
          <w:tcPr>
            <w:tcW w:w="1708" w:type="dxa"/>
            <w:tcBorders>
              <w:top w:val="single" w:sz="4" w:space="0" w:color="auto"/>
              <w:left w:val="single" w:sz="4" w:space="0" w:color="auto"/>
              <w:bottom w:val="single" w:sz="4" w:space="0" w:color="auto"/>
              <w:right w:val="single" w:sz="4" w:space="0" w:color="auto"/>
            </w:tcBorders>
            <w:vAlign w:val="center"/>
          </w:tcPr>
          <w:p w14:paraId="75737B1C" w14:textId="77777777" w:rsidR="00693077" w:rsidRPr="00D62E33" w:rsidRDefault="00693077"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A46C965" w14:textId="77777777" w:rsidR="00693077" w:rsidRPr="00D62E33" w:rsidRDefault="00693077" w:rsidP="00693077">
            <w:pPr>
              <w:pStyle w:val="BodyText1"/>
              <w:spacing w:before="0" w:after="0"/>
              <w:jc w:val="center"/>
              <w:rPr>
                <w:color w:val="0070C0"/>
              </w:rPr>
            </w:pPr>
          </w:p>
        </w:tc>
      </w:tr>
      <w:tr w:rsidR="00693077" w:rsidRPr="00007E84" w14:paraId="7FC17C9C" w14:textId="77777777" w:rsidTr="0032357E">
        <w:tc>
          <w:tcPr>
            <w:tcW w:w="1493" w:type="dxa"/>
            <w:tcBorders>
              <w:top w:val="single" w:sz="4" w:space="0" w:color="auto"/>
              <w:left w:val="single" w:sz="4" w:space="0" w:color="auto"/>
              <w:bottom w:val="single" w:sz="4" w:space="0" w:color="auto"/>
              <w:right w:val="single" w:sz="4" w:space="0" w:color="auto"/>
            </w:tcBorders>
            <w:vAlign w:val="center"/>
          </w:tcPr>
          <w:p w14:paraId="7F1F0832" w14:textId="77777777" w:rsidR="00693077" w:rsidRPr="00053B34" w:rsidRDefault="008B43ED"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6</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29331C2D" w14:textId="19643FD4" w:rsidR="00693077" w:rsidRPr="007254A1" w:rsidRDefault="00693077" w:rsidP="00693077">
            <w:pPr>
              <w:pStyle w:val="BodyText1"/>
              <w:spacing w:before="0" w:after="0"/>
              <w:jc w:val="center"/>
            </w:pPr>
            <w:r>
              <w:t>0.563</w:t>
            </w:r>
          </w:p>
        </w:tc>
        <w:tc>
          <w:tcPr>
            <w:tcW w:w="1708" w:type="dxa"/>
            <w:tcBorders>
              <w:top w:val="single" w:sz="4" w:space="0" w:color="auto"/>
              <w:left w:val="single" w:sz="4" w:space="0" w:color="auto"/>
              <w:bottom w:val="single" w:sz="4" w:space="0" w:color="auto"/>
              <w:right w:val="single" w:sz="4" w:space="0" w:color="auto"/>
            </w:tcBorders>
            <w:vAlign w:val="center"/>
          </w:tcPr>
          <w:p w14:paraId="28CCC2EA" w14:textId="77777777" w:rsidR="00693077" w:rsidRPr="00D62E33" w:rsidRDefault="00693077"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525E594F" w14:textId="77777777" w:rsidR="00693077" w:rsidRPr="00D62E33" w:rsidRDefault="00693077" w:rsidP="00693077">
            <w:pPr>
              <w:pStyle w:val="BodyText1"/>
              <w:spacing w:before="0" w:after="0"/>
              <w:jc w:val="center"/>
              <w:rPr>
                <w:color w:val="0070C0"/>
              </w:rPr>
            </w:pPr>
          </w:p>
        </w:tc>
      </w:tr>
      <w:tr w:rsidR="00693077" w:rsidRPr="00007E84" w14:paraId="34FB4703" w14:textId="77777777" w:rsidTr="0032357E">
        <w:tc>
          <w:tcPr>
            <w:tcW w:w="1493" w:type="dxa"/>
            <w:tcBorders>
              <w:top w:val="single" w:sz="4" w:space="0" w:color="auto"/>
              <w:left w:val="single" w:sz="4" w:space="0" w:color="auto"/>
              <w:bottom w:val="single" w:sz="4" w:space="0" w:color="auto"/>
              <w:right w:val="single" w:sz="4" w:space="0" w:color="auto"/>
            </w:tcBorders>
            <w:vAlign w:val="center"/>
          </w:tcPr>
          <w:p w14:paraId="3CD66408" w14:textId="77777777" w:rsidR="00693077" w:rsidRPr="00053B34" w:rsidRDefault="008B43ED"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7</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2F3F7986" w14:textId="0915EE04" w:rsidR="00693077" w:rsidRPr="007254A1" w:rsidRDefault="00693077" w:rsidP="00693077">
            <w:pPr>
              <w:pStyle w:val="BodyText1"/>
              <w:spacing w:before="0" w:after="0"/>
              <w:jc w:val="center"/>
            </w:pPr>
            <w:r>
              <w:t>0.874</w:t>
            </w:r>
          </w:p>
        </w:tc>
        <w:tc>
          <w:tcPr>
            <w:tcW w:w="1708" w:type="dxa"/>
            <w:tcBorders>
              <w:top w:val="single" w:sz="4" w:space="0" w:color="auto"/>
              <w:left w:val="single" w:sz="4" w:space="0" w:color="auto"/>
              <w:bottom w:val="single" w:sz="4" w:space="0" w:color="auto"/>
              <w:right w:val="single" w:sz="4" w:space="0" w:color="auto"/>
            </w:tcBorders>
            <w:vAlign w:val="center"/>
          </w:tcPr>
          <w:p w14:paraId="3125CDF1" w14:textId="77777777" w:rsidR="00693077" w:rsidRPr="00D62E33" w:rsidRDefault="00693077"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125A5C3D" w14:textId="77777777" w:rsidR="00693077" w:rsidRPr="00D62E33" w:rsidRDefault="00693077" w:rsidP="00693077">
            <w:pPr>
              <w:pStyle w:val="BodyText1"/>
              <w:spacing w:before="0" w:after="0"/>
              <w:jc w:val="center"/>
              <w:rPr>
                <w:color w:val="0070C0"/>
              </w:rPr>
            </w:pPr>
          </w:p>
        </w:tc>
      </w:tr>
      <w:tr w:rsidR="00693077" w:rsidRPr="00007E84" w14:paraId="70450FC0" w14:textId="77777777" w:rsidTr="0032357E">
        <w:tc>
          <w:tcPr>
            <w:tcW w:w="1493" w:type="dxa"/>
            <w:tcBorders>
              <w:top w:val="single" w:sz="4" w:space="0" w:color="auto"/>
              <w:left w:val="single" w:sz="4" w:space="0" w:color="auto"/>
              <w:bottom w:val="single" w:sz="4" w:space="0" w:color="auto"/>
              <w:right w:val="single" w:sz="4" w:space="0" w:color="auto"/>
            </w:tcBorders>
            <w:vAlign w:val="center"/>
          </w:tcPr>
          <w:p w14:paraId="26DFFE28" w14:textId="77777777" w:rsidR="00693077" w:rsidRPr="00053B34" w:rsidRDefault="008B43ED"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8</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1F65C25B" w14:textId="4D51F519" w:rsidR="00693077" w:rsidRPr="007254A1" w:rsidRDefault="00693077" w:rsidP="00693077">
            <w:pPr>
              <w:pStyle w:val="BodyText1"/>
              <w:spacing w:before="0" w:after="0"/>
              <w:jc w:val="center"/>
            </w:pPr>
            <w:r>
              <w:t>1.192</w:t>
            </w:r>
          </w:p>
        </w:tc>
        <w:tc>
          <w:tcPr>
            <w:tcW w:w="1708" w:type="dxa"/>
            <w:tcBorders>
              <w:top w:val="single" w:sz="4" w:space="0" w:color="auto"/>
              <w:left w:val="single" w:sz="4" w:space="0" w:color="auto"/>
              <w:bottom w:val="single" w:sz="4" w:space="0" w:color="auto"/>
              <w:right w:val="single" w:sz="4" w:space="0" w:color="auto"/>
            </w:tcBorders>
            <w:vAlign w:val="center"/>
          </w:tcPr>
          <w:p w14:paraId="1DDDDD93" w14:textId="77777777" w:rsidR="00693077" w:rsidRPr="00D62E33" w:rsidRDefault="00693077"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38A12F0" w14:textId="77777777" w:rsidR="00693077" w:rsidRPr="00D62E33" w:rsidRDefault="00693077" w:rsidP="00693077">
            <w:pPr>
              <w:pStyle w:val="BodyText1"/>
              <w:spacing w:before="0" w:after="0"/>
              <w:jc w:val="center"/>
              <w:rPr>
                <w:color w:val="0070C0"/>
              </w:rPr>
            </w:pPr>
          </w:p>
        </w:tc>
      </w:tr>
      <w:tr w:rsidR="00693077" w:rsidRPr="00007E84" w14:paraId="53701DA8" w14:textId="77777777" w:rsidTr="0032357E">
        <w:tc>
          <w:tcPr>
            <w:tcW w:w="1493" w:type="dxa"/>
            <w:tcBorders>
              <w:top w:val="single" w:sz="4" w:space="0" w:color="auto"/>
              <w:left w:val="single" w:sz="4" w:space="0" w:color="auto"/>
              <w:bottom w:val="single" w:sz="4" w:space="0" w:color="auto"/>
              <w:right w:val="single" w:sz="4" w:space="0" w:color="auto"/>
            </w:tcBorders>
            <w:vAlign w:val="center"/>
          </w:tcPr>
          <w:p w14:paraId="247A198F" w14:textId="77777777" w:rsidR="00693077" w:rsidRPr="00053B34" w:rsidRDefault="008B43ED"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9</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7AA41843" w14:textId="69BF7BDE" w:rsidR="00693077" w:rsidRPr="007254A1" w:rsidRDefault="00693077" w:rsidP="00693077">
            <w:pPr>
              <w:pStyle w:val="BodyText1"/>
              <w:spacing w:before="0" w:after="0"/>
              <w:jc w:val="center"/>
            </w:pPr>
            <w:r>
              <w:t>1.361</w:t>
            </w:r>
          </w:p>
        </w:tc>
        <w:tc>
          <w:tcPr>
            <w:tcW w:w="1708" w:type="dxa"/>
            <w:tcBorders>
              <w:top w:val="single" w:sz="4" w:space="0" w:color="auto"/>
              <w:left w:val="single" w:sz="4" w:space="0" w:color="auto"/>
              <w:bottom w:val="single" w:sz="4" w:space="0" w:color="auto"/>
              <w:right w:val="single" w:sz="4" w:space="0" w:color="auto"/>
            </w:tcBorders>
            <w:vAlign w:val="center"/>
          </w:tcPr>
          <w:p w14:paraId="0443B38F" w14:textId="77777777" w:rsidR="00693077" w:rsidRPr="00D62E33" w:rsidRDefault="00693077"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344C3A1C" w14:textId="77777777" w:rsidR="00693077" w:rsidRPr="00D62E33" w:rsidRDefault="00693077" w:rsidP="00693077">
            <w:pPr>
              <w:pStyle w:val="BodyText1"/>
              <w:spacing w:before="0" w:after="0"/>
              <w:jc w:val="center"/>
              <w:rPr>
                <w:color w:val="0070C0"/>
              </w:rPr>
            </w:pPr>
          </w:p>
        </w:tc>
      </w:tr>
      <w:tr w:rsidR="00693077" w:rsidRPr="00007E84" w14:paraId="34AB1EFB" w14:textId="77777777" w:rsidTr="0032357E">
        <w:tc>
          <w:tcPr>
            <w:tcW w:w="1493" w:type="dxa"/>
            <w:tcBorders>
              <w:top w:val="single" w:sz="4" w:space="0" w:color="auto"/>
              <w:left w:val="single" w:sz="4" w:space="0" w:color="auto"/>
              <w:bottom w:val="single" w:sz="4" w:space="0" w:color="auto"/>
              <w:right w:val="single" w:sz="4" w:space="0" w:color="auto"/>
            </w:tcBorders>
            <w:vAlign w:val="center"/>
          </w:tcPr>
          <w:p w14:paraId="0F2E95A5" w14:textId="77777777" w:rsidR="00693077" w:rsidRPr="00053B34" w:rsidRDefault="008B43ED"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10</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7F29FF8B" w14:textId="02A54A99" w:rsidR="00693077" w:rsidRPr="007254A1" w:rsidRDefault="00693077" w:rsidP="00693077">
            <w:pPr>
              <w:pStyle w:val="BodyText1"/>
              <w:spacing w:before="0" w:after="0"/>
              <w:jc w:val="center"/>
            </w:pPr>
            <w:r>
              <w:t>1.603</w:t>
            </w:r>
          </w:p>
        </w:tc>
        <w:tc>
          <w:tcPr>
            <w:tcW w:w="1708" w:type="dxa"/>
            <w:tcBorders>
              <w:top w:val="single" w:sz="4" w:space="0" w:color="auto"/>
              <w:left w:val="single" w:sz="4" w:space="0" w:color="auto"/>
              <w:bottom w:val="single" w:sz="4" w:space="0" w:color="auto"/>
              <w:right w:val="single" w:sz="4" w:space="0" w:color="auto"/>
            </w:tcBorders>
            <w:vAlign w:val="center"/>
          </w:tcPr>
          <w:p w14:paraId="093D6293" w14:textId="77777777" w:rsidR="00693077" w:rsidRPr="00D62E33" w:rsidRDefault="00693077"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12FB443F" w14:textId="77777777" w:rsidR="00693077" w:rsidRPr="00D62E33" w:rsidRDefault="00693077" w:rsidP="00693077">
            <w:pPr>
              <w:pStyle w:val="BodyText1"/>
              <w:spacing w:before="0" w:after="0"/>
              <w:jc w:val="center"/>
              <w:rPr>
                <w:color w:val="0070C0"/>
              </w:rPr>
            </w:pPr>
          </w:p>
        </w:tc>
      </w:tr>
      <w:tr w:rsidR="00693077" w:rsidRPr="00007E84" w14:paraId="521AB683" w14:textId="77777777" w:rsidTr="0032357E">
        <w:tc>
          <w:tcPr>
            <w:tcW w:w="1493" w:type="dxa"/>
            <w:tcBorders>
              <w:left w:val="single" w:sz="4" w:space="0" w:color="auto"/>
              <w:bottom w:val="single" w:sz="4" w:space="0" w:color="auto"/>
              <w:right w:val="single" w:sz="4" w:space="0" w:color="auto"/>
            </w:tcBorders>
            <w:vAlign w:val="center"/>
          </w:tcPr>
          <w:p w14:paraId="23D05D79" w14:textId="77777777" w:rsidR="00693077" w:rsidRPr="006F13EF" w:rsidRDefault="008B43ED" w:rsidP="00693077">
            <w:pPr>
              <w:pStyle w:val="BodyText1"/>
              <w:spacing w:before="0" w:after="0"/>
              <w:jc w:val="center"/>
            </w:pPr>
            <m:oMathPara>
              <m:oMath>
                <m:sSub>
                  <m:sSubPr>
                    <m:ctrlPr>
                      <w:rPr>
                        <w:rFonts w:ascii="Cambria Math" w:hAnsi="Cambria Math" w:cs="Times New Roman"/>
                        <w:i/>
                        <w:kern w:val="0"/>
                        <w:sz w:val="24"/>
                        <w:szCs w:val="24"/>
                      </w:rPr>
                    </m:ctrlPr>
                  </m:sSubPr>
                  <m:e>
                    <m:r>
                      <w:rPr>
                        <w:rFonts w:ascii="Cambria Math" w:hAnsi="Cambria Math"/>
                      </w:rPr>
                      <m:t>V</m:t>
                    </m:r>
                  </m:e>
                  <m:sub>
                    <m:r>
                      <w:rPr>
                        <w:rFonts w:ascii="Cambria Math" w:hAnsi="Cambria Math"/>
                      </w:rPr>
                      <m:t>max</m:t>
                    </m:r>
                  </m:sub>
                </m:sSub>
              </m:oMath>
            </m:oMathPara>
          </w:p>
        </w:tc>
        <w:tc>
          <w:tcPr>
            <w:tcW w:w="1408" w:type="dxa"/>
            <w:tcBorders>
              <w:left w:val="single" w:sz="4" w:space="0" w:color="auto"/>
              <w:bottom w:val="single" w:sz="4" w:space="0" w:color="auto"/>
              <w:right w:val="single" w:sz="4" w:space="0" w:color="auto"/>
            </w:tcBorders>
            <w:vAlign w:val="center"/>
          </w:tcPr>
          <w:p w14:paraId="643B7FED" w14:textId="0FE2C410" w:rsidR="00693077" w:rsidRPr="007254A1" w:rsidRDefault="00693077" w:rsidP="00693077">
            <w:pPr>
              <w:pStyle w:val="BodyText1"/>
              <w:spacing w:before="0" w:after="0"/>
              <w:jc w:val="center"/>
            </w:pPr>
            <w:r>
              <w:t>1.806</w:t>
            </w:r>
          </w:p>
        </w:tc>
        <w:tc>
          <w:tcPr>
            <w:tcW w:w="1708" w:type="dxa"/>
            <w:tcBorders>
              <w:left w:val="single" w:sz="4" w:space="0" w:color="auto"/>
              <w:bottom w:val="single" w:sz="4" w:space="0" w:color="auto"/>
              <w:right w:val="single" w:sz="4" w:space="0" w:color="auto"/>
            </w:tcBorders>
            <w:vAlign w:val="center"/>
          </w:tcPr>
          <w:p w14:paraId="59A79DEF" w14:textId="77777777" w:rsidR="00693077" w:rsidRPr="00D62E33" w:rsidRDefault="00693077" w:rsidP="00693077">
            <w:pPr>
              <w:pStyle w:val="BodyText1"/>
              <w:spacing w:before="0" w:after="0"/>
              <w:jc w:val="center"/>
              <w:rPr>
                <w:color w:val="0070C0"/>
              </w:rPr>
            </w:pPr>
          </w:p>
        </w:tc>
        <w:tc>
          <w:tcPr>
            <w:tcW w:w="1545" w:type="dxa"/>
            <w:tcBorders>
              <w:left w:val="single" w:sz="4" w:space="0" w:color="auto"/>
              <w:bottom w:val="single" w:sz="4" w:space="0" w:color="auto"/>
              <w:right w:val="single" w:sz="4" w:space="0" w:color="auto"/>
            </w:tcBorders>
            <w:vAlign w:val="center"/>
          </w:tcPr>
          <w:p w14:paraId="0E62B6D0" w14:textId="77777777" w:rsidR="00693077" w:rsidRPr="00D62E33" w:rsidRDefault="00693077" w:rsidP="00693077">
            <w:pPr>
              <w:pStyle w:val="BodyText1"/>
              <w:spacing w:before="0" w:after="0"/>
              <w:jc w:val="center"/>
              <w:rPr>
                <w:color w:val="0070C0"/>
              </w:rPr>
            </w:pPr>
          </w:p>
        </w:tc>
      </w:tr>
      <w:tr w:rsidR="00693077" w:rsidRPr="00007E84" w14:paraId="03D432F9" w14:textId="77777777" w:rsidTr="0032357E">
        <w:tc>
          <w:tcPr>
            <w:tcW w:w="1493" w:type="dxa"/>
            <w:tcBorders>
              <w:left w:val="single" w:sz="4" w:space="0" w:color="auto"/>
              <w:bottom w:val="single" w:sz="4" w:space="0" w:color="auto"/>
              <w:right w:val="single" w:sz="4" w:space="0" w:color="auto"/>
            </w:tcBorders>
            <w:vAlign w:val="center"/>
          </w:tcPr>
          <w:p w14:paraId="65D897EE" w14:textId="77777777" w:rsidR="00693077" w:rsidRPr="006F13EF" w:rsidRDefault="008B43ED" w:rsidP="00693077">
            <w:pPr>
              <w:pStyle w:val="BodyText1"/>
              <w:spacing w:before="0" w:after="0"/>
              <w:jc w:val="center"/>
            </w:pPr>
            <m:oMath>
              <m:sSub>
                <m:sSubPr>
                  <m:ctrlPr>
                    <w:rPr>
                      <w:rFonts w:ascii="Cambria Math" w:hAnsi="Cambria Math" w:cs="Times New Roman"/>
                      <w:i/>
                      <w:kern w:val="0"/>
                      <w:sz w:val="24"/>
                      <w:szCs w:val="24"/>
                    </w:rPr>
                  </m:ctrlPr>
                </m:sSubPr>
                <m:e>
                  <m:r>
                    <w:rPr>
                      <w:rFonts w:ascii="Cambria Math" w:hAnsi="Cambria Math"/>
                    </w:rPr>
                    <m:t>K</m:t>
                  </m:r>
                </m:e>
                <m:sub>
                  <m:r>
                    <w:rPr>
                      <w:rFonts w:ascii="Cambria Math" w:hAnsi="Cambria Math"/>
                    </w:rPr>
                    <m:t>m</m:t>
                  </m:r>
                </m:sub>
              </m:sSub>
            </m:oMath>
            <w:r w:rsidR="00693077">
              <w:rPr>
                <w:kern w:val="0"/>
                <w:sz w:val="24"/>
                <w:szCs w:val="24"/>
              </w:rPr>
              <w:t xml:space="preserve"> (</w:t>
            </w:r>
            <w:r w:rsidR="00693077" w:rsidRPr="00442D27">
              <w:t>μM)</w:t>
            </w:r>
          </w:p>
        </w:tc>
        <w:tc>
          <w:tcPr>
            <w:tcW w:w="1408" w:type="dxa"/>
            <w:tcBorders>
              <w:left w:val="single" w:sz="4" w:space="0" w:color="auto"/>
              <w:bottom w:val="single" w:sz="4" w:space="0" w:color="auto"/>
              <w:right w:val="single" w:sz="4" w:space="0" w:color="auto"/>
            </w:tcBorders>
            <w:vAlign w:val="center"/>
          </w:tcPr>
          <w:p w14:paraId="37BCF46E" w14:textId="4BD64F64" w:rsidR="00693077" w:rsidRPr="007254A1" w:rsidRDefault="00693077" w:rsidP="00693077">
            <w:pPr>
              <w:pStyle w:val="BodyText1"/>
              <w:spacing w:before="0" w:after="0"/>
              <w:jc w:val="center"/>
            </w:pPr>
            <w:r>
              <w:t>269.74</w:t>
            </w:r>
          </w:p>
        </w:tc>
        <w:tc>
          <w:tcPr>
            <w:tcW w:w="1708" w:type="dxa"/>
            <w:tcBorders>
              <w:left w:val="single" w:sz="4" w:space="0" w:color="auto"/>
              <w:bottom w:val="single" w:sz="4" w:space="0" w:color="auto"/>
              <w:right w:val="single" w:sz="4" w:space="0" w:color="auto"/>
            </w:tcBorders>
            <w:vAlign w:val="center"/>
          </w:tcPr>
          <w:p w14:paraId="66F9E6B1" w14:textId="77777777" w:rsidR="00693077" w:rsidRPr="00D62E33" w:rsidRDefault="00693077" w:rsidP="00693077">
            <w:pPr>
              <w:pStyle w:val="BodyText1"/>
              <w:spacing w:before="0" w:after="0"/>
              <w:jc w:val="center"/>
              <w:rPr>
                <w:color w:val="0070C0"/>
              </w:rPr>
            </w:pPr>
          </w:p>
        </w:tc>
        <w:tc>
          <w:tcPr>
            <w:tcW w:w="1545" w:type="dxa"/>
            <w:tcBorders>
              <w:left w:val="single" w:sz="4" w:space="0" w:color="auto"/>
              <w:bottom w:val="single" w:sz="4" w:space="0" w:color="auto"/>
              <w:right w:val="single" w:sz="4" w:space="0" w:color="auto"/>
            </w:tcBorders>
            <w:vAlign w:val="center"/>
          </w:tcPr>
          <w:p w14:paraId="1C140020" w14:textId="77777777" w:rsidR="00693077" w:rsidRPr="00D62E33" w:rsidRDefault="00693077" w:rsidP="00693077">
            <w:pPr>
              <w:pStyle w:val="BodyText1"/>
              <w:spacing w:before="0" w:after="0"/>
              <w:jc w:val="center"/>
              <w:rPr>
                <w:color w:val="0070C0"/>
              </w:rPr>
            </w:pPr>
          </w:p>
        </w:tc>
      </w:tr>
      <w:tr w:rsidR="0032357E" w:rsidRPr="00007E84" w14:paraId="5B25E4CF" w14:textId="77777777" w:rsidTr="0032357E">
        <w:tc>
          <w:tcPr>
            <w:tcW w:w="1493" w:type="dxa"/>
            <w:tcBorders>
              <w:top w:val="single" w:sz="18" w:space="0" w:color="auto"/>
              <w:left w:val="single" w:sz="4" w:space="0" w:color="auto"/>
              <w:bottom w:val="single" w:sz="18" w:space="0" w:color="auto"/>
              <w:right w:val="single" w:sz="4" w:space="0" w:color="auto"/>
            </w:tcBorders>
            <w:vAlign w:val="center"/>
          </w:tcPr>
          <w:p w14:paraId="7EB41EA5" w14:textId="1E2011A8" w:rsidR="0032357E" w:rsidRPr="00007E84" w:rsidRDefault="0032357E" w:rsidP="000171B5">
            <w:pPr>
              <w:pStyle w:val="BodyText1"/>
              <w:spacing w:before="60" w:after="60"/>
              <w:jc w:val="center"/>
            </w:pPr>
            <w:r w:rsidRPr="00007E84">
              <w:t>SSE</w:t>
            </w:r>
            <w:r>
              <w:t xml:space="preserve"> </w:t>
            </w:r>
            <w:r w:rsidRPr="001C08C0">
              <w:rPr>
                <w:bCs/>
              </w:rPr>
              <w:t>(μM/</w:t>
            </w:r>
            <w:r w:rsidR="003B3C8C">
              <w:rPr>
                <w:bCs/>
              </w:rPr>
              <w:t>s</w:t>
            </w:r>
            <w:r w:rsidRPr="001C08C0">
              <w:rPr>
                <w:bCs/>
              </w:rPr>
              <w:t>)</w:t>
            </w:r>
            <w:r w:rsidRPr="001C08C0">
              <w:rPr>
                <w:bCs/>
                <w:vertAlign w:val="superscript"/>
              </w:rPr>
              <w:t>2</w:t>
            </w:r>
          </w:p>
        </w:tc>
        <w:tc>
          <w:tcPr>
            <w:tcW w:w="1408" w:type="dxa"/>
            <w:tcBorders>
              <w:top w:val="single" w:sz="18" w:space="0" w:color="auto"/>
              <w:left w:val="single" w:sz="4" w:space="0" w:color="auto"/>
              <w:bottom w:val="single" w:sz="18" w:space="0" w:color="auto"/>
              <w:right w:val="single" w:sz="4" w:space="0" w:color="auto"/>
            </w:tcBorders>
            <w:shd w:val="clear" w:color="auto" w:fill="auto"/>
            <w:vAlign w:val="center"/>
          </w:tcPr>
          <w:p w14:paraId="676AAEFB" w14:textId="54B763E8" w:rsidR="0032357E" w:rsidRPr="00077170" w:rsidRDefault="0032357E" w:rsidP="000171B5">
            <w:pPr>
              <w:pStyle w:val="BodyText1"/>
              <w:spacing w:before="60" w:after="60"/>
              <w:jc w:val="center"/>
              <w:rPr>
                <w:color w:val="000000" w:themeColor="text1"/>
              </w:rPr>
            </w:pPr>
            <w:r w:rsidRPr="00077170">
              <w:rPr>
                <w:color w:val="000000" w:themeColor="text1"/>
              </w:rPr>
              <w:t>0.0</w:t>
            </w:r>
            <w:r w:rsidR="00693077">
              <w:rPr>
                <w:color w:val="000000" w:themeColor="text1"/>
              </w:rPr>
              <w:t>048</w:t>
            </w:r>
          </w:p>
        </w:tc>
        <w:tc>
          <w:tcPr>
            <w:tcW w:w="1708" w:type="dxa"/>
            <w:tcBorders>
              <w:top w:val="single" w:sz="18" w:space="0" w:color="auto"/>
              <w:left w:val="single" w:sz="4" w:space="0" w:color="auto"/>
              <w:bottom w:val="single" w:sz="18" w:space="0" w:color="auto"/>
              <w:right w:val="single" w:sz="4" w:space="0" w:color="auto"/>
            </w:tcBorders>
            <w:vAlign w:val="center"/>
          </w:tcPr>
          <w:p w14:paraId="02C7AFA6" w14:textId="77777777" w:rsidR="0032357E" w:rsidRPr="00D62E33" w:rsidRDefault="0032357E" w:rsidP="000171B5">
            <w:pPr>
              <w:pStyle w:val="BodyText1"/>
              <w:spacing w:before="60" w:after="60"/>
              <w:jc w:val="center"/>
              <w:rPr>
                <w:color w:val="0070C0"/>
              </w:rPr>
            </w:pPr>
          </w:p>
        </w:tc>
        <w:tc>
          <w:tcPr>
            <w:tcW w:w="1545" w:type="dxa"/>
            <w:tcBorders>
              <w:top w:val="single" w:sz="18" w:space="0" w:color="auto"/>
              <w:left w:val="single" w:sz="4" w:space="0" w:color="auto"/>
              <w:bottom w:val="single" w:sz="18" w:space="0" w:color="auto"/>
              <w:right w:val="single" w:sz="4" w:space="0" w:color="auto"/>
            </w:tcBorders>
            <w:vAlign w:val="center"/>
          </w:tcPr>
          <w:p w14:paraId="41AA2C53" w14:textId="77777777" w:rsidR="0032357E" w:rsidRPr="00D62E33" w:rsidRDefault="0032357E" w:rsidP="000171B5">
            <w:pPr>
              <w:pStyle w:val="BodyText1"/>
              <w:spacing w:before="60" w:after="60"/>
              <w:jc w:val="center"/>
              <w:rPr>
                <w:color w:val="0070C0"/>
              </w:rPr>
            </w:pPr>
          </w:p>
        </w:tc>
      </w:tr>
    </w:tbl>
    <w:bookmarkEnd w:id="1"/>
    <w:p w14:paraId="791ECAC4" w14:textId="1A809B1E" w:rsidR="00ED0B97" w:rsidRDefault="00077170" w:rsidP="00DA0E26">
      <w:pPr>
        <w:pStyle w:val="BodyText1"/>
        <w:rPr>
          <w:bCs/>
        </w:rPr>
      </w:pPr>
      <w:r>
        <w:t>Next, use your M4 algorithm to analyze the full 100 enzyme test data sets and obtain the parameters</w:t>
      </w:r>
      <w:r w:rsidRPr="00077170">
        <w:rPr>
          <w:bCs/>
        </w:rPr>
        <w:t xml:space="preserve"> </w:t>
      </w:r>
      <m:oMath>
        <m:sSub>
          <m:sSubPr>
            <m:ctrlPr>
              <w:rPr>
                <w:rFonts w:ascii="Cambria Math" w:hAnsi="Cambria Math"/>
                <w:bCs/>
                <w:i/>
              </w:rPr>
            </m:ctrlPr>
          </m:sSubPr>
          <m:e>
            <m:r>
              <w:rPr>
                <w:rFonts w:ascii="Cambria Math" w:hAnsi="Cambria Math"/>
              </w:rPr>
              <m:t>V</m:t>
            </m:r>
          </m:e>
          <m:sub>
            <m:r>
              <w:rPr>
                <w:rFonts w:ascii="Cambria Math" w:hAnsi="Cambria Math"/>
              </w:rPr>
              <m:t>max</m:t>
            </m:r>
          </m:sub>
        </m:sSub>
      </m:oMath>
      <w:r w:rsidRPr="00077170">
        <w:rPr>
          <w:bCs/>
        </w:rPr>
        <w:t xml:space="preserve"> and </w:t>
      </w:r>
      <m:oMath>
        <m:sSub>
          <m:sSubPr>
            <m:ctrlPr>
              <w:rPr>
                <w:rFonts w:ascii="Cambria Math" w:hAnsi="Cambria Math"/>
                <w:bCs/>
                <w:i/>
              </w:rPr>
            </m:ctrlPr>
          </m:sSubPr>
          <m:e>
            <m:r>
              <w:rPr>
                <w:rFonts w:ascii="Cambria Math" w:hAnsi="Cambria Math"/>
              </w:rPr>
              <m:t>K</m:t>
            </m:r>
          </m:e>
          <m:sub>
            <m:r>
              <w:rPr>
                <w:rFonts w:ascii="Cambria Math" w:hAnsi="Cambria Math"/>
              </w:rPr>
              <m:t>m</m:t>
            </m:r>
          </m:sub>
        </m:sSub>
      </m:oMath>
      <w:r w:rsidRPr="00077170">
        <w:rPr>
          <w:bCs/>
        </w:rPr>
        <w:t>.</w:t>
      </w:r>
      <w:r>
        <w:rPr>
          <w:bCs/>
        </w:rPr>
        <w:t xml:space="preserve"> </w:t>
      </w:r>
      <w:r w:rsidR="00A93026">
        <w:rPr>
          <w:bCs/>
        </w:rPr>
        <w:t xml:space="preserve">Here you will run your M3 algorithm and your updated M4 algorithm on the full data set. You may need to make adjustments to both algorithms to account for the replicate data sets and 5 </w:t>
      </w:r>
      <w:r w:rsidR="00A93026">
        <w:rPr>
          <w:bCs/>
        </w:rPr>
        <w:lastRenderedPageBreak/>
        <w:t xml:space="preserve">enzymes. </w:t>
      </w:r>
      <w:r w:rsidR="001C08C0">
        <w:rPr>
          <w:bCs/>
        </w:rPr>
        <w:t xml:space="preserve">In Table 4, </w:t>
      </w:r>
      <w:r w:rsidR="00A93026">
        <w:rPr>
          <w:bCs/>
        </w:rPr>
        <w:t>r</w:t>
      </w:r>
      <w:r w:rsidR="001C08C0">
        <w:rPr>
          <w:bCs/>
        </w:rPr>
        <w:t xml:space="preserve">ecord your results from </w:t>
      </w:r>
      <w:r w:rsidR="00A93026">
        <w:rPr>
          <w:bCs/>
        </w:rPr>
        <w:t xml:space="preserve">both </w:t>
      </w:r>
      <w:r w:rsidR="001C08C0">
        <w:rPr>
          <w:bCs/>
        </w:rPr>
        <w:t>your</w:t>
      </w:r>
      <w:r w:rsidR="00693077">
        <w:rPr>
          <w:bCs/>
        </w:rPr>
        <w:t xml:space="preserve"> </w:t>
      </w:r>
      <w:r w:rsidR="00A93026">
        <w:rPr>
          <w:bCs/>
        </w:rPr>
        <w:t>M3 and</w:t>
      </w:r>
      <w:r w:rsidR="001C08C0">
        <w:rPr>
          <w:bCs/>
        </w:rPr>
        <w:t xml:space="preserve"> M4 algorithm. </w:t>
      </w:r>
      <w:r w:rsidR="007C56F6">
        <w:rPr>
          <w:bCs/>
        </w:rPr>
        <w:t>Use appropriate</w:t>
      </w:r>
      <w:r w:rsidR="001C08C0">
        <w:rPr>
          <w:bCs/>
        </w:rPr>
        <w:t xml:space="preserve"> decimal places.</w:t>
      </w:r>
    </w:p>
    <w:p w14:paraId="5E84FB13" w14:textId="64135ADE" w:rsidR="004A3B10" w:rsidRPr="004A3B10" w:rsidRDefault="004A3B10" w:rsidP="004A3B10">
      <w:pPr>
        <w:pStyle w:val="Caption"/>
        <w:keepNext/>
        <w:spacing w:after="60"/>
        <w:rPr>
          <w:b/>
          <w:bCs/>
          <w:i w:val="0"/>
          <w:iCs w:val="0"/>
          <w:sz w:val="21"/>
          <w:szCs w:val="21"/>
        </w:rPr>
      </w:pPr>
      <w:r w:rsidRPr="004A3B10">
        <w:rPr>
          <w:b/>
          <w:bCs/>
          <w:i w:val="0"/>
          <w:iCs w:val="0"/>
          <w:sz w:val="21"/>
          <w:szCs w:val="21"/>
        </w:rPr>
        <w:t xml:space="preserve">Table </w:t>
      </w:r>
      <w:r w:rsidRPr="004A3B10">
        <w:rPr>
          <w:b/>
          <w:bCs/>
          <w:i w:val="0"/>
          <w:iCs w:val="0"/>
          <w:sz w:val="21"/>
          <w:szCs w:val="21"/>
        </w:rPr>
        <w:fldChar w:fldCharType="begin"/>
      </w:r>
      <w:r w:rsidRPr="004A3B10">
        <w:rPr>
          <w:b/>
          <w:bCs/>
          <w:i w:val="0"/>
          <w:iCs w:val="0"/>
          <w:sz w:val="21"/>
          <w:szCs w:val="21"/>
        </w:rPr>
        <w:instrText xml:space="preserve"> SEQ Table \* ARABIC </w:instrText>
      </w:r>
      <w:r w:rsidRPr="004A3B10">
        <w:rPr>
          <w:b/>
          <w:bCs/>
          <w:i w:val="0"/>
          <w:iCs w:val="0"/>
          <w:sz w:val="21"/>
          <w:szCs w:val="21"/>
        </w:rPr>
        <w:fldChar w:fldCharType="separate"/>
      </w:r>
      <w:r w:rsidR="00E60668">
        <w:rPr>
          <w:b/>
          <w:bCs/>
          <w:i w:val="0"/>
          <w:iCs w:val="0"/>
          <w:noProof/>
          <w:sz w:val="21"/>
          <w:szCs w:val="21"/>
        </w:rPr>
        <w:t>4</w:t>
      </w:r>
      <w:r w:rsidRPr="004A3B10">
        <w:rPr>
          <w:b/>
          <w:bCs/>
          <w:i w:val="0"/>
          <w:iCs w:val="0"/>
          <w:sz w:val="21"/>
          <w:szCs w:val="21"/>
        </w:rPr>
        <w:fldChar w:fldCharType="end"/>
      </w:r>
      <w:r w:rsidRPr="004A3B10">
        <w:rPr>
          <w:b/>
          <w:bCs/>
          <w:i w:val="0"/>
          <w:iCs w:val="0"/>
          <w:sz w:val="21"/>
          <w:szCs w:val="21"/>
        </w:rPr>
        <w:t>. M3 and M4 algorithm comparison o</w:t>
      </w:r>
      <w:r>
        <w:rPr>
          <w:b/>
          <w:bCs/>
          <w:i w:val="0"/>
          <w:iCs w:val="0"/>
          <w:sz w:val="21"/>
          <w:szCs w:val="21"/>
        </w:rPr>
        <w:t>f</w:t>
      </w:r>
      <w:r w:rsidRPr="004A3B10">
        <w:rPr>
          <w:b/>
          <w:bCs/>
          <w:i w:val="0"/>
          <w:iCs w:val="0"/>
          <w:sz w:val="21"/>
          <w:szCs w:val="21"/>
        </w:rPr>
        <w:t xml:space="preserve"> experimental data</w:t>
      </w:r>
      <w:r w:rsidR="00E06BA6">
        <w:rPr>
          <w:b/>
          <w:bCs/>
          <w:i w:val="0"/>
          <w:iCs w:val="0"/>
          <w:sz w:val="21"/>
          <w:szCs w:val="21"/>
        </w:rPr>
        <w:t xml:space="preserve"> parameters</w:t>
      </w:r>
    </w:p>
    <w:tbl>
      <w:tblPr>
        <w:tblStyle w:val="TableGrid"/>
        <w:tblW w:w="95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331"/>
        <w:gridCol w:w="1368"/>
        <w:gridCol w:w="1368"/>
        <w:gridCol w:w="1368"/>
        <w:gridCol w:w="1368"/>
        <w:gridCol w:w="1368"/>
        <w:gridCol w:w="1369"/>
      </w:tblGrid>
      <w:tr w:rsidR="004A3B10" w14:paraId="6AC76446" w14:textId="77777777" w:rsidTr="004A3B10">
        <w:trPr>
          <w:trHeight w:val="216"/>
        </w:trPr>
        <w:tc>
          <w:tcPr>
            <w:tcW w:w="1331" w:type="dxa"/>
            <w:vMerge w:val="restart"/>
            <w:shd w:val="clear" w:color="auto" w:fill="auto"/>
            <w:vAlign w:val="center"/>
          </w:tcPr>
          <w:p w14:paraId="0265EDA9" w14:textId="5B9B8232" w:rsidR="004A3B10" w:rsidRPr="005C148B" w:rsidRDefault="004A3B10" w:rsidP="004A3B10">
            <w:pPr>
              <w:pStyle w:val="BodyText1"/>
              <w:spacing w:before="0" w:after="0"/>
              <w:jc w:val="center"/>
            </w:pPr>
            <w:r w:rsidRPr="004B7886">
              <w:rPr>
                <w:b/>
              </w:rPr>
              <w:t>Enzyme</w:t>
            </w:r>
          </w:p>
        </w:tc>
        <w:tc>
          <w:tcPr>
            <w:tcW w:w="4104" w:type="dxa"/>
            <w:gridSpan w:val="3"/>
            <w:shd w:val="clear" w:color="auto" w:fill="auto"/>
            <w:vAlign w:val="center"/>
          </w:tcPr>
          <w:p w14:paraId="1B5B1562" w14:textId="77777777" w:rsidR="004A3B10" w:rsidRPr="004A3B10" w:rsidRDefault="004A3B10" w:rsidP="004A3B10">
            <w:pPr>
              <w:pStyle w:val="BodyText1"/>
              <w:spacing w:before="0" w:after="0"/>
              <w:jc w:val="center"/>
              <w:rPr>
                <w:b/>
                <w:bCs/>
              </w:rPr>
            </w:pPr>
            <w:r w:rsidRPr="004A3B10">
              <w:rPr>
                <w:b/>
                <w:bCs/>
              </w:rPr>
              <w:t>M3 Algorithm</w:t>
            </w:r>
          </w:p>
        </w:tc>
        <w:tc>
          <w:tcPr>
            <w:tcW w:w="4105" w:type="dxa"/>
            <w:gridSpan w:val="3"/>
            <w:shd w:val="clear" w:color="auto" w:fill="auto"/>
            <w:vAlign w:val="center"/>
          </w:tcPr>
          <w:p w14:paraId="105011CB" w14:textId="77777777" w:rsidR="004A3B10" w:rsidRPr="004A3B10" w:rsidRDefault="004A3B10" w:rsidP="004A3B10">
            <w:pPr>
              <w:pStyle w:val="BodyText1"/>
              <w:spacing w:before="0" w:after="0"/>
              <w:jc w:val="center"/>
              <w:rPr>
                <w:b/>
                <w:bCs/>
              </w:rPr>
            </w:pPr>
            <w:r w:rsidRPr="004A3B10">
              <w:rPr>
                <w:b/>
                <w:bCs/>
              </w:rPr>
              <w:t>M4 Algorithm</w:t>
            </w:r>
          </w:p>
        </w:tc>
      </w:tr>
      <w:tr w:rsidR="004A3B10" w14:paraId="7479F482" w14:textId="77777777" w:rsidTr="000171B5">
        <w:trPr>
          <w:trHeight w:val="20"/>
        </w:trPr>
        <w:tc>
          <w:tcPr>
            <w:tcW w:w="1331" w:type="dxa"/>
            <w:vMerge/>
            <w:shd w:val="clear" w:color="auto" w:fill="auto"/>
            <w:vAlign w:val="center"/>
          </w:tcPr>
          <w:p w14:paraId="7E5EAEDD" w14:textId="77777777" w:rsidR="004A3B10" w:rsidRDefault="004A3B10" w:rsidP="004A3B10">
            <w:pPr>
              <w:pStyle w:val="BodyText1"/>
              <w:spacing w:before="0" w:after="0"/>
              <w:jc w:val="center"/>
            </w:pPr>
          </w:p>
        </w:tc>
        <w:tc>
          <w:tcPr>
            <w:tcW w:w="2736" w:type="dxa"/>
            <w:gridSpan w:val="2"/>
            <w:shd w:val="clear" w:color="auto" w:fill="auto"/>
            <w:vAlign w:val="center"/>
          </w:tcPr>
          <w:p w14:paraId="1167419C" w14:textId="105A5D7E" w:rsidR="004A3B10" w:rsidRDefault="004A3B10" w:rsidP="004A3B10">
            <w:pPr>
              <w:pStyle w:val="BodyText1"/>
              <w:spacing w:before="0" w:after="0"/>
              <w:jc w:val="center"/>
            </w:pPr>
            <w:r w:rsidRPr="004B7886">
              <w:rPr>
                <w:b/>
              </w:rPr>
              <w:t>Enzyme Parameters</w:t>
            </w:r>
          </w:p>
        </w:tc>
        <w:tc>
          <w:tcPr>
            <w:tcW w:w="1368" w:type="dxa"/>
            <w:vMerge w:val="restart"/>
            <w:shd w:val="clear" w:color="auto" w:fill="auto"/>
            <w:vAlign w:val="center"/>
          </w:tcPr>
          <w:p w14:paraId="13D015B1" w14:textId="77777777" w:rsidR="004A3B10" w:rsidRDefault="004A3B10" w:rsidP="004A3B10">
            <w:pPr>
              <w:pStyle w:val="BodyText1"/>
              <w:spacing w:before="40" w:after="40"/>
              <w:jc w:val="center"/>
              <w:rPr>
                <w:b/>
              </w:rPr>
            </w:pPr>
            <w:r w:rsidRPr="004B7886">
              <w:rPr>
                <w:b/>
              </w:rPr>
              <w:t>SSE</w:t>
            </w:r>
          </w:p>
          <w:p w14:paraId="364BCF71" w14:textId="30DCF3BB" w:rsidR="004A3B10" w:rsidRDefault="004A3B10" w:rsidP="004A3B10">
            <w:pPr>
              <w:pStyle w:val="BodyText1"/>
              <w:spacing w:before="0" w:after="0"/>
              <w:jc w:val="center"/>
            </w:pPr>
            <w:r>
              <w:rPr>
                <w:b/>
              </w:rPr>
              <w:t xml:space="preserve"> (μM/s</w:t>
            </w:r>
            <w:r w:rsidRPr="004B7886">
              <w:rPr>
                <w:b/>
              </w:rPr>
              <w:t>)</w:t>
            </w:r>
            <w:r w:rsidRPr="004B7886">
              <w:rPr>
                <w:b/>
                <w:vertAlign w:val="superscript"/>
              </w:rPr>
              <w:t>2</w:t>
            </w:r>
          </w:p>
        </w:tc>
        <w:tc>
          <w:tcPr>
            <w:tcW w:w="2736" w:type="dxa"/>
            <w:gridSpan w:val="2"/>
            <w:shd w:val="clear" w:color="auto" w:fill="auto"/>
            <w:vAlign w:val="center"/>
          </w:tcPr>
          <w:p w14:paraId="156200D7" w14:textId="3105D07F" w:rsidR="004A3B10" w:rsidRDefault="004A3B10" w:rsidP="004A3B10">
            <w:pPr>
              <w:pStyle w:val="BodyText1"/>
              <w:spacing w:before="0" w:after="0"/>
              <w:jc w:val="center"/>
            </w:pPr>
            <w:r w:rsidRPr="004B7886">
              <w:rPr>
                <w:b/>
              </w:rPr>
              <w:t>Enzyme Parameters</w:t>
            </w:r>
          </w:p>
        </w:tc>
        <w:tc>
          <w:tcPr>
            <w:tcW w:w="1369" w:type="dxa"/>
            <w:vMerge w:val="restart"/>
            <w:shd w:val="clear" w:color="auto" w:fill="auto"/>
            <w:vAlign w:val="center"/>
          </w:tcPr>
          <w:p w14:paraId="5867B70B" w14:textId="77777777" w:rsidR="004A3B10" w:rsidRDefault="004A3B10" w:rsidP="004A3B10">
            <w:pPr>
              <w:pStyle w:val="BodyText1"/>
              <w:spacing w:before="40" w:after="40"/>
              <w:jc w:val="center"/>
              <w:rPr>
                <w:b/>
              </w:rPr>
            </w:pPr>
            <w:r w:rsidRPr="004B7886">
              <w:rPr>
                <w:b/>
              </w:rPr>
              <w:t>SSE</w:t>
            </w:r>
          </w:p>
          <w:p w14:paraId="47FDF3AC" w14:textId="1DE614FD" w:rsidR="004A3B10" w:rsidRDefault="004A3B10" w:rsidP="004A3B10">
            <w:pPr>
              <w:pStyle w:val="BodyText1"/>
              <w:spacing w:before="0" w:after="0"/>
              <w:jc w:val="center"/>
            </w:pPr>
            <w:r>
              <w:rPr>
                <w:b/>
              </w:rPr>
              <w:t xml:space="preserve"> (μM/s</w:t>
            </w:r>
            <w:r w:rsidRPr="004B7886">
              <w:rPr>
                <w:b/>
              </w:rPr>
              <w:t>)</w:t>
            </w:r>
            <w:r w:rsidRPr="004B7886">
              <w:rPr>
                <w:b/>
                <w:vertAlign w:val="superscript"/>
              </w:rPr>
              <w:t>2</w:t>
            </w:r>
          </w:p>
        </w:tc>
      </w:tr>
      <w:tr w:rsidR="004A3B10" w14:paraId="678E659A" w14:textId="77777777" w:rsidTr="00183395">
        <w:trPr>
          <w:trHeight w:val="20"/>
        </w:trPr>
        <w:tc>
          <w:tcPr>
            <w:tcW w:w="1331" w:type="dxa"/>
            <w:vMerge/>
            <w:tcBorders>
              <w:bottom w:val="single" w:sz="24" w:space="0" w:color="auto"/>
            </w:tcBorders>
            <w:shd w:val="clear" w:color="auto" w:fill="auto"/>
            <w:vAlign w:val="center"/>
          </w:tcPr>
          <w:p w14:paraId="05A61611" w14:textId="77777777" w:rsidR="004A3B10" w:rsidRDefault="004A3B10" w:rsidP="004A3B10">
            <w:pPr>
              <w:pStyle w:val="BodyText1"/>
              <w:spacing w:before="0" w:after="0"/>
              <w:jc w:val="center"/>
            </w:pPr>
          </w:p>
        </w:tc>
        <w:tc>
          <w:tcPr>
            <w:tcW w:w="1368" w:type="dxa"/>
            <w:tcBorders>
              <w:bottom w:val="single" w:sz="24" w:space="0" w:color="auto"/>
            </w:tcBorders>
            <w:shd w:val="clear" w:color="auto" w:fill="auto"/>
            <w:vAlign w:val="center"/>
          </w:tcPr>
          <w:p w14:paraId="2B2D7BA7" w14:textId="7254F20B" w:rsidR="004A3B10" w:rsidRDefault="008B43ED" w:rsidP="004A3B10">
            <w:pPr>
              <w:pStyle w:val="BodyText1"/>
              <w:spacing w:before="0" w:after="0"/>
              <w:jc w:val="center"/>
            </w:pP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max</m:t>
                  </m:r>
                </m:sub>
              </m:sSub>
            </m:oMath>
            <w:r w:rsidR="004A3B10">
              <w:rPr>
                <w:b/>
              </w:rPr>
              <w:t xml:space="preserve"> (μM/s</w:t>
            </w:r>
            <w:r w:rsidR="004A3B10" w:rsidRPr="004B7886">
              <w:rPr>
                <w:b/>
              </w:rPr>
              <w:t>)</w:t>
            </w:r>
          </w:p>
        </w:tc>
        <w:tc>
          <w:tcPr>
            <w:tcW w:w="1368" w:type="dxa"/>
            <w:tcBorders>
              <w:bottom w:val="single" w:sz="24" w:space="0" w:color="auto"/>
            </w:tcBorders>
            <w:shd w:val="clear" w:color="auto" w:fill="auto"/>
            <w:vAlign w:val="center"/>
          </w:tcPr>
          <w:p w14:paraId="433ED8BD" w14:textId="77777777" w:rsidR="004A3B10" w:rsidRDefault="008B43ED" w:rsidP="004A3B10">
            <w:pPr>
              <w:pStyle w:val="BodyText1"/>
              <w:spacing w:before="0" w:after="0"/>
              <w:jc w:val="center"/>
              <w:rPr>
                <w:b/>
              </w:rPr>
            </w:pP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m</m:t>
                  </m:r>
                </m:sub>
              </m:sSub>
            </m:oMath>
            <w:r w:rsidR="004A3B10" w:rsidRPr="004B7886">
              <w:rPr>
                <w:b/>
              </w:rPr>
              <w:t xml:space="preserve"> </w:t>
            </w:r>
          </w:p>
          <w:p w14:paraId="5268B0C8" w14:textId="1EBFE848" w:rsidR="004A3B10" w:rsidRDefault="004A3B10" w:rsidP="004A3B10">
            <w:pPr>
              <w:pStyle w:val="BodyText1"/>
              <w:spacing w:before="0" w:after="0"/>
              <w:jc w:val="center"/>
            </w:pPr>
            <w:r w:rsidRPr="004B7886">
              <w:rPr>
                <w:b/>
              </w:rPr>
              <w:t>(μM)</w:t>
            </w:r>
          </w:p>
        </w:tc>
        <w:tc>
          <w:tcPr>
            <w:tcW w:w="1368" w:type="dxa"/>
            <w:vMerge/>
            <w:tcBorders>
              <w:bottom w:val="single" w:sz="24" w:space="0" w:color="auto"/>
            </w:tcBorders>
            <w:shd w:val="clear" w:color="auto" w:fill="auto"/>
            <w:vAlign w:val="center"/>
          </w:tcPr>
          <w:p w14:paraId="1552D947" w14:textId="77777777" w:rsidR="004A3B10" w:rsidRDefault="004A3B10" w:rsidP="004A3B10">
            <w:pPr>
              <w:pStyle w:val="BodyText1"/>
              <w:spacing w:before="0" w:after="0"/>
              <w:jc w:val="center"/>
            </w:pPr>
          </w:p>
        </w:tc>
        <w:tc>
          <w:tcPr>
            <w:tcW w:w="1368" w:type="dxa"/>
            <w:tcBorders>
              <w:bottom w:val="single" w:sz="24" w:space="0" w:color="auto"/>
            </w:tcBorders>
            <w:shd w:val="clear" w:color="auto" w:fill="auto"/>
            <w:vAlign w:val="center"/>
          </w:tcPr>
          <w:p w14:paraId="38C5C45A" w14:textId="3CF9322A" w:rsidR="004A3B10" w:rsidRDefault="008B43ED" w:rsidP="004A3B10">
            <w:pPr>
              <w:pStyle w:val="BodyText1"/>
              <w:spacing w:before="0" w:after="0"/>
              <w:jc w:val="center"/>
            </w:pP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max</m:t>
                  </m:r>
                </m:sub>
              </m:sSub>
            </m:oMath>
            <w:r w:rsidR="004A3B10">
              <w:rPr>
                <w:b/>
              </w:rPr>
              <w:t xml:space="preserve"> (μM/s</w:t>
            </w:r>
            <w:r w:rsidR="004A3B10" w:rsidRPr="004B7886">
              <w:rPr>
                <w:b/>
              </w:rPr>
              <w:t>)</w:t>
            </w:r>
          </w:p>
        </w:tc>
        <w:tc>
          <w:tcPr>
            <w:tcW w:w="1368" w:type="dxa"/>
            <w:tcBorders>
              <w:bottom w:val="single" w:sz="24" w:space="0" w:color="auto"/>
            </w:tcBorders>
            <w:shd w:val="clear" w:color="auto" w:fill="auto"/>
            <w:vAlign w:val="center"/>
          </w:tcPr>
          <w:p w14:paraId="7007CD30" w14:textId="77777777" w:rsidR="004A3B10" w:rsidRDefault="008B43ED" w:rsidP="004A3B10">
            <w:pPr>
              <w:pStyle w:val="BodyText1"/>
              <w:spacing w:before="0" w:after="0"/>
              <w:jc w:val="center"/>
              <w:rPr>
                <w:b/>
              </w:rPr>
            </w:pP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m</m:t>
                  </m:r>
                </m:sub>
              </m:sSub>
            </m:oMath>
            <w:r w:rsidR="004A3B10" w:rsidRPr="004B7886">
              <w:rPr>
                <w:b/>
              </w:rPr>
              <w:t xml:space="preserve"> </w:t>
            </w:r>
          </w:p>
          <w:p w14:paraId="2B85F18F" w14:textId="5D0DA88B" w:rsidR="004A3B10" w:rsidRDefault="004A3B10" w:rsidP="004A3B10">
            <w:pPr>
              <w:pStyle w:val="BodyText1"/>
              <w:spacing w:before="0" w:after="0"/>
              <w:jc w:val="center"/>
            </w:pPr>
            <w:r w:rsidRPr="004B7886">
              <w:rPr>
                <w:b/>
              </w:rPr>
              <w:t>(μM)</w:t>
            </w:r>
          </w:p>
        </w:tc>
        <w:tc>
          <w:tcPr>
            <w:tcW w:w="1369" w:type="dxa"/>
            <w:vMerge/>
            <w:tcBorders>
              <w:bottom w:val="single" w:sz="24" w:space="0" w:color="auto"/>
            </w:tcBorders>
            <w:shd w:val="clear" w:color="auto" w:fill="auto"/>
            <w:vAlign w:val="center"/>
          </w:tcPr>
          <w:p w14:paraId="4C90BC23" w14:textId="77777777" w:rsidR="004A3B10" w:rsidRDefault="004A3B10" w:rsidP="004A3B10">
            <w:pPr>
              <w:pStyle w:val="BodyText1"/>
              <w:spacing w:before="0" w:after="0"/>
              <w:jc w:val="center"/>
            </w:pPr>
          </w:p>
        </w:tc>
      </w:tr>
      <w:tr w:rsidR="004A3B10" w14:paraId="2FE262E6" w14:textId="77777777" w:rsidTr="00183395">
        <w:trPr>
          <w:trHeight w:val="20"/>
        </w:trPr>
        <w:tc>
          <w:tcPr>
            <w:tcW w:w="1331" w:type="dxa"/>
            <w:tcBorders>
              <w:top w:val="single" w:sz="24" w:space="0" w:color="auto"/>
            </w:tcBorders>
            <w:shd w:val="clear" w:color="auto" w:fill="auto"/>
            <w:vAlign w:val="center"/>
          </w:tcPr>
          <w:p w14:paraId="5CDCAB72" w14:textId="692259FC" w:rsidR="004A3B10" w:rsidRDefault="004A3B10" w:rsidP="004A3B10">
            <w:pPr>
              <w:pStyle w:val="BodyText1"/>
              <w:spacing w:before="60" w:after="60"/>
              <w:jc w:val="center"/>
            </w:pPr>
            <w:r>
              <w:t>NextGen-A</w:t>
            </w:r>
          </w:p>
        </w:tc>
        <w:tc>
          <w:tcPr>
            <w:tcW w:w="1368" w:type="dxa"/>
            <w:tcBorders>
              <w:top w:val="single" w:sz="24" w:space="0" w:color="auto"/>
            </w:tcBorders>
            <w:shd w:val="clear" w:color="auto" w:fill="auto"/>
            <w:vAlign w:val="center"/>
          </w:tcPr>
          <w:p w14:paraId="18AA20D7"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51BA8536"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7B954FCA"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2A22FD28" w14:textId="77777777" w:rsidR="004A3B10" w:rsidRPr="004A3B10" w:rsidRDefault="004A3B10" w:rsidP="004A3B10">
            <w:pPr>
              <w:pStyle w:val="BodyText1"/>
              <w:spacing w:before="60" w:after="60"/>
              <w:jc w:val="center"/>
              <w:rPr>
                <w:color w:val="0070C0"/>
              </w:rPr>
            </w:pPr>
          </w:p>
        </w:tc>
        <w:tc>
          <w:tcPr>
            <w:tcW w:w="1368" w:type="dxa"/>
            <w:tcBorders>
              <w:top w:val="single" w:sz="24" w:space="0" w:color="auto"/>
            </w:tcBorders>
            <w:shd w:val="clear" w:color="auto" w:fill="auto"/>
            <w:vAlign w:val="center"/>
          </w:tcPr>
          <w:p w14:paraId="1B56BC47" w14:textId="77777777" w:rsidR="004A3B10" w:rsidRPr="004A3B10" w:rsidRDefault="004A3B10" w:rsidP="004A3B10">
            <w:pPr>
              <w:pStyle w:val="BodyText1"/>
              <w:spacing w:before="60" w:after="60"/>
              <w:jc w:val="center"/>
              <w:rPr>
                <w:color w:val="0070C0"/>
              </w:rPr>
            </w:pPr>
          </w:p>
        </w:tc>
        <w:tc>
          <w:tcPr>
            <w:tcW w:w="1369" w:type="dxa"/>
            <w:tcBorders>
              <w:top w:val="single" w:sz="24" w:space="0" w:color="auto"/>
            </w:tcBorders>
            <w:shd w:val="clear" w:color="auto" w:fill="auto"/>
            <w:vAlign w:val="center"/>
          </w:tcPr>
          <w:p w14:paraId="6981B3FA" w14:textId="77777777" w:rsidR="004A3B10" w:rsidRPr="004A3B10" w:rsidRDefault="004A3B10" w:rsidP="004A3B10">
            <w:pPr>
              <w:pStyle w:val="BodyText1"/>
              <w:spacing w:before="60" w:after="60"/>
              <w:jc w:val="center"/>
              <w:rPr>
                <w:color w:val="0070C0"/>
              </w:rPr>
            </w:pPr>
          </w:p>
        </w:tc>
      </w:tr>
      <w:tr w:rsidR="004A3B10" w14:paraId="3C8A2362" w14:textId="77777777" w:rsidTr="004A3B10">
        <w:trPr>
          <w:trHeight w:val="20"/>
        </w:trPr>
        <w:tc>
          <w:tcPr>
            <w:tcW w:w="1331" w:type="dxa"/>
            <w:shd w:val="clear" w:color="auto" w:fill="auto"/>
            <w:vAlign w:val="center"/>
          </w:tcPr>
          <w:p w14:paraId="1AF8ECAC" w14:textId="4FE98115" w:rsidR="004A3B10" w:rsidRDefault="004A3B10" w:rsidP="004A3B10">
            <w:pPr>
              <w:pStyle w:val="BodyText1"/>
              <w:spacing w:before="60" w:after="60"/>
              <w:jc w:val="center"/>
            </w:pPr>
            <w:r>
              <w:t>NextGen-B</w:t>
            </w:r>
          </w:p>
        </w:tc>
        <w:tc>
          <w:tcPr>
            <w:tcW w:w="1368" w:type="dxa"/>
            <w:shd w:val="clear" w:color="auto" w:fill="auto"/>
            <w:vAlign w:val="center"/>
          </w:tcPr>
          <w:p w14:paraId="5A9C312A"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516F851"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D411005"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54106C6D"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151C7EEC"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013DD7BD" w14:textId="77777777" w:rsidR="004A3B10" w:rsidRPr="004A3B10" w:rsidRDefault="004A3B10" w:rsidP="004A3B10">
            <w:pPr>
              <w:pStyle w:val="BodyText1"/>
              <w:spacing w:before="60" w:after="60"/>
              <w:jc w:val="center"/>
              <w:rPr>
                <w:color w:val="0070C0"/>
              </w:rPr>
            </w:pPr>
          </w:p>
        </w:tc>
      </w:tr>
      <w:tr w:rsidR="004A3B10" w14:paraId="3953E901" w14:textId="77777777" w:rsidTr="004A3B10">
        <w:trPr>
          <w:trHeight w:val="20"/>
        </w:trPr>
        <w:tc>
          <w:tcPr>
            <w:tcW w:w="1331" w:type="dxa"/>
            <w:shd w:val="clear" w:color="auto" w:fill="auto"/>
            <w:vAlign w:val="center"/>
          </w:tcPr>
          <w:p w14:paraId="1A7C4983" w14:textId="32BA697D" w:rsidR="004A3B10" w:rsidRDefault="004A3B10" w:rsidP="004A3B10">
            <w:pPr>
              <w:pStyle w:val="BodyText1"/>
              <w:spacing w:before="60" w:after="60"/>
              <w:jc w:val="center"/>
            </w:pPr>
            <w:r>
              <w:t>NextGen-C</w:t>
            </w:r>
          </w:p>
        </w:tc>
        <w:tc>
          <w:tcPr>
            <w:tcW w:w="1368" w:type="dxa"/>
            <w:shd w:val="clear" w:color="auto" w:fill="auto"/>
            <w:vAlign w:val="center"/>
          </w:tcPr>
          <w:p w14:paraId="2D1CDC8A"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7456B94"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D3CF79D"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6F41CA0"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4DFAF0C1"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2EF2F2A8" w14:textId="77777777" w:rsidR="004A3B10" w:rsidRPr="004A3B10" w:rsidRDefault="004A3B10" w:rsidP="004A3B10">
            <w:pPr>
              <w:pStyle w:val="BodyText1"/>
              <w:spacing w:before="60" w:after="60"/>
              <w:jc w:val="center"/>
              <w:rPr>
                <w:color w:val="0070C0"/>
              </w:rPr>
            </w:pPr>
          </w:p>
        </w:tc>
      </w:tr>
      <w:tr w:rsidR="004A3B10" w14:paraId="7DC491C9" w14:textId="77777777" w:rsidTr="004A3B10">
        <w:trPr>
          <w:trHeight w:val="20"/>
        </w:trPr>
        <w:tc>
          <w:tcPr>
            <w:tcW w:w="1331" w:type="dxa"/>
            <w:shd w:val="clear" w:color="auto" w:fill="auto"/>
            <w:vAlign w:val="center"/>
          </w:tcPr>
          <w:p w14:paraId="631E9A43" w14:textId="6FE282AE" w:rsidR="004A3B10" w:rsidRDefault="004A3B10" w:rsidP="004A3B10">
            <w:pPr>
              <w:pStyle w:val="BodyText1"/>
              <w:spacing w:before="60" w:after="60"/>
              <w:jc w:val="center"/>
            </w:pPr>
            <w:r>
              <w:t>NextGen-D</w:t>
            </w:r>
          </w:p>
        </w:tc>
        <w:tc>
          <w:tcPr>
            <w:tcW w:w="1368" w:type="dxa"/>
            <w:shd w:val="clear" w:color="auto" w:fill="auto"/>
            <w:vAlign w:val="center"/>
          </w:tcPr>
          <w:p w14:paraId="2810E072"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A7F42AB"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6F2D5802"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9964647"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5512EDE1"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523CB3A5" w14:textId="77777777" w:rsidR="004A3B10" w:rsidRPr="004A3B10" w:rsidRDefault="004A3B10" w:rsidP="004A3B10">
            <w:pPr>
              <w:pStyle w:val="BodyText1"/>
              <w:spacing w:before="60" w:after="60"/>
              <w:jc w:val="center"/>
              <w:rPr>
                <w:color w:val="0070C0"/>
              </w:rPr>
            </w:pPr>
          </w:p>
        </w:tc>
      </w:tr>
      <w:tr w:rsidR="004A3B10" w14:paraId="4A75BF0D" w14:textId="77777777" w:rsidTr="004A3B10">
        <w:trPr>
          <w:trHeight w:val="20"/>
        </w:trPr>
        <w:tc>
          <w:tcPr>
            <w:tcW w:w="1331" w:type="dxa"/>
            <w:shd w:val="clear" w:color="auto" w:fill="auto"/>
            <w:vAlign w:val="center"/>
          </w:tcPr>
          <w:p w14:paraId="7919CBD8" w14:textId="52B112C2" w:rsidR="004A3B10" w:rsidRDefault="004A3B10" w:rsidP="004A3B10">
            <w:pPr>
              <w:pStyle w:val="BodyText1"/>
              <w:spacing w:before="60" w:after="60"/>
              <w:jc w:val="center"/>
            </w:pPr>
            <w:r>
              <w:t>NextGen-E</w:t>
            </w:r>
          </w:p>
        </w:tc>
        <w:tc>
          <w:tcPr>
            <w:tcW w:w="1368" w:type="dxa"/>
            <w:shd w:val="clear" w:color="auto" w:fill="auto"/>
            <w:vAlign w:val="center"/>
          </w:tcPr>
          <w:p w14:paraId="6DAE192C"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B08A8FE"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647E36E"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EECAD8E"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48CAFC13"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2E35366D" w14:textId="77777777" w:rsidR="004A3B10" w:rsidRPr="004A3B10" w:rsidRDefault="004A3B10" w:rsidP="004A3B10">
            <w:pPr>
              <w:pStyle w:val="BodyText1"/>
              <w:spacing w:before="60" w:after="60"/>
              <w:jc w:val="center"/>
              <w:rPr>
                <w:color w:val="0070C0"/>
              </w:rPr>
            </w:pPr>
          </w:p>
        </w:tc>
      </w:tr>
    </w:tbl>
    <w:p w14:paraId="5ED8ECB5" w14:textId="5740CB26" w:rsidR="00EA6E81" w:rsidRPr="00EA6E81" w:rsidRDefault="00EA6E81" w:rsidP="00EA6E81">
      <w:pPr>
        <w:pStyle w:val="BodyText1"/>
      </w:pPr>
      <w:r w:rsidRPr="00EA6E81">
        <w:t xml:space="preserve">In Table </w:t>
      </w:r>
      <w:r w:rsidR="002455F5">
        <w:t>5</w:t>
      </w:r>
      <w:r w:rsidRPr="00EA6E81">
        <w:t xml:space="preserve">, </w:t>
      </w:r>
      <w:r>
        <w:t>include any references you used throughout this answer sheet for Parts 0-</w:t>
      </w:r>
      <w:r w:rsidR="002455F5">
        <w:t>2</w:t>
      </w:r>
      <w:r>
        <w:t>. Use APA format. Make sure there is an in-text citation for all references listed and vice versa.</w:t>
      </w:r>
    </w:p>
    <w:p w14:paraId="5946187F" w14:textId="289B5A1B" w:rsidR="00EA6E81" w:rsidRPr="00E60668" w:rsidRDefault="00EA6E81" w:rsidP="00EA6E81">
      <w:pPr>
        <w:pStyle w:val="Caption"/>
        <w:keepNext/>
        <w:spacing w:after="60"/>
        <w:rPr>
          <w:b/>
          <w:bCs/>
          <w:i w:val="0"/>
          <w:iCs w:val="0"/>
          <w:sz w:val="21"/>
          <w:szCs w:val="21"/>
        </w:rPr>
      </w:pPr>
      <w:r w:rsidRPr="00E60668">
        <w:rPr>
          <w:b/>
          <w:bCs/>
          <w:i w:val="0"/>
          <w:iCs w:val="0"/>
          <w:sz w:val="21"/>
          <w:szCs w:val="21"/>
        </w:rPr>
        <w:t>Table</w:t>
      </w:r>
      <w:r>
        <w:rPr>
          <w:b/>
          <w:bCs/>
          <w:i w:val="0"/>
          <w:iCs w:val="0"/>
          <w:sz w:val="21"/>
          <w:szCs w:val="21"/>
        </w:rPr>
        <w:t xml:space="preserve"> </w:t>
      </w:r>
      <w:r w:rsidR="00882F71">
        <w:rPr>
          <w:b/>
          <w:bCs/>
          <w:i w:val="0"/>
          <w:iCs w:val="0"/>
          <w:sz w:val="21"/>
          <w:szCs w:val="21"/>
        </w:rPr>
        <w:t>5</w:t>
      </w:r>
      <w:r w:rsidRPr="00E60668">
        <w:rPr>
          <w:b/>
          <w:bCs/>
          <w:i w:val="0"/>
          <w:iCs w:val="0"/>
          <w:sz w:val="21"/>
          <w:szCs w:val="21"/>
        </w:rPr>
        <w:t xml:space="preserve">. References used </w:t>
      </w:r>
      <w:r>
        <w:rPr>
          <w:b/>
          <w:bCs/>
          <w:i w:val="0"/>
          <w:iCs w:val="0"/>
          <w:sz w:val="21"/>
          <w:szCs w:val="21"/>
        </w:rPr>
        <w:t>in Parts 0-</w:t>
      </w:r>
      <w:r w:rsidR="00882F71">
        <w:rPr>
          <w:b/>
          <w:bCs/>
          <w:i w:val="0"/>
          <w:iCs w:val="0"/>
          <w:sz w:val="21"/>
          <w:szCs w:val="21"/>
        </w:rPr>
        <w:t>2</w:t>
      </w:r>
      <w:r>
        <w:rPr>
          <w:b/>
          <w:bCs/>
          <w:i w:val="0"/>
          <w:iCs w:val="0"/>
          <w:sz w:val="21"/>
          <w:szCs w:val="21"/>
        </w:rPr>
        <w:t xml:space="preserve"> (if any)</w:t>
      </w:r>
    </w:p>
    <w:tbl>
      <w:tblPr>
        <w:tblStyle w:val="TableGrid"/>
        <w:tblW w:w="0" w:type="auto"/>
        <w:tblLook w:val="04A0" w:firstRow="1" w:lastRow="0" w:firstColumn="1" w:lastColumn="0" w:noHBand="0" w:noVBand="1"/>
      </w:tblPr>
      <w:tblGrid>
        <w:gridCol w:w="9350"/>
      </w:tblGrid>
      <w:tr w:rsidR="00EA6E81" w14:paraId="7551CAEC" w14:textId="77777777" w:rsidTr="00EE3392">
        <w:tc>
          <w:tcPr>
            <w:tcW w:w="9350" w:type="dxa"/>
          </w:tcPr>
          <w:p w14:paraId="7126B745" w14:textId="77777777" w:rsidR="00EA6E81" w:rsidRDefault="00EA6E81" w:rsidP="00EE3392">
            <w:pPr>
              <w:pStyle w:val="BodyText1"/>
            </w:pPr>
          </w:p>
        </w:tc>
      </w:tr>
    </w:tbl>
    <w:p w14:paraId="407E5BC1" w14:textId="246EAE5B" w:rsidR="005E788B" w:rsidRDefault="00E60668" w:rsidP="00E60668">
      <w:pPr>
        <w:pStyle w:val="Heading2"/>
      </w:pPr>
      <w:r>
        <w:t xml:space="preserve">Part </w:t>
      </w:r>
      <w:r w:rsidR="00882F71">
        <w:t>3</w:t>
      </w:r>
      <w:r>
        <w:t>: Technical Brief</w:t>
      </w:r>
    </w:p>
    <w:p w14:paraId="574E8BA6" w14:textId="6EFC9BDE" w:rsidR="00E60668" w:rsidRDefault="00E60668" w:rsidP="00E60668">
      <w:pPr>
        <w:pStyle w:val="BodyText1"/>
      </w:pPr>
      <w:r w:rsidRPr="00FF6359">
        <w:t xml:space="preserve">Consult the M4 memo from </w:t>
      </w:r>
      <w:r w:rsidR="005E4BBC">
        <w:t>NaturalCatalysts</w:t>
      </w:r>
      <w:r w:rsidR="00300D8C">
        <w:t>,</w:t>
      </w:r>
      <w:r w:rsidR="005E4BBC" w:rsidRPr="00FF6359">
        <w:t xml:space="preserve"> </w:t>
      </w:r>
      <w:r w:rsidRPr="00FF6359">
        <w:t xml:space="preserve">Inc. for the details concerning your </w:t>
      </w:r>
      <w:r>
        <w:t>technical brief</w:t>
      </w:r>
      <w:r w:rsidRPr="00FF6359">
        <w:t>.</w:t>
      </w:r>
      <w:r>
        <w:t xml:space="preserve"> Use the provided template M4_TechnicalBrief_template.docx to respond to the memo. You may find the original introduction memo and the project background documents helpful when composing your technical brief.</w:t>
      </w:r>
      <w:r w:rsidRPr="00FF6359">
        <w:t xml:space="preserve"> </w:t>
      </w:r>
    </w:p>
    <w:p w14:paraId="0EAF7589" w14:textId="77777777" w:rsidR="00D71FAC" w:rsidRDefault="00D71FAC">
      <w:pPr>
        <w:rPr>
          <w:rFonts w:ascii="Calibri" w:eastAsiaTheme="minorEastAsia" w:hAnsi="Calibri" w:cs="Arial"/>
          <w:b/>
          <w:kern w:val="24"/>
          <w:sz w:val="28"/>
          <w:szCs w:val="22"/>
        </w:rPr>
      </w:pPr>
      <w:r>
        <w:br w:type="page"/>
      </w:r>
    </w:p>
    <w:p w14:paraId="2A63A9B3" w14:textId="4469174B" w:rsidR="00603032" w:rsidRDefault="00603032" w:rsidP="00603032">
      <w:pPr>
        <w:pStyle w:val="Heading2"/>
      </w:pPr>
      <w:r>
        <w:lastRenderedPageBreak/>
        <w:t>Part 4: Resumé Insert</w:t>
      </w:r>
    </w:p>
    <w:p w14:paraId="4C71FE89" w14:textId="77777777" w:rsidR="00603032" w:rsidRPr="00DD4FA6" w:rsidRDefault="00603032" w:rsidP="00603032">
      <w:pPr>
        <w:pStyle w:val="BodyText1"/>
      </w:pPr>
      <w:r w:rsidRPr="00DD4FA6">
        <w:t xml:space="preserve">In response to the opportunity presented in the </w:t>
      </w:r>
      <w:r>
        <w:t>NaturalCatalysts</w:t>
      </w:r>
      <w:r w:rsidRPr="00DD4FA6">
        <w:t xml:space="preserve"> memo, create an insert for your </w:t>
      </w:r>
      <w:r>
        <w:t>resumé</w:t>
      </w:r>
      <w:r w:rsidRPr="00DD4FA6">
        <w:t xml:space="preserve"> by completing the following on this answer sheet: </w:t>
      </w:r>
    </w:p>
    <w:p w14:paraId="4C3EA4B0" w14:textId="77777777" w:rsidR="00603032" w:rsidRPr="00DD4FA6" w:rsidRDefault="00603032" w:rsidP="00603032">
      <w:pPr>
        <w:pStyle w:val="Heading3"/>
        <w:rPr>
          <w:u w:val="single"/>
        </w:rPr>
      </w:pPr>
      <w:r w:rsidRPr="00DD4FA6">
        <w:rPr>
          <w:u w:val="single"/>
        </w:rPr>
        <w:t xml:space="preserve">Guidance: </w:t>
      </w:r>
    </w:p>
    <w:p w14:paraId="1A40C264" w14:textId="77777777" w:rsidR="00603032" w:rsidRPr="00DD4FA6" w:rsidRDefault="00603032" w:rsidP="00603032">
      <w:pPr>
        <w:pStyle w:val="BodyText1"/>
      </w:pPr>
      <w:r w:rsidRPr="00DD4FA6">
        <w:t xml:space="preserve">Summarizing your ENGR 132 project for your </w:t>
      </w:r>
      <w:r>
        <w:t>resumé</w:t>
      </w:r>
    </w:p>
    <w:p w14:paraId="416E309F" w14:textId="77777777" w:rsidR="00603032" w:rsidRPr="00DD4FA6" w:rsidRDefault="00603032" w:rsidP="00603032">
      <w:pPr>
        <w:pStyle w:val="BodyText1"/>
      </w:pPr>
      <w:r w:rsidRPr="00DD4FA6">
        <w:t>Choose a header and specific language to describe your project.  Possible Headers for Engineering 132 Project Descriptions include: Engineering Projects, Design Projects, Related Experience, Engineering Experience. The specific language should be “action” oriented and highlight both the project and your contributions to it.</w:t>
      </w:r>
      <w:r>
        <w:t xml:space="preserve"> Your project title should be something that describes this project.</w:t>
      </w:r>
    </w:p>
    <w:p w14:paraId="3B4C29BD" w14:textId="77777777" w:rsidR="00603032" w:rsidRPr="00DD4FA6" w:rsidRDefault="00603032" w:rsidP="00603032">
      <w:pPr>
        <w:pStyle w:val="Heading3"/>
        <w:rPr>
          <w:u w:val="single"/>
        </w:rPr>
      </w:pPr>
      <w:r w:rsidRPr="00DD4FA6">
        <w:rPr>
          <w:u w:val="single"/>
        </w:rPr>
        <w:t>Template:</w:t>
      </w:r>
    </w:p>
    <w:p w14:paraId="73EA19AA" w14:textId="77777777" w:rsidR="00603032" w:rsidRPr="00DD4FA6" w:rsidRDefault="00603032" w:rsidP="00603032">
      <w:pPr>
        <w:pStyle w:val="BodyText1"/>
        <w:rPr>
          <w:b/>
          <w:bCs/>
        </w:rPr>
      </w:pPr>
      <w:r>
        <w:rPr>
          <w:b/>
          <w:bCs/>
        </w:rPr>
        <w:t>HEADER</w:t>
      </w:r>
    </w:p>
    <w:p w14:paraId="76E77F13" w14:textId="4DC317EA" w:rsidR="00603032" w:rsidRPr="00DD4FA6" w:rsidRDefault="00603032" w:rsidP="00603032">
      <w:pPr>
        <w:pStyle w:val="BodyText1"/>
        <w:rPr>
          <w:i/>
        </w:rPr>
      </w:pPr>
      <w:r w:rsidRPr="00DD4FA6">
        <w:rPr>
          <w:b/>
          <w:bCs/>
        </w:rPr>
        <w:t>Project Title</w:t>
      </w:r>
      <w:r w:rsidRPr="00DD4FA6">
        <w:t xml:space="preserve">, </w:t>
      </w:r>
      <w:r w:rsidRPr="00DD4FA6">
        <w:rPr>
          <w:i/>
        </w:rPr>
        <w:t>Purdue University</w:t>
      </w:r>
      <w:r w:rsidRPr="00DD4FA6">
        <w:tab/>
      </w:r>
      <w:r w:rsidRPr="00DD4FA6">
        <w:tab/>
      </w:r>
      <w:r w:rsidRPr="00DD4FA6">
        <w:tab/>
      </w:r>
      <w:r w:rsidRPr="00DD4FA6">
        <w:tab/>
      </w:r>
      <w:r w:rsidRPr="00DD4FA6">
        <w:tab/>
      </w:r>
      <w:r w:rsidRPr="00DD4FA6">
        <w:tab/>
      </w:r>
      <w:r w:rsidRPr="00DD4FA6">
        <w:tab/>
      </w:r>
      <w:r>
        <w:tab/>
      </w:r>
      <w:r w:rsidR="007715E9">
        <w:rPr>
          <w:i/>
        </w:rPr>
        <w:t>Semester YYYY</w:t>
      </w:r>
    </w:p>
    <w:p w14:paraId="2A02E088" w14:textId="77777777" w:rsidR="00603032" w:rsidRPr="00DD4FA6" w:rsidRDefault="00603032" w:rsidP="00603032">
      <w:pPr>
        <w:pStyle w:val="BodyText1"/>
        <w:numPr>
          <w:ilvl w:val="0"/>
          <w:numId w:val="45"/>
        </w:numPr>
      </w:pPr>
      <w:r w:rsidRPr="00DD4FA6">
        <w:t>Power Verb (Skill) + Identifiable task + Purpose/Method/or Result</w:t>
      </w:r>
    </w:p>
    <w:p w14:paraId="4B6C9926" w14:textId="77777777" w:rsidR="00603032" w:rsidRPr="00DD4FA6" w:rsidRDefault="00603032" w:rsidP="00603032">
      <w:pPr>
        <w:pStyle w:val="BodyText1"/>
        <w:numPr>
          <w:ilvl w:val="0"/>
          <w:numId w:val="45"/>
        </w:numPr>
      </w:pPr>
      <w:r w:rsidRPr="00DD4FA6">
        <w:t>Power Verb (Skill) + Identifiable task + Purpose/Method/or Result</w:t>
      </w:r>
    </w:p>
    <w:p w14:paraId="203C152F" w14:textId="77777777" w:rsidR="00603032" w:rsidRPr="00DD4FA6" w:rsidRDefault="00603032" w:rsidP="00603032">
      <w:pPr>
        <w:pStyle w:val="BodyText1"/>
        <w:numPr>
          <w:ilvl w:val="0"/>
          <w:numId w:val="45"/>
        </w:numPr>
      </w:pPr>
      <w:r w:rsidRPr="00DD4FA6">
        <w:t>Power Verb (Skill) + Identifiable task + Purpose/Method/or Result</w:t>
      </w:r>
    </w:p>
    <w:p w14:paraId="3C055F67" w14:textId="77777777" w:rsidR="00603032" w:rsidRPr="00DD4FA6" w:rsidRDefault="00603032" w:rsidP="00603032">
      <w:pPr>
        <w:pStyle w:val="BodyText1"/>
        <w:rPr>
          <w:i/>
          <w:iCs/>
          <w:u w:val="single"/>
        </w:rPr>
      </w:pPr>
      <w:r w:rsidRPr="00DD4FA6">
        <w:rPr>
          <w:i/>
          <w:iCs/>
          <w:u w:val="single"/>
        </w:rPr>
        <w:t>Example:</w:t>
      </w:r>
    </w:p>
    <w:p w14:paraId="3529B627" w14:textId="77777777" w:rsidR="00603032" w:rsidRPr="00DD4FA6" w:rsidRDefault="00603032" w:rsidP="00603032">
      <w:pPr>
        <w:pStyle w:val="BodyText1"/>
        <w:rPr>
          <w:b/>
          <w:bCs/>
        </w:rPr>
      </w:pPr>
      <w:r w:rsidRPr="00DD4FA6">
        <w:rPr>
          <w:b/>
          <w:bCs/>
        </w:rPr>
        <w:t>DESIGN PROJECTS</w:t>
      </w:r>
    </w:p>
    <w:p w14:paraId="1C3DD7CD" w14:textId="77777777" w:rsidR="00603032" w:rsidRPr="00DD4FA6" w:rsidRDefault="00603032" w:rsidP="00603032">
      <w:pPr>
        <w:pStyle w:val="BodyText1"/>
        <w:rPr>
          <w:i/>
        </w:rPr>
      </w:pPr>
      <w:r w:rsidRPr="00DD4FA6">
        <w:rPr>
          <w:b/>
          <w:bCs/>
        </w:rPr>
        <w:t>Autonomous Lawn Mower</w:t>
      </w:r>
      <w:r w:rsidRPr="00DD4FA6">
        <w:t xml:space="preserve">, </w:t>
      </w:r>
      <w:r w:rsidRPr="00DD4FA6">
        <w:rPr>
          <w:i/>
        </w:rPr>
        <w:t>Purdue University</w:t>
      </w:r>
      <w:r w:rsidRPr="00DD4FA6">
        <w:tab/>
      </w:r>
      <w:r w:rsidRPr="00DD4FA6">
        <w:tab/>
      </w:r>
      <w:r w:rsidRPr="00DD4FA6">
        <w:tab/>
      </w:r>
      <w:r w:rsidRPr="00DD4FA6">
        <w:tab/>
      </w:r>
      <w:r w:rsidRPr="00DD4FA6">
        <w:tab/>
      </w:r>
      <w:r>
        <w:tab/>
      </w:r>
      <w:r>
        <w:rPr>
          <w:i/>
        </w:rPr>
        <w:t>Spring</w:t>
      </w:r>
      <w:r w:rsidRPr="00DD4FA6">
        <w:rPr>
          <w:i/>
        </w:rPr>
        <w:t xml:space="preserve"> 20</w:t>
      </w:r>
      <w:r>
        <w:rPr>
          <w:i/>
        </w:rPr>
        <w:t>20</w:t>
      </w:r>
    </w:p>
    <w:p w14:paraId="0B8CA0F4" w14:textId="77777777" w:rsidR="00603032" w:rsidRPr="00DD4FA6" w:rsidRDefault="00603032" w:rsidP="00603032">
      <w:pPr>
        <w:pStyle w:val="BodyText1"/>
        <w:numPr>
          <w:ilvl w:val="0"/>
          <w:numId w:val="46"/>
        </w:numPr>
      </w:pPr>
      <w:r w:rsidRPr="00DD4FA6">
        <w:t>Improved sensor technology resulting in increased safety and reduced cost</w:t>
      </w:r>
    </w:p>
    <w:p w14:paraId="2D075D13" w14:textId="77777777" w:rsidR="00603032" w:rsidRPr="00DD4FA6" w:rsidRDefault="00603032" w:rsidP="00603032">
      <w:pPr>
        <w:pStyle w:val="BodyText1"/>
        <w:numPr>
          <w:ilvl w:val="0"/>
          <w:numId w:val="46"/>
        </w:numPr>
      </w:pPr>
      <w:r w:rsidRPr="00DD4FA6">
        <w:t xml:space="preserve">Developed MATLAB code to optimize sensor performance and to perform constraint analysis  </w:t>
      </w:r>
    </w:p>
    <w:p w14:paraId="0E8A70BB" w14:textId="77777777" w:rsidR="00603032" w:rsidRPr="00DD4FA6" w:rsidRDefault="00603032" w:rsidP="00603032">
      <w:pPr>
        <w:pStyle w:val="BodyText1"/>
        <w:numPr>
          <w:ilvl w:val="0"/>
          <w:numId w:val="46"/>
        </w:numPr>
      </w:pPr>
      <w:r w:rsidRPr="00DD4FA6">
        <w:t xml:space="preserve">Constructed and tested a functional prototype that surpassed industry standards  </w:t>
      </w:r>
    </w:p>
    <w:p w14:paraId="3EFE7864" w14:textId="77777777" w:rsidR="006826AA" w:rsidRDefault="006826AA" w:rsidP="00603032">
      <w:pPr>
        <w:pStyle w:val="Heading3"/>
        <w:rPr>
          <w:u w:val="single"/>
        </w:rPr>
      </w:pPr>
    </w:p>
    <w:p w14:paraId="505608A7" w14:textId="5B7F5576" w:rsidR="00603032" w:rsidRPr="00DD4FA6" w:rsidRDefault="00603032" w:rsidP="00603032">
      <w:pPr>
        <w:pStyle w:val="Heading3"/>
        <w:rPr>
          <w:u w:val="single"/>
        </w:rPr>
      </w:pPr>
      <w:r w:rsidRPr="00DD4FA6">
        <w:rPr>
          <w:u w:val="single"/>
        </w:rPr>
        <w:t>Things to keep in mind:</w:t>
      </w:r>
    </w:p>
    <w:p w14:paraId="0F96DB51" w14:textId="77777777" w:rsidR="00603032" w:rsidRPr="00DD4FA6" w:rsidRDefault="00603032" w:rsidP="00603032">
      <w:pPr>
        <w:pStyle w:val="BodyText1"/>
        <w:numPr>
          <w:ilvl w:val="0"/>
          <w:numId w:val="47"/>
        </w:numPr>
      </w:pPr>
      <w:r w:rsidRPr="00DD4FA6">
        <w:t>Headers should stand out (Bold/Underlined/Larger Font and/or CAPS).</w:t>
      </w:r>
    </w:p>
    <w:p w14:paraId="29687470" w14:textId="77777777" w:rsidR="00603032" w:rsidRPr="00DD4FA6" w:rsidRDefault="00603032" w:rsidP="00603032">
      <w:pPr>
        <w:pStyle w:val="BodyText1"/>
        <w:numPr>
          <w:ilvl w:val="0"/>
          <w:numId w:val="47"/>
        </w:numPr>
      </w:pPr>
      <w:r w:rsidRPr="00DD4FA6">
        <w:t>Do not use “Engineering 132” Project as the project title.  Prospective employers will not know what that title means. Give the project a descriptive name.</w:t>
      </w:r>
    </w:p>
    <w:p w14:paraId="2747C781" w14:textId="77777777" w:rsidR="00603032" w:rsidRPr="00DD4FA6" w:rsidRDefault="00603032" w:rsidP="00603032">
      <w:pPr>
        <w:pStyle w:val="BodyText1"/>
        <w:numPr>
          <w:ilvl w:val="0"/>
          <w:numId w:val="47"/>
        </w:numPr>
      </w:pPr>
      <w:r w:rsidRPr="00DD4FA6">
        <w:t>Differentiate between project title and location using style change or location variance.</w:t>
      </w:r>
    </w:p>
    <w:p w14:paraId="07BD590A" w14:textId="77777777" w:rsidR="00603032" w:rsidRPr="00DD4FA6" w:rsidRDefault="00603032" w:rsidP="00603032">
      <w:pPr>
        <w:pStyle w:val="BodyText1"/>
        <w:numPr>
          <w:ilvl w:val="0"/>
          <w:numId w:val="47"/>
        </w:numPr>
      </w:pPr>
      <w:r w:rsidRPr="00DD4FA6">
        <w:t>Separate the location and the date of the project.  Placing the date on the right side of the page is common, but not required.</w:t>
      </w:r>
    </w:p>
    <w:p w14:paraId="060D7874" w14:textId="77777777" w:rsidR="00603032" w:rsidRPr="00DD4FA6" w:rsidRDefault="00603032" w:rsidP="00603032">
      <w:pPr>
        <w:pStyle w:val="BodyText1"/>
        <w:numPr>
          <w:ilvl w:val="0"/>
          <w:numId w:val="47"/>
        </w:numPr>
      </w:pPr>
      <w:r w:rsidRPr="00DD4FA6">
        <w:t xml:space="preserve">Your 3-5 bulleted statements should all maintain the </w:t>
      </w:r>
      <w:r w:rsidRPr="00DD4FA6">
        <w:rPr>
          <w:i/>
        </w:rPr>
        <w:t>same tense</w:t>
      </w:r>
      <w:r w:rsidRPr="00DD4FA6">
        <w:t xml:space="preserve"> (past if previously completed, or present if currently working on).</w:t>
      </w:r>
    </w:p>
    <w:p w14:paraId="4DD2A6DF" w14:textId="77777777" w:rsidR="00603032" w:rsidRPr="00DD4FA6" w:rsidRDefault="00603032" w:rsidP="00603032">
      <w:pPr>
        <w:pStyle w:val="BodyText1"/>
        <w:numPr>
          <w:ilvl w:val="0"/>
          <w:numId w:val="47"/>
        </w:numPr>
      </w:pPr>
      <w:r w:rsidRPr="00DD4FA6">
        <w:t>Begin each bullet with a different power verb.</w:t>
      </w:r>
    </w:p>
    <w:p w14:paraId="2558A3B6" w14:textId="77777777" w:rsidR="00603032" w:rsidRPr="00DD4FA6" w:rsidRDefault="00603032" w:rsidP="00603032">
      <w:pPr>
        <w:pStyle w:val="BodyText1"/>
        <w:numPr>
          <w:ilvl w:val="0"/>
          <w:numId w:val="47"/>
        </w:numPr>
      </w:pPr>
      <w:r w:rsidRPr="00DD4FA6">
        <w:t>For these 3-5 statements, try to answer the questions “What did you do?”, “How did you do it</w:t>
      </w:r>
      <w:r>
        <w:t>?”, and “What was your result?”</w:t>
      </w:r>
    </w:p>
    <w:p w14:paraId="548D49C5" w14:textId="77777777" w:rsidR="00603032" w:rsidRDefault="00603032" w:rsidP="00603032">
      <w:pPr>
        <w:rPr>
          <w:rFonts w:ascii="Calibri" w:eastAsiaTheme="minorEastAsia" w:hAnsi="Calibri" w:cs="Arial"/>
          <w:b/>
          <w:kern w:val="24"/>
          <w:sz w:val="28"/>
          <w:szCs w:val="22"/>
        </w:rPr>
      </w:pPr>
    </w:p>
    <w:p w14:paraId="4B53DD70" w14:textId="236C6BA7" w:rsidR="00603032" w:rsidRPr="00DD4FA6" w:rsidRDefault="00603032" w:rsidP="00603032">
      <w:pPr>
        <w:pStyle w:val="BodyText1"/>
      </w:pPr>
      <w:r w:rsidRPr="00DD4FA6">
        <w:rPr>
          <w:u w:val="single"/>
        </w:rPr>
        <w:t>Resum</w:t>
      </w:r>
      <w:r>
        <w:rPr>
          <w:u w:val="single"/>
        </w:rPr>
        <w:t>é</w:t>
      </w:r>
      <w:r w:rsidRPr="00DD4FA6">
        <w:rPr>
          <w:u w:val="single"/>
        </w:rPr>
        <w:t xml:space="preserve"> Text:</w:t>
      </w:r>
      <w:r w:rsidRPr="00DD4FA6">
        <w:t xml:space="preserve"> In the space below, write a </w:t>
      </w:r>
      <w:r w:rsidRPr="00DD4FA6">
        <w:rPr>
          <w:b/>
        </w:rPr>
        <w:t xml:space="preserve">summary of your project suitable for inclusion on your </w:t>
      </w:r>
      <w:r>
        <w:rPr>
          <w:b/>
        </w:rPr>
        <w:t>resumé</w:t>
      </w:r>
      <w:r w:rsidRPr="00DD4FA6">
        <w:t xml:space="preserve">. Be sure to use the guidelines </w:t>
      </w:r>
      <w:r>
        <w:t>above</w:t>
      </w:r>
      <w:r w:rsidRPr="00DD4FA6">
        <w:t xml:space="preserve"> regarding formatting and language. A </w:t>
      </w:r>
      <w:r>
        <w:t>resumé</w:t>
      </w:r>
      <w:r w:rsidRPr="00DD4FA6">
        <w:t xml:space="preserve"> typically includes 3-5 bullet items describing a project.</w:t>
      </w:r>
      <w:r>
        <w:t xml:space="preserve"> The stems for your bullet points should be power verbs that convey what you did on the project (i.e., implemented, led, developed, analyzed, etc.).</w:t>
      </w:r>
      <w:r w:rsidR="00794796">
        <w:t xml:space="preserve"> Use your individual versions from the video activity to create a team vers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603032" w:rsidRPr="00DD4FA6" w14:paraId="4840CEC6" w14:textId="77777777" w:rsidTr="0082235E">
        <w:trPr>
          <w:trHeight w:val="935"/>
        </w:trPr>
        <w:tc>
          <w:tcPr>
            <w:tcW w:w="9350" w:type="dxa"/>
          </w:tcPr>
          <w:p w14:paraId="6B62E77A" w14:textId="77777777" w:rsidR="00603032" w:rsidRPr="00DD4FA6" w:rsidRDefault="00603032" w:rsidP="0082235E">
            <w:pPr>
              <w:pStyle w:val="Heading2"/>
              <w:rPr>
                <w:sz w:val="22"/>
              </w:rPr>
            </w:pPr>
          </w:p>
          <w:p w14:paraId="4C5732B3" w14:textId="77777777" w:rsidR="00603032" w:rsidRPr="00DD4FA6" w:rsidRDefault="00603032" w:rsidP="0082235E">
            <w:pPr>
              <w:pStyle w:val="Heading2"/>
              <w:rPr>
                <w:sz w:val="22"/>
              </w:rPr>
            </w:pPr>
          </w:p>
        </w:tc>
      </w:tr>
    </w:tbl>
    <w:p w14:paraId="79496249" w14:textId="77777777" w:rsidR="00603032" w:rsidRDefault="00603032" w:rsidP="00603032"/>
    <w:p w14:paraId="09F6F2DA" w14:textId="77D5ADF4" w:rsidR="00874421" w:rsidRDefault="00603032" w:rsidP="007715E9">
      <w:pPr>
        <w:pStyle w:val="BodyText1"/>
        <w:rPr>
          <w:rFonts w:eastAsiaTheme="minorEastAsia"/>
          <w:b/>
          <w:sz w:val="28"/>
        </w:rPr>
      </w:pPr>
      <w:r>
        <w:t>Finally, you should each add this insert</w:t>
      </w:r>
      <w:r w:rsidR="00794796">
        <w:t xml:space="preserve"> or your individual one from the video activity</w:t>
      </w:r>
      <w:r>
        <w:t xml:space="preserve"> into your own resumé.</w:t>
      </w:r>
    </w:p>
    <w:p w14:paraId="32FBC52C" w14:textId="4E901EB5" w:rsidR="00874421" w:rsidRDefault="00874421" w:rsidP="00874421">
      <w:pPr>
        <w:pStyle w:val="Heading2"/>
        <w:shd w:val="clear" w:color="auto" w:fill="000000" w:themeFill="text1"/>
      </w:pPr>
      <w:r>
        <w:t>How to Submit</w:t>
      </w:r>
    </w:p>
    <w:p w14:paraId="61DCBC59" w14:textId="092702AB" w:rsidR="00AE10FA" w:rsidRDefault="00AE10FA" w:rsidP="00AE10FA">
      <w:pPr>
        <w:pStyle w:val="BodyText1"/>
        <w:numPr>
          <w:ilvl w:val="0"/>
          <w:numId w:val="23"/>
        </w:numPr>
        <w:spacing w:line="259" w:lineRule="auto"/>
      </w:pPr>
      <w:r>
        <w:t xml:space="preserve">Save this answer sheet as a PDF named </w:t>
      </w:r>
      <w:r w:rsidRPr="00874421">
        <w:rPr>
          <w:b/>
        </w:rPr>
        <w:t>M</w:t>
      </w:r>
      <w:r>
        <w:rPr>
          <w:b/>
        </w:rPr>
        <w:t>4</w:t>
      </w:r>
      <w:r w:rsidRPr="00882F71">
        <w:rPr>
          <w:b/>
          <w:bCs/>
        </w:rPr>
        <w:t>_</w:t>
      </w:r>
      <w:r w:rsidR="00882F71" w:rsidRPr="00882F71">
        <w:rPr>
          <w:b/>
          <w:bCs/>
        </w:rPr>
        <w:t>AnswerSheet_</w:t>
      </w:r>
      <w:r w:rsidRPr="00882F71">
        <w:rPr>
          <w:b/>
          <w:bCs/>
          <w:i/>
        </w:rPr>
        <w:t>SSS</w:t>
      </w:r>
      <w:r>
        <w:rPr>
          <w:b/>
        </w:rPr>
        <w:t>_</w:t>
      </w:r>
      <w:r w:rsidRPr="00C31EFF">
        <w:rPr>
          <w:b/>
          <w:i/>
        </w:rPr>
        <w:t>TT</w:t>
      </w:r>
      <w:r w:rsidRPr="0010523A">
        <w:rPr>
          <w:b/>
        </w:rPr>
        <w:t>.pdf</w:t>
      </w:r>
      <w:r w:rsidRPr="00A93B83">
        <w:t xml:space="preserve"> </w:t>
      </w:r>
      <w:r>
        <w:t xml:space="preserve">where </w:t>
      </w:r>
      <w:r>
        <w:rPr>
          <w:b/>
          <w:i/>
        </w:rPr>
        <w:t>SSS</w:t>
      </w:r>
      <w:r>
        <w:t xml:space="preserve"> is your section number (e.g., 001 for section 001) and </w:t>
      </w:r>
      <w:r>
        <w:rPr>
          <w:b/>
          <w:i/>
        </w:rPr>
        <w:t>TT</w:t>
      </w:r>
      <w:r>
        <w:t xml:space="preserve"> is your team number (e.g., 07 for team 7).</w:t>
      </w:r>
    </w:p>
    <w:p w14:paraId="0A452874" w14:textId="4DC3A18C" w:rsidR="00AE10FA" w:rsidRDefault="00AE10FA" w:rsidP="00AE10FA">
      <w:pPr>
        <w:pStyle w:val="BodyText1"/>
        <w:numPr>
          <w:ilvl w:val="0"/>
          <w:numId w:val="23"/>
        </w:numPr>
        <w:spacing w:line="259" w:lineRule="auto"/>
      </w:pPr>
      <w:r>
        <w:t xml:space="preserve">Save your technical brief document as a PDF named </w:t>
      </w:r>
      <w:r>
        <w:rPr>
          <w:b/>
          <w:bCs/>
        </w:rPr>
        <w:t>M4_TechnicalBrief_</w:t>
      </w:r>
      <w:r>
        <w:rPr>
          <w:b/>
          <w:bCs/>
          <w:i/>
          <w:iCs/>
        </w:rPr>
        <w:t>SSS_TT</w:t>
      </w:r>
      <w:r>
        <w:rPr>
          <w:b/>
          <w:bCs/>
        </w:rPr>
        <w:t>.pdf</w:t>
      </w:r>
      <w:r>
        <w:t>.</w:t>
      </w:r>
    </w:p>
    <w:p w14:paraId="6C327AF8" w14:textId="77777777" w:rsidR="00AE10FA" w:rsidRDefault="00AE10FA" w:rsidP="00AE10FA">
      <w:pPr>
        <w:pStyle w:val="BodyText1"/>
        <w:numPr>
          <w:ilvl w:val="0"/>
          <w:numId w:val="23"/>
        </w:numPr>
        <w:spacing w:line="259" w:lineRule="auto"/>
      </w:pPr>
      <w:r>
        <w:t>Select one person to submit the deliverables for the team. That person should</w:t>
      </w:r>
    </w:p>
    <w:p w14:paraId="67A477B9" w14:textId="18010A76" w:rsidR="00AE10FA" w:rsidRDefault="00AE10FA" w:rsidP="00AE10FA">
      <w:pPr>
        <w:pStyle w:val="BodyText1"/>
        <w:numPr>
          <w:ilvl w:val="1"/>
          <w:numId w:val="23"/>
        </w:numPr>
        <w:spacing w:line="259" w:lineRule="auto"/>
      </w:pPr>
      <w:r>
        <w:t xml:space="preserve">Log into Gradescope and submit all deliverables to the </w:t>
      </w:r>
      <w:r>
        <w:rPr>
          <w:b/>
          <w:bCs/>
        </w:rPr>
        <w:t>M4</w:t>
      </w:r>
      <w:r>
        <w:t xml:space="preserve"> assignment.</w:t>
      </w:r>
    </w:p>
    <w:p w14:paraId="2B91E952" w14:textId="24621776" w:rsidR="00AE10FA" w:rsidRPr="00A93B83" w:rsidRDefault="00AE10FA" w:rsidP="00AE10FA">
      <w:pPr>
        <w:pStyle w:val="BodyText1"/>
        <w:numPr>
          <w:ilvl w:val="2"/>
          <w:numId w:val="23"/>
        </w:numPr>
        <w:spacing w:line="259" w:lineRule="auto"/>
        <w:rPr>
          <w:bCs/>
        </w:rPr>
      </w:pPr>
      <w:r w:rsidRPr="00A93B83">
        <w:rPr>
          <w:bCs/>
        </w:rPr>
        <w:t>M</w:t>
      </w:r>
      <w:r>
        <w:rPr>
          <w:bCs/>
        </w:rPr>
        <w:t>4</w:t>
      </w:r>
      <w:r w:rsidRPr="00A93B83">
        <w:rPr>
          <w:bCs/>
        </w:rPr>
        <w:t>_</w:t>
      </w:r>
      <w:r w:rsidR="00882F71">
        <w:rPr>
          <w:bCs/>
        </w:rPr>
        <w:t>AnswerSheet_</w:t>
      </w:r>
      <w:r w:rsidRPr="00A93B83">
        <w:rPr>
          <w:bCs/>
          <w:i/>
        </w:rPr>
        <w:t>SSS_TT</w:t>
      </w:r>
      <w:r w:rsidRPr="00A93B83">
        <w:rPr>
          <w:bCs/>
        </w:rPr>
        <w:t>.pdf</w:t>
      </w:r>
    </w:p>
    <w:p w14:paraId="17B0C4F6" w14:textId="24EE2380" w:rsidR="00AE10FA" w:rsidRDefault="00AE10FA" w:rsidP="00AE10FA">
      <w:pPr>
        <w:pStyle w:val="BodyText1"/>
        <w:numPr>
          <w:ilvl w:val="2"/>
          <w:numId w:val="23"/>
        </w:numPr>
        <w:spacing w:line="259" w:lineRule="auto"/>
      </w:pPr>
      <w:r w:rsidRPr="00AE10FA">
        <w:t>M4_Algorithm_</w:t>
      </w:r>
      <w:r w:rsidRPr="00AE10FA">
        <w:rPr>
          <w:i/>
        </w:rPr>
        <w:t>SSS_TT</w:t>
      </w:r>
      <w:r w:rsidRPr="00AE10FA">
        <w:t>.m</w:t>
      </w:r>
    </w:p>
    <w:p w14:paraId="2D65ABA5" w14:textId="1D35C491" w:rsidR="00AE10FA" w:rsidRDefault="00AE10FA" w:rsidP="00AE10FA">
      <w:pPr>
        <w:pStyle w:val="BodyText1"/>
        <w:numPr>
          <w:ilvl w:val="2"/>
          <w:numId w:val="23"/>
        </w:numPr>
        <w:spacing w:line="259" w:lineRule="auto"/>
      </w:pPr>
      <w:r w:rsidRPr="00AE10FA">
        <w:t>M4_</w:t>
      </w:r>
      <w:r w:rsidR="00882F71">
        <w:t>M</w:t>
      </w:r>
      <w:r w:rsidRPr="00AE10FA">
        <w:t>ain_</w:t>
      </w:r>
      <w:r w:rsidRPr="00AE10FA">
        <w:rPr>
          <w:i/>
        </w:rPr>
        <w:t>SSS_TT</w:t>
      </w:r>
      <w:r w:rsidRPr="00AE10FA">
        <w:t>.m</w:t>
      </w:r>
    </w:p>
    <w:p w14:paraId="4839C78A" w14:textId="53B1C234" w:rsidR="00AE10FA" w:rsidRDefault="00AE10FA" w:rsidP="00AE10FA">
      <w:pPr>
        <w:pStyle w:val="BodyText1"/>
        <w:numPr>
          <w:ilvl w:val="2"/>
          <w:numId w:val="23"/>
        </w:numPr>
        <w:spacing w:line="259" w:lineRule="auto"/>
      </w:pPr>
      <w:r w:rsidRPr="00AE10FA">
        <w:t>M4_TechnicalBrief_</w:t>
      </w:r>
      <w:r w:rsidRPr="00AE10FA">
        <w:rPr>
          <w:i/>
          <w:iCs/>
        </w:rPr>
        <w:t>SSS_</w:t>
      </w:r>
      <w:r w:rsidRPr="00AE10FA">
        <w:rPr>
          <w:i/>
        </w:rPr>
        <w:t>TT</w:t>
      </w:r>
      <w:r w:rsidRPr="00AE10FA">
        <w:t>.</w:t>
      </w:r>
      <w:r w:rsidR="007715E9">
        <w:t>pdf</w:t>
      </w:r>
    </w:p>
    <w:p w14:paraId="307694CF" w14:textId="77777777" w:rsidR="00AE10FA" w:rsidRDefault="00AE10FA" w:rsidP="00AE10FA">
      <w:pPr>
        <w:pStyle w:val="BodyText1"/>
        <w:numPr>
          <w:ilvl w:val="1"/>
          <w:numId w:val="23"/>
        </w:numPr>
        <w:spacing w:line="259" w:lineRule="auto"/>
      </w:pPr>
      <w:r>
        <w:t>Select all team members for the group assignment and submit.</w:t>
      </w:r>
    </w:p>
    <w:p w14:paraId="5037A80F" w14:textId="77777777" w:rsidR="00AE10FA" w:rsidRDefault="00AE10FA" w:rsidP="00AE10FA">
      <w:pPr>
        <w:pStyle w:val="BodyText1"/>
        <w:numPr>
          <w:ilvl w:val="1"/>
          <w:numId w:val="23"/>
        </w:numPr>
        <w:spacing w:line="259" w:lineRule="auto"/>
      </w:pPr>
      <w:r>
        <w:t xml:space="preserve">Double-check that all team members are assigned to the submission. </w:t>
      </w:r>
    </w:p>
    <w:p w14:paraId="02371FA5" w14:textId="77777777" w:rsidR="00AE10FA" w:rsidRDefault="00AE10FA" w:rsidP="00AE10FA">
      <w:pPr>
        <w:pStyle w:val="BodyText1"/>
        <w:numPr>
          <w:ilvl w:val="0"/>
          <w:numId w:val="23"/>
        </w:numPr>
        <w:spacing w:line="259" w:lineRule="auto"/>
      </w:pPr>
      <w:r>
        <w:t xml:space="preserve">Each team member should confirm that they are part of the submission. </w:t>
      </w:r>
    </w:p>
    <w:p w14:paraId="6D86A7B5" w14:textId="2D484140" w:rsidR="00AE10FA" w:rsidRPr="00AE10FA" w:rsidRDefault="00AE10FA" w:rsidP="00AE10FA">
      <w:pPr>
        <w:pStyle w:val="BodyText1"/>
        <w:numPr>
          <w:ilvl w:val="0"/>
          <w:numId w:val="23"/>
        </w:numPr>
        <w:spacing w:line="259" w:lineRule="auto"/>
      </w:pPr>
      <w:r>
        <w:t>After submission, distribute the submitted files to all team members</w:t>
      </w:r>
      <w:r w:rsidRPr="00C31EFF">
        <w:rPr>
          <w:i/>
          <w:color w:val="FF0000"/>
        </w:rPr>
        <w:t xml:space="preserve">. </w:t>
      </w:r>
      <w:r w:rsidRPr="00C31EFF">
        <w:rPr>
          <w:i/>
        </w:rPr>
        <w:t>Ensure all members of the team have copies of the submitted files.</w:t>
      </w:r>
    </w:p>
    <w:p w14:paraId="03BD789F" w14:textId="77777777" w:rsidR="00D76C43" w:rsidRDefault="00D76C43" w:rsidP="00874421">
      <w:pPr>
        <w:pStyle w:val="BodyText1"/>
      </w:pPr>
    </w:p>
    <w:p w14:paraId="292E9721" w14:textId="77777777" w:rsidR="00AE10FA" w:rsidRDefault="00AE10FA">
      <w:pPr>
        <w:rPr>
          <w:rFonts w:ascii="Calibri" w:eastAsiaTheme="minorEastAsia" w:hAnsi="Calibri" w:cs="Arial"/>
          <w:b/>
          <w:kern w:val="24"/>
          <w:sz w:val="28"/>
          <w:szCs w:val="22"/>
        </w:rPr>
      </w:pPr>
      <w:r>
        <w:br w:type="page"/>
      </w:r>
    </w:p>
    <w:p w14:paraId="52E46AF2" w14:textId="47FBFD3B" w:rsidR="00874421" w:rsidRDefault="00874421" w:rsidP="00874421">
      <w:pPr>
        <w:pStyle w:val="Heading2"/>
        <w:shd w:val="clear" w:color="auto" w:fill="000000" w:themeFill="text1"/>
      </w:pPr>
      <w:r>
        <w:lastRenderedPageBreak/>
        <w:t>Learning Objectives</w:t>
      </w:r>
    </w:p>
    <w:p w14:paraId="0EC9599E" w14:textId="77777777" w:rsidR="00095C1E" w:rsidRPr="00E439C5" w:rsidRDefault="00095C1E" w:rsidP="00095C1E">
      <w:pPr>
        <w:pStyle w:val="BodyText1"/>
        <w:spacing w:before="0" w:after="0"/>
        <w:rPr>
          <w:b/>
          <w:bCs/>
        </w:rPr>
      </w:pPr>
      <w:r w:rsidRPr="00E439C5">
        <w:rPr>
          <w:b/>
          <w:bCs/>
        </w:rPr>
        <w:t>Teamwork (TW)</w:t>
      </w:r>
    </w:p>
    <w:p w14:paraId="5D7FADC8" w14:textId="77777777" w:rsidR="00095C1E" w:rsidRPr="00E439C5" w:rsidRDefault="00095C1E" w:rsidP="00095C1E">
      <w:pPr>
        <w:pStyle w:val="BodyText1"/>
        <w:spacing w:before="0" w:after="0"/>
      </w:pPr>
      <w:r w:rsidRPr="00E439C5">
        <w:t>Contribute to team products and discussions</w:t>
      </w:r>
    </w:p>
    <w:p w14:paraId="5A40207F" w14:textId="063AB205" w:rsidR="00095C1E" w:rsidRPr="00E439C5" w:rsidRDefault="00095C1E" w:rsidP="00095C1E">
      <w:pPr>
        <w:pStyle w:val="BodyText1"/>
        <w:spacing w:before="0" w:after="0"/>
        <w:rPr>
          <w:b/>
          <w:bCs/>
        </w:rPr>
      </w:pPr>
      <w:r w:rsidRPr="00E439C5">
        <w:t>TW02. Document all contributions to the team performance with evidence that these contributions are significant.</w:t>
      </w:r>
    </w:p>
    <w:p w14:paraId="2105ABED" w14:textId="77777777" w:rsidR="00095C1E" w:rsidRPr="00E74516" w:rsidRDefault="00095C1E" w:rsidP="00874421">
      <w:pPr>
        <w:pStyle w:val="BodyText1"/>
        <w:spacing w:before="0" w:after="0"/>
        <w:rPr>
          <w:b/>
          <w:bCs/>
          <w:highlight w:val="yellow"/>
        </w:rPr>
      </w:pPr>
    </w:p>
    <w:p w14:paraId="6F0D019A" w14:textId="338D1522" w:rsidR="00C4278B" w:rsidRPr="00E439C5" w:rsidRDefault="00C4278B" w:rsidP="00874421">
      <w:pPr>
        <w:pStyle w:val="BodyText1"/>
        <w:spacing w:before="0" w:after="0"/>
        <w:rPr>
          <w:b/>
          <w:bCs/>
        </w:rPr>
      </w:pPr>
      <w:r w:rsidRPr="00E439C5">
        <w:rPr>
          <w:b/>
          <w:bCs/>
        </w:rPr>
        <w:t xml:space="preserve">Process Awareness (PA) </w:t>
      </w:r>
    </w:p>
    <w:p w14:paraId="3F697142" w14:textId="498ADB54" w:rsidR="00C4278B" w:rsidRPr="00E439C5" w:rsidRDefault="00C4278B" w:rsidP="00874421">
      <w:pPr>
        <w:pStyle w:val="BodyText1"/>
        <w:spacing w:before="0" w:after="0"/>
        <w:rPr>
          <w:bCs/>
        </w:rPr>
      </w:pPr>
      <w:r w:rsidRPr="00E439C5">
        <w:rPr>
          <w:bCs/>
        </w:rPr>
        <w:t>Reflect on both personal and team's problem solving/design approach and process for the purpose of continuous improvement.</w:t>
      </w:r>
    </w:p>
    <w:p w14:paraId="0233AEFB" w14:textId="79DBF715" w:rsidR="00095C1E" w:rsidRPr="00E439C5" w:rsidRDefault="00095C1E" w:rsidP="00874421">
      <w:pPr>
        <w:pStyle w:val="BodyText1"/>
        <w:spacing w:before="0" w:after="0"/>
        <w:rPr>
          <w:bCs/>
        </w:rPr>
      </w:pPr>
      <w:r w:rsidRPr="00E439C5">
        <w:rPr>
          <w:bCs/>
        </w:rPr>
        <w:t>PA01. Identify strengths in the appro</w:t>
      </w:r>
      <w:r w:rsidR="00A93026" w:rsidRPr="00E439C5">
        <w:rPr>
          <w:bCs/>
        </w:rPr>
        <w:t>a</w:t>
      </w:r>
      <w:r w:rsidRPr="00E439C5">
        <w:rPr>
          <w:bCs/>
        </w:rPr>
        <w:t>ch used.</w:t>
      </w:r>
    </w:p>
    <w:p w14:paraId="3870B2A8" w14:textId="21B39A50" w:rsidR="00C4278B" w:rsidRPr="00E439C5" w:rsidRDefault="00C4278B" w:rsidP="00874421">
      <w:pPr>
        <w:pStyle w:val="BodyText1"/>
        <w:spacing w:before="0" w:after="0"/>
        <w:rPr>
          <w:bCs/>
        </w:rPr>
      </w:pPr>
      <w:r w:rsidRPr="00E439C5">
        <w:rPr>
          <w:bCs/>
        </w:rPr>
        <w:t>PA02. Identify limitations in the approach used.</w:t>
      </w:r>
    </w:p>
    <w:p w14:paraId="39386A9B" w14:textId="2BDF55AA" w:rsidR="00C4278B" w:rsidRPr="00E439C5" w:rsidRDefault="00C4278B" w:rsidP="00874421">
      <w:pPr>
        <w:pStyle w:val="BodyText1"/>
        <w:spacing w:before="0" w:after="0"/>
        <w:rPr>
          <w:bCs/>
        </w:rPr>
      </w:pPr>
      <w:r w:rsidRPr="00E439C5">
        <w:rPr>
          <w:bCs/>
        </w:rPr>
        <w:t>PA03. Identify potential behaviors to improve approach in future problem solving/design projects.</w:t>
      </w:r>
    </w:p>
    <w:p w14:paraId="31E62C95" w14:textId="77777777" w:rsidR="00C4278B" w:rsidRPr="00E74516" w:rsidRDefault="00C4278B" w:rsidP="00874421">
      <w:pPr>
        <w:pStyle w:val="BodyText1"/>
        <w:spacing w:before="0" w:after="0"/>
        <w:rPr>
          <w:bCs/>
          <w:highlight w:val="yellow"/>
        </w:rPr>
      </w:pPr>
    </w:p>
    <w:p w14:paraId="1FE7AA9F" w14:textId="315FB32C" w:rsidR="00874421" w:rsidRPr="00E439C5" w:rsidRDefault="00874421" w:rsidP="00874421">
      <w:pPr>
        <w:pStyle w:val="BodyText1"/>
        <w:spacing w:before="0" w:after="0"/>
      </w:pPr>
      <w:r w:rsidRPr="00E439C5">
        <w:rPr>
          <w:b/>
          <w:bCs/>
        </w:rPr>
        <w:t>Idea Fluency (IF)</w:t>
      </w:r>
      <w:r w:rsidRPr="00E439C5">
        <w:t xml:space="preserve"> </w:t>
      </w:r>
    </w:p>
    <w:p w14:paraId="15894E09" w14:textId="77777777" w:rsidR="00874421" w:rsidRPr="00E439C5" w:rsidRDefault="00874421" w:rsidP="00874421">
      <w:pPr>
        <w:pStyle w:val="BodyText1"/>
        <w:spacing w:before="0" w:after="0"/>
      </w:pPr>
      <w:r w:rsidRPr="00E439C5">
        <w:t>Generate ideas fluently. Take risks when necessary.</w:t>
      </w:r>
    </w:p>
    <w:p w14:paraId="00CE8FC6" w14:textId="77777777" w:rsidR="00874421" w:rsidRPr="00E439C5" w:rsidRDefault="00874421" w:rsidP="00874421">
      <w:pPr>
        <w:pStyle w:val="BodyText1"/>
        <w:numPr>
          <w:ilvl w:val="0"/>
          <w:numId w:val="25"/>
        </w:numPr>
        <w:spacing w:before="0" w:after="0" w:line="259" w:lineRule="auto"/>
      </w:pPr>
      <w:r w:rsidRPr="00E439C5">
        <w:t>Generate testable prototypes (including process steps) for a set of potential solutions. </w:t>
      </w:r>
    </w:p>
    <w:p w14:paraId="0F6E5EC6" w14:textId="77777777" w:rsidR="00874421" w:rsidRPr="00E74516" w:rsidRDefault="00874421" w:rsidP="00874421">
      <w:pPr>
        <w:pStyle w:val="BodyText1"/>
        <w:spacing w:before="0" w:after="0"/>
        <w:rPr>
          <w:highlight w:val="yellow"/>
        </w:rPr>
      </w:pPr>
    </w:p>
    <w:p w14:paraId="18367C1E" w14:textId="77777777" w:rsidR="00874421" w:rsidRPr="00E439C5" w:rsidRDefault="00874421" w:rsidP="00874421">
      <w:pPr>
        <w:pStyle w:val="BodyText1"/>
        <w:spacing w:before="0" w:after="0"/>
      </w:pPr>
      <w:r w:rsidRPr="00E439C5">
        <w:rPr>
          <w:b/>
          <w:bCs/>
        </w:rPr>
        <w:t>Evidence-Based Decision Making (EB)</w:t>
      </w:r>
      <w:r w:rsidRPr="00E439C5">
        <w:t xml:space="preserve"> </w:t>
      </w:r>
    </w:p>
    <w:p w14:paraId="7D4453FD" w14:textId="77777777" w:rsidR="00874421" w:rsidRPr="00E439C5" w:rsidRDefault="00874421" w:rsidP="00874421">
      <w:pPr>
        <w:pStyle w:val="BodyText1"/>
        <w:spacing w:before="0" w:after="0"/>
      </w:pPr>
      <w:r w:rsidRPr="00E439C5">
        <w:t>Use evidence to develop and optimize solution. Evaluate solutions, test and optimize chosen solution based on evidence.</w:t>
      </w:r>
    </w:p>
    <w:p w14:paraId="4157053D" w14:textId="7B17329F" w:rsidR="00874421" w:rsidRPr="00E439C5" w:rsidRDefault="00874421" w:rsidP="00874421">
      <w:pPr>
        <w:pStyle w:val="BodyText1"/>
        <w:numPr>
          <w:ilvl w:val="0"/>
          <w:numId w:val="26"/>
        </w:numPr>
        <w:spacing w:before="0" w:after="0" w:line="259" w:lineRule="auto"/>
      </w:pPr>
      <w:r w:rsidRPr="00E439C5">
        <w:t>Test prototypes and analyze results to inform comparison of alternative solutions. </w:t>
      </w:r>
    </w:p>
    <w:p w14:paraId="43FDED2E" w14:textId="3C338520" w:rsidR="00C4278B" w:rsidRPr="00E439C5" w:rsidRDefault="00C4278B" w:rsidP="00C4278B">
      <w:pPr>
        <w:pStyle w:val="BodyText1"/>
        <w:numPr>
          <w:ilvl w:val="0"/>
          <w:numId w:val="33"/>
        </w:numPr>
        <w:spacing w:before="0" w:after="0" w:line="259" w:lineRule="auto"/>
      </w:pPr>
      <w:r w:rsidRPr="00E439C5">
        <w:t>Clearly articulate reasons for answers with explicit reference to data to justify decisions or to evaluate alternative solutions.</w:t>
      </w:r>
    </w:p>
    <w:p w14:paraId="1F86F92A" w14:textId="3A992B07" w:rsidR="00C4278B" w:rsidRPr="00E439C5" w:rsidRDefault="00C4278B" w:rsidP="00C4278B">
      <w:pPr>
        <w:pStyle w:val="BodyText1"/>
        <w:numPr>
          <w:ilvl w:val="0"/>
          <w:numId w:val="34"/>
        </w:numPr>
        <w:spacing w:before="0" w:after="0" w:line="259" w:lineRule="auto"/>
      </w:pPr>
      <w:r w:rsidRPr="00E439C5">
        <w:t>Present findings from iterative testing or optimization efforts used to further improve aspect or performance of a solution.</w:t>
      </w:r>
    </w:p>
    <w:p w14:paraId="4270BBD1" w14:textId="77777777" w:rsidR="00874421" w:rsidRPr="00E439C5" w:rsidRDefault="00874421" w:rsidP="00874421">
      <w:pPr>
        <w:pStyle w:val="BodyText1"/>
        <w:numPr>
          <w:ilvl w:val="0"/>
          <w:numId w:val="27"/>
        </w:numPr>
        <w:spacing w:before="0" w:after="0" w:line="259" w:lineRule="auto"/>
      </w:pPr>
      <w:r w:rsidRPr="00E439C5">
        <w:t>Clearly articulate reasons for answers when making decisions or evaluating alternative solutions.</w:t>
      </w:r>
    </w:p>
    <w:p w14:paraId="79E225C7" w14:textId="77777777" w:rsidR="00874421" w:rsidRPr="00E74516" w:rsidRDefault="00874421" w:rsidP="00874421">
      <w:pPr>
        <w:pStyle w:val="BodyText1"/>
        <w:spacing w:before="0" w:after="0"/>
        <w:rPr>
          <w:highlight w:val="yellow"/>
        </w:rPr>
      </w:pPr>
    </w:p>
    <w:p w14:paraId="73D02FDC" w14:textId="77777777" w:rsidR="00874421" w:rsidRPr="00E439C5" w:rsidRDefault="00874421" w:rsidP="00874421">
      <w:pPr>
        <w:pStyle w:val="BodyText1"/>
        <w:spacing w:before="0" w:after="0"/>
      </w:pPr>
      <w:r w:rsidRPr="00E439C5">
        <w:rPr>
          <w:b/>
          <w:bCs/>
        </w:rPr>
        <w:t>Solution Quality (SQ)</w:t>
      </w:r>
      <w:r w:rsidRPr="00E439C5">
        <w:t xml:space="preserve"> </w:t>
      </w:r>
    </w:p>
    <w:p w14:paraId="14C912C5" w14:textId="77777777" w:rsidR="00874421" w:rsidRPr="00E439C5" w:rsidRDefault="00874421" w:rsidP="00874421">
      <w:pPr>
        <w:pStyle w:val="BodyText1"/>
        <w:spacing w:before="0" w:after="0"/>
      </w:pPr>
      <w:r w:rsidRPr="00E439C5">
        <w:t>Design final solution to be of high technical quality.  Design final solution to meet client and user needs.</w:t>
      </w:r>
    </w:p>
    <w:p w14:paraId="00E1CF2F" w14:textId="77777777" w:rsidR="00874421" w:rsidRPr="00E439C5" w:rsidRDefault="00874421" w:rsidP="00874421">
      <w:pPr>
        <w:pStyle w:val="BodyText1"/>
        <w:numPr>
          <w:ilvl w:val="0"/>
          <w:numId w:val="28"/>
        </w:numPr>
        <w:spacing w:before="0" w:after="0" w:line="259" w:lineRule="auto"/>
      </w:pPr>
      <w:r w:rsidRPr="00E439C5">
        <w:t>Use accurate, scientific, mathematical, and/or technical concepts, units, and/or data in solutions.</w:t>
      </w:r>
    </w:p>
    <w:p w14:paraId="71D5F9B7" w14:textId="77777777" w:rsidR="00874421" w:rsidRPr="00E74516" w:rsidRDefault="00874421" w:rsidP="00874421">
      <w:pPr>
        <w:pStyle w:val="BodyText1"/>
        <w:spacing w:before="0" w:after="0"/>
        <w:rPr>
          <w:highlight w:val="yellow"/>
        </w:rPr>
      </w:pPr>
    </w:p>
    <w:p w14:paraId="38D9D1CD" w14:textId="77777777" w:rsidR="00874421" w:rsidRPr="00E439C5" w:rsidRDefault="00874421" w:rsidP="00874421">
      <w:pPr>
        <w:pStyle w:val="BodyText1"/>
        <w:spacing w:before="0" w:after="0"/>
        <w:rPr>
          <w:b/>
          <w:bCs/>
        </w:rPr>
      </w:pPr>
      <w:r w:rsidRPr="00E439C5">
        <w:rPr>
          <w:b/>
          <w:bCs/>
        </w:rPr>
        <w:t>Information Literacy (IL)</w:t>
      </w:r>
    </w:p>
    <w:p w14:paraId="17526F48" w14:textId="77777777" w:rsidR="00874421" w:rsidRPr="00E439C5" w:rsidRDefault="00874421" w:rsidP="00874421">
      <w:pPr>
        <w:pStyle w:val="BodyText1"/>
        <w:spacing w:before="0" w:after="0"/>
      </w:pPr>
      <w:r w:rsidRPr="00E439C5">
        <w:t>Seek, find, use and document appropriate and trustworthy information sources. </w:t>
      </w:r>
    </w:p>
    <w:p w14:paraId="5083CD69" w14:textId="77777777" w:rsidR="00874421" w:rsidRPr="00E439C5" w:rsidRDefault="00874421" w:rsidP="00874421">
      <w:pPr>
        <w:pStyle w:val="BodyText1"/>
        <w:numPr>
          <w:ilvl w:val="0"/>
          <w:numId w:val="29"/>
        </w:numPr>
        <w:spacing w:before="0" w:after="0" w:line="259" w:lineRule="auto"/>
      </w:pPr>
      <w:r w:rsidRPr="00E439C5">
        <w:t>Include citations within the text (in-text citations) that show how the references at the end of the text are used as evidence to support decisions. </w:t>
      </w:r>
    </w:p>
    <w:p w14:paraId="6B6C0E15" w14:textId="77777777" w:rsidR="00874421" w:rsidRPr="00E439C5" w:rsidRDefault="00874421" w:rsidP="00874421">
      <w:pPr>
        <w:pStyle w:val="BodyText1"/>
        <w:numPr>
          <w:ilvl w:val="0"/>
          <w:numId w:val="29"/>
        </w:numPr>
        <w:spacing w:before="0" w:after="0" w:line="259" w:lineRule="auto"/>
      </w:pPr>
      <w:r w:rsidRPr="00E439C5">
        <w:t>Format reference list of used sources that is traceable to original sources (APA or MLA are recommended) </w:t>
      </w:r>
    </w:p>
    <w:p w14:paraId="11DB69D1" w14:textId="68E81C66" w:rsidR="00A85EAC" w:rsidRPr="00E74516" w:rsidRDefault="00A85EAC" w:rsidP="00874421">
      <w:pPr>
        <w:pStyle w:val="BodyText1"/>
        <w:spacing w:before="0" w:after="0"/>
        <w:rPr>
          <w:highlight w:val="yellow"/>
        </w:rPr>
      </w:pPr>
    </w:p>
    <w:p w14:paraId="63736631" w14:textId="77777777" w:rsidR="00874421" w:rsidRPr="00E439C5" w:rsidRDefault="00874421" w:rsidP="00874421">
      <w:pPr>
        <w:pStyle w:val="BodyText1"/>
        <w:spacing w:before="0" w:after="0"/>
        <w:rPr>
          <w:b/>
          <w:bCs/>
        </w:rPr>
      </w:pPr>
      <w:r w:rsidRPr="00E439C5">
        <w:rPr>
          <w:b/>
          <w:bCs/>
        </w:rPr>
        <w:t>Engineering Professional Skills</w:t>
      </w:r>
    </w:p>
    <w:p w14:paraId="5D2463D4" w14:textId="77777777" w:rsidR="00874421" w:rsidRPr="00E439C5" w:rsidRDefault="00874421" w:rsidP="00874421">
      <w:pPr>
        <w:pStyle w:val="BodyText1"/>
        <w:numPr>
          <w:ilvl w:val="0"/>
          <w:numId w:val="30"/>
        </w:numPr>
        <w:spacing w:before="0" w:after="0" w:line="259" w:lineRule="auto"/>
      </w:pPr>
      <w:r w:rsidRPr="00E439C5">
        <w:t>Fully address all parts of assignment by following instructions and completing all work.</w:t>
      </w:r>
    </w:p>
    <w:p w14:paraId="5816A9C9" w14:textId="4D6F8DFA" w:rsidR="00874421" w:rsidRPr="00E439C5" w:rsidRDefault="00874421" w:rsidP="00874421">
      <w:pPr>
        <w:pStyle w:val="BodyText1"/>
        <w:numPr>
          <w:ilvl w:val="0"/>
          <w:numId w:val="31"/>
        </w:numPr>
        <w:spacing w:before="0" w:after="0" w:line="259" w:lineRule="auto"/>
      </w:pPr>
      <w:r w:rsidRPr="00E439C5">
        <w:t>Use professional written and oral communication.</w:t>
      </w:r>
    </w:p>
    <w:p w14:paraId="4BA6834A" w14:textId="0051EC53" w:rsidR="00C4278B" w:rsidRPr="00E439C5" w:rsidRDefault="00C4278B" w:rsidP="00874421">
      <w:pPr>
        <w:pStyle w:val="BodyText1"/>
        <w:numPr>
          <w:ilvl w:val="0"/>
          <w:numId w:val="31"/>
        </w:numPr>
        <w:spacing w:before="0" w:after="0" w:line="259" w:lineRule="auto"/>
      </w:pPr>
      <w:r w:rsidRPr="00E439C5">
        <w:t>Format plots for technical presentation.</w:t>
      </w:r>
    </w:p>
    <w:p w14:paraId="61E3DCEE" w14:textId="6AF12146" w:rsidR="00A85EAC" w:rsidRPr="00E74516" w:rsidRDefault="00A85EAC" w:rsidP="00A85EAC">
      <w:pPr>
        <w:pStyle w:val="BodyText1"/>
        <w:spacing w:before="0" w:after="0" w:line="259" w:lineRule="auto"/>
        <w:rPr>
          <w:highlight w:val="yellow"/>
        </w:rPr>
      </w:pPr>
    </w:p>
    <w:p w14:paraId="3F96625B" w14:textId="45198666" w:rsidR="00A85EAC" w:rsidRPr="00E439C5" w:rsidRDefault="00A85EAC" w:rsidP="00A85EAC">
      <w:pPr>
        <w:pStyle w:val="BodyText1"/>
        <w:spacing w:before="0" w:after="0" w:line="259" w:lineRule="auto"/>
        <w:rPr>
          <w:b/>
        </w:rPr>
      </w:pPr>
      <w:r w:rsidRPr="00E439C5">
        <w:rPr>
          <w:b/>
        </w:rPr>
        <w:t>Programming</w:t>
      </w:r>
    </w:p>
    <w:p w14:paraId="6493663E" w14:textId="269BEB7F" w:rsidR="003E1D22" w:rsidRPr="00E439C5" w:rsidRDefault="00A85EAC" w:rsidP="00E439C5">
      <w:pPr>
        <w:pStyle w:val="BodyText1"/>
        <w:numPr>
          <w:ilvl w:val="0"/>
          <w:numId w:val="36"/>
        </w:numPr>
        <w:spacing w:before="0" w:after="0"/>
      </w:pPr>
      <w:r w:rsidRPr="00E439C5">
        <w:t>Develop code that follows good programming standards</w:t>
      </w:r>
      <w:r w:rsidR="00343F85" w:rsidRPr="00E439C5">
        <w:t>.</w:t>
      </w:r>
    </w:p>
    <w:p w14:paraId="3BE24076" w14:textId="76199637" w:rsidR="00343F85" w:rsidRPr="00E439C5" w:rsidRDefault="00343F85" w:rsidP="00343F85">
      <w:pPr>
        <w:pStyle w:val="BodyText1"/>
        <w:numPr>
          <w:ilvl w:val="0"/>
          <w:numId w:val="43"/>
        </w:numPr>
        <w:spacing w:before="0" w:after="0"/>
      </w:pPr>
      <w:r w:rsidRPr="00E439C5">
        <w:lastRenderedPageBreak/>
        <w:t>Create and use MATLAB scripts and functions.</w:t>
      </w:r>
    </w:p>
    <w:p w14:paraId="30129396" w14:textId="06F79F7A" w:rsidR="00A85EAC" w:rsidRPr="00E439C5" w:rsidRDefault="00A85EAC" w:rsidP="00A85EAC">
      <w:pPr>
        <w:pStyle w:val="BodyText1"/>
        <w:numPr>
          <w:ilvl w:val="0"/>
          <w:numId w:val="38"/>
        </w:numPr>
        <w:spacing w:before="0" w:after="0"/>
      </w:pPr>
      <w:r w:rsidRPr="00E439C5">
        <w:t xml:space="preserve">Debug scripts and functions to ensure programs execute properly, perform all required tasks, and produce expected results. </w:t>
      </w:r>
    </w:p>
    <w:p w14:paraId="4F22A908" w14:textId="7FBB6740" w:rsidR="00E439C5" w:rsidRDefault="00E439C5" w:rsidP="00343F85">
      <w:pPr>
        <w:pStyle w:val="BodyText1"/>
        <w:spacing w:before="0" w:after="0"/>
      </w:pPr>
    </w:p>
    <w:p w14:paraId="4DBD309B" w14:textId="77777777" w:rsidR="00E439C5" w:rsidRDefault="00E439C5" w:rsidP="00343F85">
      <w:pPr>
        <w:pStyle w:val="BodyText1"/>
        <w:spacing w:before="0" w:after="0"/>
      </w:pPr>
    </w:p>
    <w:sectPr w:rsidR="00E439C5" w:rsidSect="00D7612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28619" w14:textId="77777777" w:rsidR="00CE1A8F" w:rsidRDefault="00CE1A8F" w:rsidP="001D42BD">
      <w:r>
        <w:separator/>
      </w:r>
    </w:p>
  </w:endnote>
  <w:endnote w:type="continuationSeparator" w:id="0">
    <w:p w14:paraId="7CBAC6F5" w14:textId="77777777" w:rsidR="00CE1A8F" w:rsidRDefault="00CE1A8F" w:rsidP="001D42BD">
      <w:r>
        <w:continuationSeparator/>
      </w:r>
    </w:p>
  </w:endnote>
  <w:endnote w:type="continuationNotice" w:id="1">
    <w:p w14:paraId="68C8C385" w14:textId="77777777" w:rsidR="00CE1A8F" w:rsidRDefault="00CE1A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cs="Arial"/>
        <w:sz w:val="20"/>
      </w:rPr>
      <w:id w:val="-183983795"/>
      <w:docPartObj>
        <w:docPartGallery w:val="Page Numbers (Bottom of Page)"/>
        <w:docPartUnique/>
      </w:docPartObj>
    </w:sdtPr>
    <w:sdtEndPr/>
    <w:sdtContent>
      <w:sdt>
        <w:sdtPr>
          <w:rPr>
            <w:rFonts w:asciiTheme="majorHAnsi" w:hAnsiTheme="majorHAnsi" w:cs="Arial"/>
            <w:sz w:val="20"/>
          </w:rPr>
          <w:id w:val="-1769616900"/>
          <w:docPartObj>
            <w:docPartGallery w:val="Page Numbers (Top of Page)"/>
            <w:docPartUnique/>
          </w:docPartObj>
        </w:sdtPr>
        <w:sdtEndPr/>
        <w:sdtContent>
          <w:p w14:paraId="4919840D" w14:textId="7BA12EE7" w:rsidR="000171B5" w:rsidRPr="00592DBC" w:rsidRDefault="000171B5">
            <w:pPr>
              <w:pStyle w:val="Footer"/>
              <w:jc w:val="right"/>
              <w:rPr>
                <w:rFonts w:asciiTheme="majorHAnsi" w:hAnsiTheme="majorHAnsi" w:cs="Arial"/>
                <w:sz w:val="20"/>
              </w:rPr>
            </w:pPr>
            <w:r w:rsidRPr="00592DBC">
              <w:rPr>
                <w:rFonts w:asciiTheme="majorHAnsi" w:hAnsiTheme="majorHAnsi" w:cs="Arial"/>
                <w:sz w:val="20"/>
              </w:rPr>
              <w:t xml:space="preserve">Page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PAGE </w:instrText>
            </w:r>
            <w:r w:rsidRPr="00592DBC">
              <w:rPr>
                <w:rFonts w:asciiTheme="majorHAnsi" w:hAnsiTheme="majorHAnsi" w:cs="Arial"/>
                <w:b/>
                <w:bCs/>
                <w:sz w:val="20"/>
              </w:rPr>
              <w:fldChar w:fldCharType="separate"/>
            </w:r>
            <w:r w:rsidR="00903E4F">
              <w:rPr>
                <w:rFonts w:asciiTheme="majorHAnsi" w:hAnsiTheme="majorHAnsi" w:cs="Arial"/>
                <w:b/>
                <w:bCs/>
                <w:noProof/>
                <w:sz w:val="20"/>
              </w:rPr>
              <w:t>1</w:t>
            </w:r>
            <w:r w:rsidRPr="00592DBC">
              <w:rPr>
                <w:rFonts w:asciiTheme="majorHAnsi" w:hAnsiTheme="majorHAnsi" w:cs="Arial"/>
                <w:b/>
                <w:bCs/>
                <w:sz w:val="20"/>
              </w:rPr>
              <w:fldChar w:fldCharType="end"/>
            </w:r>
            <w:r w:rsidRPr="00592DBC">
              <w:rPr>
                <w:rFonts w:asciiTheme="majorHAnsi" w:hAnsiTheme="majorHAnsi" w:cs="Arial"/>
                <w:sz w:val="20"/>
              </w:rPr>
              <w:t xml:space="preserve"> of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NUMPAGES  </w:instrText>
            </w:r>
            <w:r w:rsidRPr="00592DBC">
              <w:rPr>
                <w:rFonts w:asciiTheme="majorHAnsi" w:hAnsiTheme="majorHAnsi" w:cs="Arial"/>
                <w:b/>
                <w:bCs/>
                <w:sz w:val="20"/>
              </w:rPr>
              <w:fldChar w:fldCharType="separate"/>
            </w:r>
            <w:r w:rsidR="00903E4F">
              <w:rPr>
                <w:rFonts w:asciiTheme="majorHAnsi" w:hAnsiTheme="majorHAnsi" w:cs="Arial"/>
                <w:b/>
                <w:bCs/>
                <w:noProof/>
                <w:sz w:val="20"/>
              </w:rPr>
              <w:t>8</w:t>
            </w:r>
            <w:r w:rsidRPr="00592DBC">
              <w:rPr>
                <w:rFonts w:asciiTheme="majorHAnsi" w:hAnsiTheme="majorHAnsi" w:cs="Arial"/>
                <w:b/>
                <w:bCs/>
                <w:sz w:val="20"/>
              </w:rPr>
              <w:fldChar w:fldCharType="end"/>
            </w:r>
          </w:p>
        </w:sdtContent>
      </w:sdt>
    </w:sdtContent>
  </w:sdt>
  <w:p w14:paraId="1B432646" w14:textId="77777777" w:rsidR="000171B5" w:rsidRDefault="00017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2E59D0" w14:textId="77777777" w:rsidR="00CE1A8F" w:rsidRDefault="00CE1A8F" w:rsidP="001D42BD">
      <w:r>
        <w:separator/>
      </w:r>
    </w:p>
  </w:footnote>
  <w:footnote w:type="continuationSeparator" w:id="0">
    <w:p w14:paraId="1914CD9F" w14:textId="77777777" w:rsidR="00CE1A8F" w:rsidRDefault="00CE1A8F" w:rsidP="001D42BD">
      <w:r>
        <w:continuationSeparator/>
      </w:r>
    </w:p>
  </w:footnote>
  <w:footnote w:type="continuationNotice" w:id="1">
    <w:p w14:paraId="6793A1F8" w14:textId="77777777" w:rsidR="00CE1A8F" w:rsidRDefault="00CE1A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784E0" w14:textId="7D64838A" w:rsidR="000171B5" w:rsidRPr="00592DBC" w:rsidRDefault="000171B5">
    <w:pPr>
      <w:pStyle w:val="Header"/>
      <w:rPr>
        <w:rFonts w:asciiTheme="majorHAnsi" w:hAnsiTheme="majorHAnsi" w:cs="Arial"/>
        <w:bCs/>
        <w:sz w:val="20"/>
        <w:lang w:eastAsia="ko-KR"/>
      </w:rPr>
    </w:pPr>
    <w:r w:rsidRPr="00592DBC">
      <w:rPr>
        <w:rFonts w:asciiTheme="majorHAnsi" w:hAnsiTheme="majorHAnsi" w:cs="Arial"/>
        <w:bCs/>
        <w:sz w:val="20"/>
      </w:rPr>
      <w:t xml:space="preserve">ENGR 132 </w:t>
    </w:r>
    <w:r w:rsidRPr="00592DBC">
      <w:rPr>
        <w:rFonts w:asciiTheme="majorHAnsi" w:hAnsiTheme="majorHAnsi"/>
        <w:b/>
        <w:bCs/>
      </w:rPr>
      <w:tab/>
    </w:r>
    <w:r w:rsidR="00025933">
      <w:rPr>
        <w:rFonts w:asciiTheme="majorHAnsi" w:hAnsiTheme="majorHAnsi" w:cs="Arial"/>
        <w:b/>
        <w:bCs/>
        <w:lang w:eastAsia="ko-KR"/>
      </w:rPr>
      <w:t>NaturalCatalysts</w:t>
    </w:r>
    <w:r w:rsidRPr="00592DBC">
      <w:rPr>
        <w:rFonts w:asciiTheme="majorHAnsi" w:hAnsiTheme="majorHAnsi" w:cs="Arial"/>
        <w:b/>
        <w:bCs/>
        <w:lang w:eastAsia="ko-KR"/>
      </w:rPr>
      <w:t xml:space="preserve"> Project</w:t>
    </w:r>
    <w:r w:rsidRPr="00592DBC">
      <w:rPr>
        <w:rFonts w:asciiTheme="majorHAnsi" w:hAnsiTheme="majorHAnsi"/>
        <w:b/>
        <w:bCs/>
      </w:rPr>
      <w:tab/>
    </w:r>
    <w:r w:rsidR="008B43ED">
      <w:rPr>
        <w:rFonts w:asciiTheme="majorHAnsi" w:hAnsiTheme="majorHAnsi" w:cs="Arial"/>
        <w:bCs/>
        <w:sz w:val="20"/>
        <w:lang w:eastAsia="ko-KR"/>
      </w:rPr>
      <w:t>Spring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3F54"/>
    <w:multiLevelType w:val="hybridMultilevel"/>
    <w:tmpl w:val="832E2400"/>
    <w:lvl w:ilvl="0" w:tplc="618A7A52">
      <w:start w:val="4"/>
      <w:numFmt w:val="decimal"/>
      <w:lvlText w:val="IL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27AD2"/>
    <w:multiLevelType w:val="hybridMultilevel"/>
    <w:tmpl w:val="18E8C082"/>
    <w:lvl w:ilvl="0" w:tplc="8AE05298">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0695B"/>
    <w:multiLevelType w:val="hybridMultilevel"/>
    <w:tmpl w:val="4740F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12424"/>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D599E"/>
    <w:multiLevelType w:val="hybridMultilevel"/>
    <w:tmpl w:val="E5FCBA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06510151"/>
    <w:multiLevelType w:val="hybridMultilevel"/>
    <w:tmpl w:val="A6442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5643B"/>
    <w:multiLevelType w:val="hybridMultilevel"/>
    <w:tmpl w:val="EDF21022"/>
    <w:lvl w:ilvl="0" w:tplc="8D5A5B5A">
      <w:start w:val="5"/>
      <w:numFmt w:val="decimal"/>
      <w:lvlText w:val="PC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138DA"/>
    <w:multiLevelType w:val="hybridMultilevel"/>
    <w:tmpl w:val="0E46E818"/>
    <w:lvl w:ilvl="0" w:tplc="8D4C4164">
      <w:start w:val="8"/>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0F4FB3"/>
    <w:multiLevelType w:val="hybridMultilevel"/>
    <w:tmpl w:val="B964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713C33"/>
    <w:multiLevelType w:val="hybridMultilevel"/>
    <w:tmpl w:val="6B6E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AD7770"/>
    <w:multiLevelType w:val="hybridMultilevel"/>
    <w:tmpl w:val="93D03CA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FF3516"/>
    <w:multiLevelType w:val="hybridMultilevel"/>
    <w:tmpl w:val="8A8808C4"/>
    <w:lvl w:ilvl="0" w:tplc="EBEA3636">
      <w:start w:val="1"/>
      <w:numFmt w:val="decimal"/>
      <w:lvlText w:val="SQ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A55F28"/>
    <w:multiLevelType w:val="hybridMultilevel"/>
    <w:tmpl w:val="7934329C"/>
    <w:lvl w:ilvl="0" w:tplc="DEA4B7D0">
      <w:start w:val="1"/>
      <w:numFmt w:val="decimal"/>
      <w:lvlText w:val="EPS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236A36"/>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2C5750"/>
    <w:multiLevelType w:val="hybridMultilevel"/>
    <w:tmpl w:val="9F88B5DC"/>
    <w:lvl w:ilvl="0" w:tplc="90BE399A">
      <w:start w:val="6"/>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F65AF4"/>
    <w:multiLevelType w:val="hybridMultilevel"/>
    <w:tmpl w:val="1626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755CCF"/>
    <w:multiLevelType w:val="hybridMultilevel"/>
    <w:tmpl w:val="C68CA634"/>
    <w:lvl w:ilvl="0" w:tplc="04090001">
      <w:start w:val="1"/>
      <w:numFmt w:val="bullet"/>
      <w:lvlText w:val=""/>
      <w:lvlJc w:val="left"/>
      <w:pPr>
        <w:ind w:left="720" w:hanging="360"/>
      </w:pPr>
      <w:rPr>
        <w:rFonts w:ascii="Symbol" w:hAnsi="Symbol" w:hint="default"/>
      </w:rPr>
    </w:lvl>
    <w:lvl w:ilvl="1" w:tplc="998AB1C6">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B4E04"/>
    <w:multiLevelType w:val="hybridMultilevel"/>
    <w:tmpl w:val="7F9878D2"/>
    <w:lvl w:ilvl="0" w:tplc="592A2170">
      <w:start w:val="5"/>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810EF"/>
    <w:multiLevelType w:val="hybridMultilevel"/>
    <w:tmpl w:val="D58ABD84"/>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267C57"/>
    <w:multiLevelType w:val="hybridMultilevel"/>
    <w:tmpl w:val="E27A1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E7491F"/>
    <w:multiLevelType w:val="hybridMultilevel"/>
    <w:tmpl w:val="F266D224"/>
    <w:lvl w:ilvl="0" w:tplc="2EF6D860">
      <w:start w:val="5"/>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5C2AF0"/>
    <w:multiLevelType w:val="hybridMultilevel"/>
    <w:tmpl w:val="F73C51F0"/>
    <w:lvl w:ilvl="0" w:tplc="8CE81296">
      <w:start w:val="3"/>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0C2EA8"/>
    <w:multiLevelType w:val="hybridMultilevel"/>
    <w:tmpl w:val="31A87C42"/>
    <w:lvl w:ilvl="0" w:tplc="15547C7E">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F87C6A"/>
    <w:multiLevelType w:val="hybridMultilevel"/>
    <w:tmpl w:val="271A86B2"/>
    <w:lvl w:ilvl="0" w:tplc="A18ADA1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41B7C"/>
    <w:multiLevelType w:val="hybridMultilevel"/>
    <w:tmpl w:val="1B642D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59525ED"/>
    <w:multiLevelType w:val="hybridMultilevel"/>
    <w:tmpl w:val="380A4A08"/>
    <w:lvl w:ilvl="0" w:tplc="538EF5C0">
      <w:start w:val="1"/>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F75A5"/>
    <w:multiLevelType w:val="hybridMultilevel"/>
    <w:tmpl w:val="2D6CD7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BEB391C"/>
    <w:multiLevelType w:val="hybridMultilevel"/>
    <w:tmpl w:val="E22A27A4"/>
    <w:lvl w:ilvl="0" w:tplc="7B724046">
      <w:start w:val="1"/>
      <w:numFmt w:val="decimal"/>
      <w:lvlText w:val="IF0%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E2777F"/>
    <w:multiLevelType w:val="hybridMultilevel"/>
    <w:tmpl w:val="10BA0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27071"/>
    <w:multiLevelType w:val="hybridMultilevel"/>
    <w:tmpl w:val="BA48F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3A1E5D"/>
    <w:multiLevelType w:val="hybridMultilevel"/>
    <w:tmpl w:val="FE8843FA"/>
    <w:lvl w:ilvl="0" w:tplc="04090015">
      <w:start w:val="1"/>
      <w:numFmt w:val="upperLetter"/>
      <w:lvlText w:val="%1."/>
      <w:lvlJc w:val="left"/>
      <w:pPr>
        <w:ind w:left="720" w:hanging="360"/>
      </w:pPr>
    </w:lvl>
    <w:lvl w:ilvl="1" w:tplc="0409000F">
      <w:start w:val="1"/>
      <w:numFmt w:val="decimal"/>
      <w:lvlText w:val="%2."/>
      <w:lvlJc w:val="left"/>
      <w:pPr>
        <w:ind w:left="261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2E3789"/>
    <w:multiLevelType w:val="hybridMultilevel"/>
    <w:tmpl w:val="6770C2D2"/>
    <w:lvl w:ilvl="0" w:tplc="087A883A">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C2EF4"/>
    <w:multiLevelType w:val="hybridMultilevel"/>
    <w:tmpl w:val="EE4A20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89B721E"/>
    <w:multiLevelType w:val="hybridMultilevel"/>
    <w:tmpl w:val="88D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7814E6"/>
    <w:multiLevelType w:val="hybridMultilevel"/>
    <w:tmpl w:val="DC9E2A6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B974BE"/>
    <w:multiLevelType w:val="hybridMultilevel"/>
    <w:tmpl w:val="E7FA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811E1"/>
    <w:multiLevelType w:val="hybridMultilevel"/>
    <w:tmpl w:val="1374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070FD2"/>
    <w:multiLevelType w:val="hybridMultilevel"/>
    <w:tmpl w:val="D0D86D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E75429E"/>
    <w:multiLevelType w:val="hybridMultilevel"/>
    <w:tmpl w:val="AF106CE6"/>
    <w:lvl w:ilvl="0" w:tplc="52A6005A">
      <w:start w:val="3"/>
      <w:numFmt w:val="decimal"/>
      <w:lvlText w:val="IF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A4AE1"/>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A3419C"/>
    <w:multiLevelType w:val="hybridMultilevel"/>
    <w:tmpl w:val="9A96F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7B7198"/>
    <w:multiLevelType w:val="hybridMultilevel"/>
    <w:tmpl w:val="66D0A400"/>
    <w:lvl w:ilvl="0" w:tplc="E808203C">
      <w:start w:val="5"/>
      <w:numFmt w:val="decimal"/>
      <w:lvlText w:val="MAT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FC03E1"/>
    <w:multiLevelType w:val="hybridMultilevel"/>
    <w:tmpl w:val="18BC3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512F3B"/>
    <w:multiLevelType w:val="hybridMultilevel"/>
    <w:tmpl w:val="4A3A2A7C"/>
    <w:lvl w:ilvl="0" w:tplc="20CA5838">
      <w:start w:val="8"/>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7E132B"/>
    <w:multiLevelType w:val="hybridMultilevel"/>
    <w:tmpl w:val="3B42D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F13DB8"/>
    <w:multiLevelType w:val="hybridMultilevel"/>
    <w:tmpl w:val="E9FAA8F2"/>
    <w:lvl w:ilvl="0" w:tplc="86002872">
      <w:start w:val="3"/>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6C13E1"/>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29"/>
  </w:num>
  <w:num w:numId="4">
    <w:abstractNumId w:val="4"/>
  </w:num>
  <w:num w:numId="5">
    <w:abstractNumId w:val="37"/>
  </w:num>
  <w:num w:numId="6">
    <w:abstractNumId w:val="23"/>
  </w:num>
  <w:num w:numId="7">
    <w:abstractNumId w:val="10"/>
  </w:num>
  <w:num w:numId="8">
    <w:abstractNumId w:val="30"/>
  </w:num>
  <w:num w:numId="9">
    <w:abstractNumId w:val="26"/>
  </w:num>
  <w:num w:numId="10">
    <w:abstractNumId w:val="32"/>
  </w:num>
  <w:num w:numId="11">
    <w:abstractNumId w:val="34"/>
  </w:num>
  <w:num w:numId="12">
    <w:abstractNumId w:val="44"/>
  </w:num>
  <w:num w:numId="13">
    <w:abstractNumId w:val="42"/>
  </w:num>
  <w:num w:numId="14">
    <w:abstractNumId w:val="16"/>
  </w:num>
  <w:num w:numId="15">
    <w:abstractNumId w:val="18"/>
  </w:num>
  <w:num w:numId="16">
    <w:abstractNumId w:val="1"/>
  </w:num>
  <w:num w:numId="17">
    <w:abstractNumId w:val="36"/>
  </w:num>
  <w:num w:numId="18">
    <w:abstractNumId w:val="19"/>
  </w:num>
  <w:num w:numId="19">
    <w:abstractNumId w:val="40"/>
  </w:num>
  <w:num w:numId="20">
    <w:abstractNumId w:val="3"/>
  </w:num>
  <w:num w:numId="21">
    <w:abstractNumId w:val="28"/>
  </w:num>
  <w:num w:numId="22">
    <w:abstractNumId w:val="35"/>
  </w:num>
  <w:num w:numId="23">
    <w:abstractNumId w:val="24"/>
  </w:num>
  <w:num w:numId="24">
    <w:abstractNumId w:val="27"/>
  </w:num>
  <w:num w:numId="25">
    <w:abstractNumId w:val="38"/>
  </w:num>
  <w:num w:numId="26">
    <w:abstractNumId w:val="25"/>
  </w:num>
  <w:num w:numId="27">
    <w:abstractNumId w:val="14"/>
  </w:num>
  <w:num w:numId="28">
    <w:abstractNumId w:val="11"/>
  </w:num>
  <w:num w:numId="29">
    <w:abstractNumId w:val="0"/>
  </w:num>
  <w:num w:numId="30">
    <w:abstractNumId w:val="6"/>
  </w:num>
  <w:num w:numId="31">
    <w:abstractNumId w:val="12"/>
  </w:num>
  <w:num w:numId="32">
    <w:abstractNumId w:val="39"/>
  </w:num>
  <w:num w:numId="33">
    <w:abstractNumId w:val="45"/>
  </w:num>
  <w:num w:numId="34">
    <w:abstractNumId w:val="20"/>
  </w:num>
  <w:num w:numId="35">
    <w:abstractNumId w:val="41"/>
  </w:num>
  <w:num w:numId="36">
    <w:abstractNumId w:val="46"/>
  </w:num>
  <w:num w:numId="37">
    <w:abstractNumId w:val="31"/>
  </w:num>
  <w:num w:numId="38">
    <w:abstractNumId w:val="43"/>
  </w:num>
  <w:num w:numId="39">
    <w:abstractNumId w:val="7"/>
  </w:num>
  <w:num w:numId="40">
    <w:abstractNumId w:val="21"/>
  </w:num>
  <w:num w:numId="41">
    <w:abstractNumId w:val="13"/>
  </w:num>
  <w:num w:numId="42">
    <w:abstractNumId w:val="22"/>
  </w:num>
  <w:num w:numId="43">
    <w:abstractNumId w:val="17"/>
  </w:num>
  <w:num w:numId="44">
    <w:abstractNumId w:val="33"/>
  </w:num>
  <w:num w:numId="45">
    <w:abstractNumId w:val="15"/>
  </w:num>
  <w:num w:numId="46">
    <w:abstractNumId w:val="9"/>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TUwMLA0NDYzNTBU0lEKTi0uzszPAykwrwUAxLv7WywAAAA="/>
  </w:docVars>
  <w:rsids>
    <w:rsidRoot w:val="00B4482E"/>
    <w:rsid w:val="00007E84"/>
    <w:rsid w:val="00012764"/>
    <w:rsid w:val="000128EE"/>
    <w:rsid w:val="00016724"/>
    <w:rsid w:val="000171B5"/>
    <w:rsid w:val="0002139E"/>
    <w:rsid w:val="00022023"/>
    <w:rsid w:val="00025933"/>
    <w:rsid w:val="000277B8"/>
    <w:rsid w:val="00037485"/>
    <w:rsid w:val="000441C8"/>
    <w:rsid w:val="00046F0E"/>
    <w:rsid w:val="00053B34"/>
    <w:rsid w:val="00065B29"/>
    <w:rsid w:val="0006662C"/>
    <w:rsid w:val="00071A90"/>
    <w:rsid w:val="00072F6D"/>
    <w:rsid w:val="00074024"/>
    <w:rsid w:val="00077170"/>
    <w:rsid w:val="00080A3D"/>
    <w:rsid w:val="000819AB"/>
    <w:rsid w:val="000852AA"/>
    <w:rsid w:val="00091AB7"/>
    <w:rsid w:val="00092F84"/>
    <w:rsid w:val="00094F89"/>
    <w:rsid w:val="00095C1E"/>
    <w:rsid w:val="000A00BC"/>
    <w:rsid w:val="000A2F5D"/>
    <w:rsid w:val="000B0A60"/>
    <w:rsid w:val="000B249A"/>
    <w:rsid w:val="000B46B0"/>
    <w:rsid w:val="000B4F6F"/>
    <w:rsid w:val="000D0459"/>
    <w:rsid w:val="000D1AA9"/>
    <w:rsid w:val="000D72CD"/>
    <w:rsid w:val="000E4F56"/>
    <w:rsid w:val="000E5AAD"/>
    <w:rsid w:val="000E7151"/>
    <w:rsid w:val="000F53D5"/>
    <w:rsid w:val="0010250E"/>
    <w:rsid w:val="00104735"/>
    <w:rsid w:val="001050F5"/>
    <w:rsid w:val="00105CC6"/>
    <w:rsid w:val="00114C0A"/>
    <w:rsid w:val="00123724"/>
    <w:rsid w:val="00126203"/>
    <w:rsid w:val="001310C3"/>
    <w:rsid w:val="00134849"/>
    <w:rsid w:val="001358DF"/>
    <w:rsid w:val="0015685C"/>
    <w:rsid w:val="00160684"/>
    <w:rsid w:val="00170CAC"/>
    <w:rsid w:val="00181AF7"/>
    <w:rsid w:val="00182BCE"/>
    <w:rsid w:val="00183395"/>
    <w:rsid w:val="00191F01"/>
    <w:rsid w:val="00194732"/>
    <w:rsid w:val="001B396A"/>
    <w:rsid w:val="001B6537"/>
    <w:rsid w:val="001B7980"/>
    <w:rsid w:val="001C08C0"/>
    <w:rsid w:val="001C19CB"/>
    <w:rsid w:val="001D42BD"/>
    <w:rsid w:val="001D4BF6"/>
    <w:rsid w:val="001D5C26"/>
    <w:rsid w:val="001E51C7"/>
    <w:rsid w:val="001E7E77"/>
    <w:rsid w:val="001F3036"/>
    <w:rsid w:val="00201E6A"/>
    <w:rsid w:val="00212F29"/>
    <w:rsid w:val="00221A24"/>
    <w:rsid w:val="00225E88"/>
    <w:rsid w:val="00227C12"/>
    <w:rsid w:val="00230408"/>
    <w:rsid w:val="002401EF"/>
    <w:rsid w:val="002455F5"/>
    <w:rsid w:val="002506B7"/>
    <w:rsid w:val="00254F35"/>
    <w:rsid w:val="00256446"/>
    <w:rsid w:val="00263B2D"/>
    <w:rsid w:val="00271519"/>
    <w:rsid w:val="00273130"/>
    <w:rsid w:val="002839FA"/>
    <w:rsid w:val="00290D19"/>
    <w:rsid w:val="0029363E"/>
    <w:rsid w:val="00296767"/>
    <w:rsid w:val="002A01ED"/>
    <w:rsid w:val="002A2878"/>
    <w:rsid w:val="002B35CA"/>
    <w:rsid w:val="002C479B"/>
    <w:rsid w:val="002D5509"/>
    <w:rsid w:val="002E1FE2"/>
    <w:rsid w:val="002E4AC2"/>
    <w:rsid w:val="002E6D11"/>
    <w:rsid w:val="002E6F91"/>
    <w:rsid w:val="002F0163"/>
    <w:rsid w:val="002F0D0B"/>
    <w:rsid w:val="002F22E5"/>
    <w:rsid w:val="002F586C"/>
    <w:rsid w:val="00300D8C"/>
    <w:rsid w:val="003010BD"/>
    <w:rsid w:val="0030290E"/>
    <w:rsid w:val="00306642"/>
    <w:rsid w:val="0031639E"/>
    <w:rsid w:val="0032141C"/>
    <w:rsid w:val="0032357E"/>
    <w:rsid w:val="00330CC2"/>
    <w:rsid w:val="0033594E"/>
    <w:rsid w:val="00343F85"/>
    <w:rsid w:val="003473E9"/>
    <w:rsid w:val="003657B1"/>
    <w:rsid w:val="003717D0"/>
    <w:rsid w:val="00372B72"/>
    <w:rsid w:val="00380B85"/>
    <w:rsid w:val="00394656"/>
    <w:rsid w:val="00396CEA"/>
    <w:rsid w:val="003B0482"/>
    <w:rsid w:val="003B1BC9"/>
    <w:rsid w:val="003B2572"/>
    <w:rsid w:val="003B2E80"/>
    <w:rsid w:val="003B3C8C"/>
    <w:rsid w:val="003C3C82"/>
    <w:rsid w:val="003C5FAB"/>
    <w:rsid w:val="003D2E36"/>
    <w:rsid w:val="003E1D22"/>
    <w:rsid w:val="003E1D90"/>
    <w:rsid w:val="003E333B"/>
    <w:rsid w:val="003F507F"/>
    <w:rsid w:val="00401C08"/>
    <w:rsid w:val="00402B73"/>
    <w:rsid w:val="0040742B"/>
    <w:rsid w:val="004135D3"/>
    <w:rsid w:val="00415247"/>
    <w:rsid w:val="00421A03"/>
    <w:rsid w:val="00442D27"/>
    <w:rsid w:val="00455DF2"/>
    <w:rsid w:val="004561B1"/>
    <w:rsid w:val="00461371"/>
    <w:rsid w:val="00476C93"/>
    <w:rsid w:val="004779C6"/>
    <w:rsid w:val="004A03E6"/>
    <w:rsid w:val="004A3B10"/>
    <w:rsid w:val="004A60F4"/>
    <w:rsid w:val="004B6B6C"/>
    <w:rsid w:val="004B6D51"/>
    <w:rsid w:val="004B7886"/>
    <w:rsid w:val="004D0BDB"/>
    <w:rsid w:val="004D34BD"/>
    <w:rsid w:val="004D4162"/>
    <w:rsid w:val="004E1183"/>
    <w:rsid w:val="004F0241"/>
    <w:rsid w:val="004F0783"/>
    <w:rsid w:val="004F2E24"/>
    <w:rsid w:val="004F37E2"/>
    <w:rsid w:val="005026ED"/>
    <w:rsid w:val="0050701C"/>
    <w:rsid w:val="00517265"/>
    <w:rsid w:val="005214BF"/>
    <w:rsid w:val="005256EE"/>
    <w:rsid w:val="00537461"/>
    <w:rsid w:val="00540AC8"/>
    <w:rsid w:val="0054331E"/>
    <w:rsid w:val="00551333"/>
    <w:rsid w:val="00551B0C"/>
    <w:rsid w:val="00554238"/>
    <w:rsid w:val="00555187"/>
    <w:rsid w:val="0055587B"/>
    <w:rsid w:val="00561D85"/>
    <w:rsid w:val="0057217D"/>
    <w:rsid w:val="005768BA"/>
    <w:rsid w:val="0058245B"/>
    <w:rsid w:val="00583FC9"/>
    <w:rsid w:val="00587B4C"/>
    <w:rsid w:val="00592DBC"/>
    <w:rsid w:val="00595BDD"/>
    <w:rsid w:val="005A2B5E"/>
    <w:rsid w:val="005A2FC8"/>
    <w:rsid w:val="005A550F"/>
    <w:rsid w:val="005A5B23"/>
    <w:rsid w:val="005B6C79"/>
    <w:rsid w:val="005D2588"/>
    <w:rsid w:val="005D7B46"/>
    <w:rsid w:val="005E4421"/>
    <w:rsid w:val="005E4BBC"/>
    <w:rsid w:val="005E4E29"/>
    <w:rsid w:val="005E788B"/>
    <w:rsid w:val="005F2845"/>
    <w:rsid w:val="005F3E47"/>
    <w:rsid w:val="005F3F19"/>
    <w:rsid w:val="00601BAD"/>
    <w:rsid w:val="00603032"/>
    <w:rsid w:val="006066E7"/>
    <w:rsid w:val="00630BE2"/>
    <w:rsid w:val="00647739"/>
    <w:rsid w:val="00647B7F"/>
    <w:rsid w:val="00674C04"/>
    <w:rsid w:val="006826AA"/>
    <w:rsid w:val="006835B4"/>
    <w:rsid w:val="00692BC8"/>
    <w:rsid w:val="00693077"/>
    <w:rsid w:val="0069673F"/>
    <w:rsid w:val="00696AC7"/>
    <w:rsid w:val="006A07B7"/>
    <w:rsid w:val="006A3F2A"/>
    <w:rsid w:val="006B484A"/>
    <w:rsid w:val="006B7085"/>
    <w:rsid w:val="006C4EF4"/>
    <w:rsid w:val="006C5151"/>
    <w:rsid w:val="006D50D5"/>
    <w:rsid w:val="006D6834"/>
    <w:rsid w:val="006E0B8B"/>
    <w:rsid w:val="006E337F"/>
    <w:rsid w:val="006F13EF"/>
    <w:rsid w:val="006F253D"/>
    <w:rsid w:val="006F35C6"/>
    <w:rsid w:val="006F3FA5"/>
    <w:rsid w:val="006F3FE3"/>
    <w:rsid w:val="00700C91"/>
    <w:rsid w:val="00701F05"/>
    <w:rsid w:val="00701F4D"/>
    <w:rsid w:val="007254A1"/>
    <w:rsid w:val="00725B06"/>
    <w:rsid w:val="007357C8"/>
    <w:rsid w:val="00735C4B"/>
    <w:rsid w:val="0074164C"/>
    <w:rsid w:val="007419E2"/>
    <w:rsid w:val="007443BC"/>
    <w:rsid w:val="00752B4B"/>
    <w:rsid w:val="007715E9"/>
    <w:rsid w:val="00772098"/>
    <w:rsid w:val="00772F2C"/>
    <w:rsid w:val="007758F1"/>
    <w:rsid w:val="00793B41"/>
    <w:rsid w:val="00794796"/>
    <w:rsid w:val="007A0872"/>
    <w:rsid w:val="007A3AF3"/>
    <w:rsid w:val="007A7BF3"/>
    <w:rsid w:val="007A7D2D"/>
    <w:rsid w:val="007B1733"/>
    <w:rsid w:val="007B6686"/>
    <w:rsid w:val="007C1490"/>
    <w:rsid w:val="007C56F6"/>
    <w:rsid w:val="007C577A"/>
    <w:rsid w:val="007D350E"/>
    <w:rsid w:val="007D688D"/>
    <w:rsid w:val="007E02E9"/>
    <w:rsid w:val="007F78A2"/>
    <w:rsid w:val="008146AA"/>
    <w:rsid w:val="00814B85"/>
    <w:rsid w:val="00820970"/>
    <w:rsid w:val="00821C55"/>
    <w:rsid w:val="008260B3"/>
    <w:rsid w:val="008315E1"/>
    <w:rsid w:val="00835242"/>
    <w:rsid w:val="008670AF"/>
    <w:rsid w:val="00874421"/>
    <w:rsid w:val="0087636E"/>
    <w:rsid w:val="00880A5D"/>
    <w:rsid w:val="00882F71"/>
    <w:rsid w:val="00891ED3"/>
    <w:rsid w:val="00892D5A"/>
    <w:rsid w:val="00893AAA"/>
    <w:rsid w:val="008A779F"/>
    <w:rsid w:val="008B43ED"/>
    <w:rsid w:val="008C3331"/>
    <w:rsid w:val="008D55BC"/>
    <w:rsid w:val="008D621F"/>
    <w:rsid w:val="008E6C4E"/>
    <w:rsid w:val="008F0AB8"/>
    <w:rsid w:val="00903B8E"/>
    <w:rsid w:val="00903E4F"/>
    <w:rsid w:val="00907322"/>
    <w:rsid w:val="00910005"/>
    <w:rsid w:val="00924738"/>
    <w:rsid w:val="00924C5F"/>
    <w:rsid w:val="00926DC8"/>
    <w:rsid w:val="00927009"/>
    <w:rsid w:val="0093479F"/>
    <w:rsid w:val="00936832"/>
    <w:rsid w:val="00945685"/>
    <w:rsid w:val="009467DA"/>
    <w:rsid w:val="00950E23"/>
    <w:rsid w:val="009558BD"/>
    <w:rsid w:val="00962933"/>
    <w:rsid w:val="00965841"/>
    <w:rsid w:val="009734AC"/>
    <w:rsid w:val="0098368E"/>
    <w:rsid w:val="009A0A0F"/>
    <w:rsid w:val="009A1166"/>
    <w:rsid w:val="009A1465"/>
    <w:rsid w:val="009A56D6"/>
    <w:rsid w:val="009B5BF4"/>
    <w:rsid w:val="009B7EE8"/>
    <w:rsid w:val="009C005D"/>
    <w:rsid w:val="009C099E"/>
    <w:rsid w:val="009C0B18"/>
    <w:rsid w:val="009C69AB"/>
    <w:rsid w:val="009D7602"/>
    <w:rsid w:val="009E3051"/>
    <w:rsid w:val="009E451E"/>
    <w:rsid w:val="009E5F0A"/>
    <w:rsid w:val="009E7F12"/>
    <w:rsid w:val="009F6017"/>
    <w:rsid w:val="00A10C2B"/>
    <w:rsid w:val="00A157C3"/>
    <w:rsid w:val="00A15F99"/>
    <w:rsid w:val="00A216A7"/>
    <w:rsid w:val="00A21870"/>
    <w:rsid w:val="00A37C66"/>
    <w:rsid w:val="00A45E28"/>
    <w:rsid w:val="00A54CE2"/>
    <w:rsid w:val="00A62A4C"/>
    <w:rsid w:val="00A63D37"/>
    <w:rsid w:val="00A65EA9"/>
    <w:rsid w:val="00A707B1"/>
    <w:rsid w:val="00A837F4"/>
    <w:rsid w:val="00A85EAC"/>
    <w:rsid w:val="00A90D3E"/>
    <w:rsid w:val="00A93026"/>
    <w:rsid w:val="00A95266"/>
    <w:rsid w:val="00A97208"/>
    <w:rsid w:val="00AB5909"/>
    <w:rsid w:val="00AB739D"/>
    <w:rsid w:val="00AD5494"/>
    <w:rsid w:val="00AE10FA"/>
    <w:rsid w:val="00AE3F6C"/>
    <w:rsid w:val="00AF22FF"/>
    <w:rsid w:val="00AF35FF"/>
    <w:rsid w:val="00AF371A"/>
    <w:rsid w:val="00B00970"/>
    <w:rsid w:val="00B03178"/>
    <w:rsid w:val="00B314DB"/>
    <w:rsid w:val="00B320BA"/>
    <w:rsid w:val="00B34458"/>
    <w:rsid w:val="00B35190"/>
    <w:rsid w:val="00B36B28"/>
    <w:rsid w:val="00B4482E"/>
    <w:rsid w:val="00B55648"/>
    <w:rsid w:val="00B623C6"/>
    <w:rsid w:val="00B630BA"/>
    <w:rsid w:val="00B67C9B"/>
    <w:rsid w:val="00B954F4"/>
    <w:rsid w:val="00B9564D"/>
    <w:rsid w:val="00BA5280"/>
    <w:rsid w:val="00BA6423"/>
    <w:rsid w:val="00BB305F"/>
    <w:rsid w:val="00BB337B"/>
    <w:rsid w:val="00BB79EE"/>
    <w:rsid w:val="00BC00A7"/>
    <w:rsid w:val="00BD4B09"/>
    <w:rsid w:val="00BE46CD"/>
    <w:rsid w:val="00BF13E8"/>
    <w:rsid w:val="00BF16A3"/>
    <w:rsid w:val="00BF33E4"/>
    <w:rsid w:val="00BF4D97"/>
    <w:rsid w:val="00C01A43"/>
    <w:rsid w:val="00C11D8E"/>
    <w:rsid w:val="00C12B88"/>
    <w:rsid w:val="00C14861"/>
    <w:rsid w:val="00C1659F"/>
    <w:rsid w:val="00C22B1A"/>
    <w:rsid w:val="00C23078"/>
    <w:rsid w:val="00C30289"/>
    <w:rsid w:val="00C365FB"/>
    <w:rsid w:val="00C4278B"/>
    <w:rsid w:val="00C44607"/>
    <w:rsid w:val="00C52617"/>
    <w:rsid w:val="00C54C82"/>
    <w:rsid w:val="00C95D15"/>
    <w:rsid w:val="00C9724C"/>
    <w:rsid w:val="00CA16E1"/>
    <w:rsid w:val="00CA57E2"/>
    <w:rsid w:val="00CB003B"/>
    <w:rsid w:val="00CB0621"/>
    <w:rsid w:val="00CB2A4F"/>
    <w:rsid w:val="00CC5E5C"/>
    <w:rsid w:val="00CC6C17"/>
    <w:rsid w:val="00CE044B"/>
    <w:rsid w:val="00CE1A8F"/>
    <w:rsid w:val="00CE1B89"/>
    <w:rsid w:val="00CE41BE"/>
    <w:rsid w:val="00CF0690"/>
    <w:rsid w:val="00CF2568"/>
    <w:rsid w:val="00CF64FF"/>
    <w:rsid w:val="00CF7824"/>
    <w:rsid w:val="00D308A9"/>
    <w:rsid w:val="00D33323"/>
    <w:rsid w:val="00D34DEC"/>
    <w:rsid w:val="00D36479"/>
    <w:rsid w:val="00D42D25"/>
    <w:rsid w:val="00D4452B"/>
    <w:rsid w:val="00D45B4D"/>
    <w:rsid w:val="00D4677B"/>
    <w:rsid w:val="00D6173C"/>
    <w:rsid w:val="00D62E22"/>
    <w:rsid w:val="00D62E33"/>
    <w:rsid w:val="00D65100"/>
    <w:rsid w:val="00D66A57"/>
    <w:rsid w:val="00D679C9"/>
    <w:rsid w:val="00D70597"/>
    <w:rsid w:val="00D71FAC"/>
    <w:rsid w:val="00D74DCF"/>
    <w:rsid w:val="00D76121"/>
    <w:rsid w:val="00D76C43"/>
    <w:rsid w:val="00D86B7A"/>
    <w:rsid w:val="00D92F81"/>
    <w:rsid w:val="00DA0E26"/>
    <w:rsid w:val="00DA2DC3"/>
    <w:rsid w:val="00DA350A"/>
    <w:rsid w:val="00DB7CE2"/>
    <w:rsid w:val="00DC5754"/>
    <w:rsid w:val="00DD137F"/>
    <w:rsid w:val="00DD4AE0"/>
    <w:rsid w:val="00DE2BD4"/>
    <w:rsid w:val="00DF03A9"/>
    <w:rsid w:val="00DF6C15"/>
    <w:rsid w:val="00DF7360"/>
    <w:rsid w:val="00E06BA6"/>
    <w:rsid w:val="00E11208"/>
    <w:rsid w:val="00E13D44"/>
    <w:rsid w:val="00E13FBE"/>
    <w:rsid w:val="00E14B71"/>
    <w:rsid w:val="00E30888"/>
    <w:rsid w:val="00E338A2"/>
    <w:rsid w:val="00E35322"/>
    <w:rsid w:val="00E379B6"/>
    <w:rsid w:val="00E439C5"/>
    <w:rsid w:val="00E5267B"/>
    <w:rsid w:val="00E60668"/>
    <w:rsid w:val="00E6254B"/>
    <w:rsid w:val="00E63A8B"/>
    <w:rsid w:val="00E65B9B"/>
    <w:rsid w:val="00E66227"/>
    <w:rsid w:val="00E70428"/>
    <w:rsid w:val="00E74516"/>
    <w:rsid w:val="00E755DE"/>
    <w:rsid w:val="00EA1C48"/>
    <w:rsid w:val="00EA352E"/>
    <w:rsid w:val="00EA6E81"/>
    <w:rsid w:val="00ED0527"/>
    <w:rsid w:val="00ED0B97"/>
    <w:rsid w:val="00ED2AB3"/>
    <w:rsid w:val="00ED42D1"/>
    <w:rsid w:val="00EE26C1"/>
    <w:rsid w:val="00EF0653"/>
    <w:rsid w:val="00EF12C9"/>
    <w:rsid w:val="00EF45CC"/>
    <w:rsid w:val="00EF5F21"/>
    <w:rsid w:val="00F06F79"/>
    <w:rsid w:val="00F16B09"/>
    <w:rsid w:val="00F178C3"/>
    <w:rsid w:val="00F23C21"/>
    <w:rsid w:val="00F25C3D"/>
    <w:rsid w:val="00F37F85"/>
    <w:rsid w:val="00F40092"/>
    <w:rsid w:val="00F42CB2"/>
    <w:rsid w:val="00F4503C"/>
    <w:rsid w:val="00F53220"/>
    <w:rsid w:val="00F75065"/>
    <w:rsid w:val="00F87545"/>
    <w:rsid w:val="00F90370"/>
    <w:rsid w:val="00F910EC"/>
    <w:rsid w:val="00FA5750"/>
    <w:rsid w:val="00FB3942"/>
    <w:rsid w:val="00FC075A"/>
    <w:rsid w:val="00FD4F87"/>
    <w:rsid w:val="00FE0A31"/>
    <w:rsid w:val="00FE2270"/>
    <w:rsid w:val="00FE3D6E"/>
    <w:rsid w:val="00FE5DFB"/>
    <w:rsid w:val="00FF4565"/>
    <w:rsid w:val="00FF555A"/>
    <w:rsid w:val="00FF6359"/>
    <w:rsid w:val="00FF66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C2AF40"/>
  <w14:defaultImageDpi w14:val="330"/>
  <w15:docId w15:val="{3B6CA76C-B482-4FBD-825F-D27F2FF34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0684"/>
    <w:rPr>
      <w:rFonts w:ascii="Cambria" w:eastAsia="Cambria" w:hAnsi="Cambria" w:cs="Times New Roman"/>
    </w:rPr>
  </w:style>
  <w:style w:type="paragraph" w:styleId="Heading1">
    <w:name w:val="heading 1"/>
    <w:basedOn w:val="Normal"/>
    <w:next w:val="Normal"/>
    <w:link w:val="Heading1Char"/>
    <w:uiPriority w:val="9"/>
    <w:qFormat/>
    <w:rsid w:val="00D42D25"/>
    <w:pPr>
      <w:outlineLvl w:val="0"/>
    </w:pPr>
    <w:rPr>
      <w:rFonts w:ascii="Calibri" w:eastAsiaTheme="minorEastAsia" w:hAnsi="Calibri"/>
      <w:b/>
      <w:sz w:val="32"/>
    </w:rPr>
  </w:style>
  <w:style w:type="paragraph" w:styleId="Heading2">
    <w:name w:val="heading 2"/>
    <w:basedOn w:val="BodyText1"/>
    <w:next w:val="BodyText1"/>
    <w:link w:val="Heading2Char"/>
    <w:uiPriority w:val="9"/>
    <w:unhideWhenUsed/>
    <w:qFormat/>
    <w:rsid w:val="00D42D25"/>
    <w:pPr>
      <w:spacing w:before="360"/>
      <w:outlineLvl w:val="1"/>
    </w:pPr>
    <w:rPr>
      <w:rFonts w:eastAsiaTheme="minorEastAsia"/>
      <w:b/>
      <w:sz w:val="28"/>
    </w:rPr>
  </w:style>
  <w:style w:type="paragraph" w:styleId="Heading3">
    <w:name w:val="heading 3"/>
    <w:basedOn w:val="BodyText1"/>
    <w:next w:val="BodyText1"/>
    <w:link w:val="Heading3Char"/>
    <w:uiPriority w:val="9"/>
    <w:unhideWhenUsed/>
    <w:qFormat/>
    <w:rsid w:val="004A03E6"/>
    <w:pPr>
      <w:keepNext/>
      <w:keepLines/>
      <w:spacing w:before="24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qFormat/>
    <w:rsid w:val="00FA5750"/>
    <w:pPr>
      <w:spacing w:before="120" w:after="120"/>
    </w:pPr>
    <w:rPr>
      <w:rFonts w:ascii="Calibri" w:hAnsi="Calibri" w:cs="Arial"/>
      <w:kern w:val="24"/>
      <w:sz w:val="22"/>
      <w:szCs w:val="22"/>
    </w:rPr>
  </w:style>
  <w:style w:type="table" w:styleId="TableGrid">
    <w:name w:val="Table Grid"/>
    <w:basedOn w:val="TableNormal"/>
    <w:uiPriority w:val="39"/>
    <w:rsid w:val="00D7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4B09"/>
    <w:pPr>
      <w:ind w:left="720"/>
      <w:contextualSpacing/>
    </w:pPr>
  </w:style>
  <w:style w:type="character" w:styleId="CommentReference">
    <w:name w:val="annotation reference"/>
    <w:basedOn w:val="DefaultParagraphFont"/>
    <w:uiPriority w:val="99"/>
    <w:semiHidden/>
    <w:unhideWhenUsed/>
    <w:rsid w:val="00AB5909"/>
    <w:rPr>
      <w:sz w:val="18"/>
      <w:szCs w:val="18"/>
    </w:rPr>
  </w:style>
  <w:style w:type="paragraph" w:styleId="CommentText">
    <w:name w:val="annotation text"/>
    <w:basedOn w:val="Normal"/>
    <w:link w:val="CommentTextChar"/>
    <w:uiPriority w:val="99"/>
    <w:semiHidden/>
    <w:unhideWhenUsed/>
    <w:rsid w:val="00AB5909"/>
  </w:style>
  <w:style w:type="character" w:customStyle="1" w:styleId="CommentTextChar">
    <w:name w:val="Comment Text Char"/>
    <w:basedOn w:val="DefaultParagraphFont"/>
    <w:link w:val="CommentText"/>
    <w:uiPriority w:val="99"/>
    <w:semiHidden/>
    <w:rsid w:val="00AB5909"/>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AB5909"/>
    <w:rPr>
      <w:b/>
      <w:bCs/>
      <w:sz w:val="20"/>
      <w:szCs w:val="20"/>
    </w:rPr>
  </w:style>
  <w:style w:type="character" w:customStyle="1" w:styleId="CommentSubjectChar">
    <w:name w:val="Comment Subject Char"/>
    <w:basedOn w:val="CommentTextChar"/>
    <w:link w:val="CommentSubject"/>
    <w:uiPriority w:val="99"/>
    <w:semiHidden/>
    <w:rsid w:val="00AB5909"/>
    <w:rPr>
      <w:rFonts w:ascii="Cambria" w:eastAsia="Cambria" w:hAnsi="Cambria" w:cs="Times New Roman"/>
      <w:b/>
      <w:bCs/>
      <w:sz w:val="20"/>
      <w:szCs w:val="20"/>
    </w:rPr>
  </w:style>
  <w:style w:type="paragraph" w:styleId="BalloonText">
    <w:name w:val="Balloon Text"/>
    <w:basedOn w:val="Normal"/>
    <w:link w:val="BalloonTextChar"/>
    <w:uiPriority w:val="99"/>
    <w:semiHidden/>
    <w:unhideWhenUsed/>
    <w:rsid w:val="00AB59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5909"/>
    <w:rPr>
      <w:rFonts w:ascii="Lucida Grande" w:eastAsia="Cambria" w:hAnsi="Lucida Grande" w:cs="Lucida Grande"/>
      <w:sz w:val="18"/>
      <w:szCs w:val="18"/>
    </w:rPr>
  </w:style>
  <w:style w:type="paragraph" w:styleId="Header">
    <w:name w:val="header"/>
    <w:basedOn w:val="Normal"/>
    <w:link w:val="HeaderChar"/>
    <w:uiPriority w:val="99"/>
    <w:unhideWhenUsed/>
    <w:rsid w:val="001D42BD"/>
    <w:pPr>
      <w:tabs>
        <w:tab w:val="center" w:pos="4680"/>
        <w:tab w:val="right" w:pos="9360"/>
      </w:tabs>
    </w:pPr>
  </w:style>
  <w:style w:type="character" w:customStyle="1" w:styleId="HeaderChar">
    <w:name w:val="Header Char"/>
    <w:basedOn w:val="DefaultParagraphFont"/>
    <w:link w:val="Header"/>
    <w:uiPriority w:val="99"/>
    <w:rsid w:val="001D42BD"/>
    <w:rPr>
      <w:rFonts w:ascii="Cambria" w:eastAsia="Cambria" w:hAnsi="Cambria" w:cs="Times New Roman"/>
    </w:rPr>
  </w:style>
  <w:style w:type="paragraph" w:styleId="Footer">
    <w:name w:val="footer"/>
    <w:basedOn w:val="Normal"/>
    <w:link w:val="FooterChar"/>
    <w:uiPriority w:val="99"/>
    <w:unhideWhenUsed/>
    <w:rsid w:val="001D42BD"/>
    <w:pPr>
      <w:tabs>
        <w:tab w:val="center" w:pos="4680"/>
        <w:tab w:val="right" w:pos="9360"/>
      </w:tabs>
    </w:pPr>
  </w:style>
  <w:style w:type="character" w:customStyle="1" w:styleId="FooterChar">
    <w:name w:val="Footer Char"/>
    <w:basedOn w:val="DefaultParagraphFont"/>
    <w:link w:val="Footer"/>
    <w:uiPriority w:val="99"/>
    <w:rsid w:val="001D42BD"/>
    <w:rPr>
      <w:rFonts w:ascii="Cambria" w:eastAsia="Cambria" w:hAnsi="Cambria" w:cs="Times New Roman"/>
    </w:rPr>
  </w:style>
  <w:style w:type="character" w:styleId="PlaceholderText">
    <w:name w:val="Placeholder Text"/>
    <w:basedOn w:val="DefaultParagraphFont"/>
    <w:uiPriority w:val="99"/>
    <w:semiHidden/>
    <w:rsid w:val="00B314DB"/>
    <w:rPr>
      <w:color w:val="808080"/>
    </w:rPr>
  </w:style>
  <w:style w:type="paragraph" w:customStyle="1" w:styleId="BodyText11">
    <w:name w:val="Body Text11"/>
    <w:basedOn w:val="Normal"/>
    <w:qFormat/>
    <w:rsid w:val="006F3FE3"/>
    <w:pPr>
      <w:spacing w:before="120" w:after="120" w:line="276" w:lineRule="auto"/>
      <w:outlineLvl w:val="0"/>
    </w:pPr>
    <w:rPr>
      <w:rFonts w:ascii="Arial" w:eastAsiaTheme="minorHAnsi" w:hAnsi="Arial" w:cs="Arial"/>
      <w:kern w:val="24"/>
      <w:sz w:val="22"/>
      <w:szCs w:val="22"/>
    </w:rPr>
  </w:style>
  <w:style w:type="paragraph" w:customStyle="1" w:styleId="RubricText">
    <w:name w:val="RubricText"/>
    <w:basedOn w:val="Normal"/>
    <w:qFormat/>
    <w:rsid w:val="00692BC8"/>
    <w:pPr>
      <w:spacing w:before="60" w:after="60"/>
    </w:pPr>
    <w:rPr>
      <w:rFonts w:asciiTheme="minorHAnsi" w:eastAsiaTheme="minorHAnsi" w:hAnsiTheme="minorHAnsi" w:cstheme="minorBidi"/>
      <w:sz w:val="18"/>
      <w:szCs w:val="22"/>
    </w:rPr>
  </w:style>
  <w:style w:type="character" w:customStyle="1" w:styleId="Heading1Char">
    <w:name w:val="Heading 1 Char"/>
    <w:basedOn w:val="DefaultParagraphFont"/>
    <w:link w:val="Heading1"/>
    <w:uiPriority w:val="9"/>
    <w:rsid w:val="00D42D25"/>
    <w:rPr>
      <w:rFonts w:ascii="Calibri" w:hAnsi="Calibri" w:cs="Times New Roman"/>
      <w:b/>
      <w:sz w:val="32"/>
    </w:rPr>
  </w:style>
  <w:style w:type="character" w:customStyle="1" w:styleId="Heading2Char">
    <w:name w:val="Heading 2 Char"/>
    <w:basedOn w:val="DefaultParagraphFont"/>
    <w:link w:val="Heading2"/>
    <w:uiPriority w:val="9"/>
    <w:rsid w:val="00290D19"/>
    <w:rPr>
      <w:rFonts w:ascii="Calibri" w:hAnsi="Calibri" w:cs="Arial"/>
      <w:b/>
      <w:kern w:val="24"/>
      <w:sz w:val="28"/>
      <w:szCs w:val="22"/>
    </w:rPr>
  </w:style>
  <w:style w:type="paragraph" w:styleId="Caption">
    <w:name w:val="caption"/>
    <w:basedOn w:val="Normal"/>
    <w:next w:val="Normal"/>
    <w:uiPriority w:val="35"/>
    <w:unhideWhenUsed/>
    <w:qFormat/>
    <w:rsid w:val="001050F5"/>
    <w:pPr>
      <w:spacing w:after="200"/>
    </w:pPr>
    <w:rPr>
      <w:i/>
      <w:iCs/>
      <w:color w:val="1F497D" w:themeColor="text2"/>
      <w:sz w:val="18"/>
      <w:szCs w:val="18"/>
    </w:rPr>
  </w:style>
  <w:style w:type="character" w:customStyle="1" w:styleId="Heading3Char">
    <w:name w:val="Heading 3 Char"/>
    <w:basedOn w:val="DefaultParagraphFont"/>
    <w:link w:val="Heading3"/>
    <w:uiPriority w:val="9"/>
    <w:rsid w:val="004A03E6"/>
    <w:rPr>
      <w:rFonts w:ascii="Calibri" w:eastAsiaTheme="majorEastAsia" w:hAnsi="Calibri" w:cstheme="majorBidi"/>
      <w:b/>
      <w:color w:val="000000" w:themeColor="text1"/>
      <w:kern w:val="24"/>
      <w:sz w:val="22"/>
      <w:szCs w:val="22"/>
    </w:rPr>
  </w:style>
  <w:style w:type="character" w:styleId="Hyperlink">
    <w:name w:val="Hyperlink"/>
    <w:basedOn w:val="DefaultParagraphFont"/>
    <w:uiPriority w:val="99"/>
    <w:unhideWhenUsed/>
    <w:rsid w:val="00F4503C"/>
    <w:rPr>
      <w:color w:val="0000FF" w:themeColor="hyperlink"/>
      <w:u w:val="single"/>
    </w:rPr>
  </w:style>
  <w:style w:type="character" w:customStyle="1" w:styleId="UnresolvedMention1">
    <w:name w:val="Unresolved Mention1"/>
    <w:basedOn w:val="DefaultParagraphFont"/>
    <w:uiPriority w:val="99"/>
    <w:semiHidden/>
    <w:unhideWhenUsed/>
    <w:rsid w:val="00273130"/>
    <w:rPr>
      <w:color w:val="605E5C"/>
      <w:shd w:val="clear" w:color="auto" w:fill="E1DFDD"/>
    </w:rPr>
  </w:style>
  <w:style w:type="character" w:styleId="FollowedHyperlink">
    <w:name w:val="FollowedHyperlink"/>
    <w:basedOn w:val="DefaultParagraphFont"/>
    <w:uiPriority w:val="99"/>
    <w:semiHidden/>
    <w:unhideWhenUsed/>
    <w:rsid w:val="00647B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725047">
      <w:bodyDiv w:val="1"/>
      <w:marLeft w:val="0"/>
      <w:marRight w:val="0"/>
      <w:marTop w:val="0"/>
      <w:marBottom w:val="0"/>
      <w:divBdr>
        <w:top w:val="none" w:sz="0" w:space="0" w:color="auto"/>
        <w:left w:val="none" w:sz="0" w:space="0" w:color="auto"/>
        <w:bottom w:val="none" w:sz="0" w:space="0" w:color="auto"/>
        <w:right w:val="none" w:sz="0" w:space="0" w:color="auto"/>
      </w:divBdr>
    </w:div>
    <w:div w:id="1770346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298E7-5192-46B7-98D6-FFF4B332D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930</Words>
  <Characters>10229</Characters>
  <Application>Microsoft Office Word</Application>
  <DocSecurity>0</DocSecurity>
  <Lines>152</Lines>
  <Paragraphs>76</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Berger</dc:creator>
  <cp:keywords/>
  <dc:description/>
  <cp:lastModifiedBy>Whitford, James P</cp:lastModifiedBy>
  <cp:revision>4</cp:revision>
  <cp:lastPrinted>2017-03-27T16:34:00Z</cp:lastPrinted>
  <dcterms:created xsi:type="dcterms:W3CDTF">2021-04-09T12:56:00Z</dcterms:created>
  <dcterms:modified xsi:type="dcterms:W3CDTF">2021-10-12T15:16:00Z</dcterms:modified>
</cp:coreProperties>
</file>